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6441" w14:textId="496B3BA9"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3941CD">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w:t>
      </w:r>
      <w:r w:rsidR="003941CD">
        <w:rPr>
          <w:rFonts w:ascii="Arial" w:eastAsiaTheme="minorEastAsia" w:hAnsi="Arial" w:cs="Arial"/>
          <w:b/>
          <w:bCs/>
          <w:sz w:val="22"/>
          <w:szCs w:val="22"/>
          <w:lang w:eastAsia="zh-CN"/>
        </w:rPr>
        <w:t>xxxx</w:t>
      </w:r>
    </w:p>
    <w:p w14:paraId="5A97D606" w14:textId="780B1E1C" w:rsidR="00214655" w:rsidRPr="00817817" w:rsidRDefault="000837C1" w:rsidP="00214655">
      <w:pPr>
        <w:tabs>
          <w:tab w:val="left" w:pos="1800"/>
          <w:tab w:val="center" w:pos="4536"/>
          <w:tab w:val="right" w:pos="9639"/>
        </w:tabs>
        <w:spacing w:after="120"/>
        <w:ind w:left="1797" w:hanging="1797"/>
        <w:jc w:val="both"/>
        <w:rPr>
          <w:rFonts w:eastAsiaTheme="minorEastAsia"/>
          <w:sz w:val="22"/>
          <w:lang w:eastAsia="zh-CN"/>
        </w:rPr>
      </w:pPr>
      <w:r w:rsidRPr="000837C1">
        <w:rPr>
          <w:rFonts w:ascii="Arial" w:eastAsiaTheme="minorEastAsia" w:hAnsi="Arial" w:cs="Arial"/>
          <w:b/>
          <w:bCs/>
          <w:sz w:val="22"/>
          <w:szCs w:val="22"/>
          <w:lang w:val="en-GB" w:eastAsia="zh-CN"/>
        </w:rPr>
        <w:t>India TBD, 25</w:t>
      </w:r>
      <w:r w:rsidRPr="000837C1">
        <w:rPr>
          <w:rFonts w:ascii="Arial" w:eastAsiaTheme="minorEastAsia" w:hAnsi="Arial" w:cs="Arial"/>
          <w:b/>
          <w:bCs/>
          <w:sz w:val="22"/>
          <w:szCs w:val="22"/>
          <w:vertAlign w:val="superscript"/>
          <w:lang w:val="en-GB" w:eastAsia="zh-CN"/>
        </w:rPr>
        <w:t xml:space="preserve">th </w:t>
      </w:r>
      <w:r w:rsidRPr="000837C1">
        <w:rPr>
          <w:rFonts w:ascii="Arial" w:eastAsiaTheme="minorEastAsia" w:hAnsi="Arial" w:cs="Arial"/>
          <w:b/>
          <w:bCs/>
          <w:sz w:val="22"/>
          <w:szCs w:val="22"/>
          <w:lang w:val="en-GB" w:eastAsia="zh-CN"/>
        </w:rPr>
        <w:t>– 29</w:t>
      </w:r>
      <w:r w:rsidRPr="000837C1">
        <w:rPr>
          <w:rFonts w:ascii="Arial" w:eastAsiaTheme="minorEastAsia" w:hAnsi="Arial" w:cs="Arial"/>
          <w:b/>
          <w:bCs/>
          <w:sz w:val="22"/>
          <w:szCs w:val="22"/>
          <w:vertAlign w:val="superscript"/>
          <w:lang w:val="en-GB" w:eastAsia="zh-CN"/>
        </w:rPr>
        <w:t>th</w:t>
      </w:r>
      <w:r w:rsidRPr="000837C1">
        <w:rPr>
          <w:rFonts w:ascii="Arial" w:eastAsiaTheme="minorEastAsia" w:hAnsi="Arial" w:cs="Arial"/>
          <w:b/>
          <w:bCs/>
          <w:sz w:val="22"/>
          <w:szCs w:val="22"/>
          <w:lang w:val="en-GB" w:eastAsia="zh-CN"/>
        </w:rPr>
        <w:t xml:space="preserve"> Aug.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5C494F43" w:rsidR="00214655" w:rsidRDefault="00214655" w:rsidP="00214655">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1308A6" w:rsidRPr="001308A6">
        <w:rPr>
          <w:rFonts w:ascii="Arial" w:eastAsia="宋体" w:hAnsi="Arial"/>
          <w:b/>
          <w:sz w:val="22"/>
          <w:lang w:eastAsia="zh-CN"/>
        </w:rPr>
        <w:t>Discussion summary and list of RRC open issue for LP-WUS WUR</w:t>
      </w:r>
      <w:r w:rsidR="00082D5F">
        <w:rPr>
          <w:rFonts w:ascii="Arial" w:eastAsia="宋体" w:hAnsi="Arial"/>
          <w:b/>
          <w:sz w:val="22"/>
          <w:lang w:eastAsia="zh-CN"/>
        </w:rPr>
        <w:t xml:space="preserve"> </w:t>
      </w:r>
    </w:p>
    <w:p w14:paraId="1C71DAE1" w14:textId="39F8A70B" w:rsidR="00214655" w:rsidRDefault="00214655" w:rsidP="00214655">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Pr>
          <w:rFonts w:ascii="Arial" w:eastAsia="宋体" w:hAnsi="Arial" w:hint="eastAsia"/>
          <w:b/>
          <w:sz w:val="22"/>
          <w:lang w:eastAsia="zh-CN"/>
        </w:rPr>
        <w:t>4</w:t>
      </w:r>
      <w:r>
        <w:rPr>
          <w:rFonts w:ascii="Arial" w:eastAsia="宋体" w:hAnsi="Arial"/>
          <w:b/>
          <w:sz w:val="22"/>
          <w:lang w:eastAsia="zh-CN"/>
        </w:rPr>
        <w:t>.</w:t>
      </w:r>
      <w:r w:rsidR="006C1347">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0E6FEA51" w14:textId="77777777" w:rsidR="00A004CA" w:rsidRDefault="00A004CA" w:rsidP="00214655">
      <w:pPr>
        <w:spacing w:after="120"/>
        <w:jc w:val="both"/>
        <w:rPr>
          <w:rFonts w:eastAsia="宋体"/>
          <w:szCs w:val="20"/>
          <w:lang w:eastAsia="zh-CN"/>
        </w:rPr>
      </w:pPr>
      <w:r>
        <w:t>The following document includes a list of RRC open issues for LP-WUS/WUR according to the following email discussion:</w:t>
      </w:r>
    </w:p>
    <w:p w14:paraId="36BA2EF0" w14:textId="77777777" w:rsidR="000837C1" w:rsidRPr="000837C1" w:rsidRDefault="000837C1" w:rsidP="000837C1">
      <w:pPr>
        <w:pStyle w:val="EmailDiscussion"/>
        <w:overflowPunct/>
        <w:autoSpaceDE/>
        <w:autoSpaceDN/>
        <w:adjustRightInd/>
        <w:spacing w:before="40" w:after="0"/>
        <w:textAlignment w:val="auto"/>
        <w:rPr>
          <w:lang w:val="en-US"/>
        </w:rPr>
      </w:pPr>
      <w:r w:rsidRPr="000837C1">
        <w:rPr>
          <w:lang w:val="en-US"/>
        </w:rPr>
        <w:t>[Post1</w:t>
      </w:r>
      <w:r w:rsidRPr="000837C1">
        <w:rPr>
          <w:rFonts w:eastAsia="宋体" w:hint="eastAsia"/>
          <w:lang w:val="en-US" w:eastAsia="zh-CN"/>
        </w:rPr>
        <w:t>30</w:t>
      </w:r>
      <w:r w:rsidRPr="000837C1">
        <w:rPr>
          <w:lang w:val="en-US"/>
        </w:rPr>
        <w:t>][</w:t>
      </w:r>
      <w:proofErr w:type="gramStart"/>
      <w:r w:rsidRPr="000837C1">
        <w:rPr>
          <w:rFonts w:eastAsia="宋体"/>
          <w:lang w:val="en-US" w:eastAsia="zh-CN"/>
        </w:rPr>
        <w:t>2</w:t>
      </w:r>
      <w:r w:rsidRPr="000837C1">
        <w:rPr>
          <w:rFonts w:eastAsia="宋体" w:hint="eastAsia"/>
          <w:lang w:val="en-US" w:eastAsia="zh-CN"/>
        </w:rPr>
        <w:t>10</w:t>
      </w:r>
      <w:r w:rsidRPr="000837C1">
        <w:rPr>
          <w:lang w:val="en-US"/>
        </w:rPr>
        <w:t>][</w:t>
      </w:r>
      <w:proofErr w:type="gramEnd"/>
      <w:r w:rsidRPr="001D3F22">
        <w:rPr>
          <w:rFonts w:eastAsia="Malgun Gothic" w:cs="Arial"/>
          <w:szCs w:val="20"/>
          <w:lang w:val="en-US" w:eastAsia="en-US"/>
        </w:rPr>
        <w:t>LPWUS</w:t>
      </w:r>
      <w:r w:rsidRPr="000837C1">
        <w:rPr>
          <w:lang w:val="en-US"/>
        </w:rPr>
        <w:t xml:space="preserve">] </w:t>
      </w:r>
      <w:r w:rsidRPr="000837C1">
        <w:rPr>
          <w:rFonts w:eastAsia="宋体" w:hint="eastAsia"/>
          <w:lang w:val="en-US" w:eastAsia="zh-CN"/>
        </w:rPr>
        <w:t>Running CR for 38.331</w:t>
      </w:r>
      <w:r w:rsidRPr="000837C1">
        <w:rPr>
          <w:lang w:val="en-US"/>
        </w:rPr>
        <w:t xml:space="preserve"> (</w:t>
      </w:r>
      <w:r w:rsidRPr="000837C1">
        <w:rPr>
          <w:rFonts w:eastAsia="宋体" w:hint="eastAsia"/>
          <w:lang w:val="en-US" w:eastAsia="zh-CN"/>
        </w:rPr>
        <w:t>vivo</w:t>
      </w:r>
      <w:r w:rsidRPr="000837C1">
        <w:rPr>
          <w:lang w:val="en-US"/>
        </w:rPr>
        <w:t>)</w:t>
      </w:r>
    </w:p>
    <w:p w14:paraId="1FA79065" w14:textId="77777777" w:rsidR="000837C1" w:rsidRPr="000837C1" w:rsidRDefault="000837C1" w:rsidP="000837C1">
      <w:pPr>
        <w:pStyle w:val="EmailDiscussion2"/>
        <w:ind w:left="1619" w:firstLine="0"/>
        <w:rPr>
          <w:rFonts w:eastAsia="宋体"/>
          <w:lang w:val="en-US"/>
        </w:rPr>
      </w:pPr>
      <w:r w:rsidRPr="000837C1">
        <w:rPr>
          <w:rFonts w:eastAsia="宋体"/>
          <w:lang w:val="en-US"/>
        </w:rPr>
        <w:t xml:space="preserve">Intended outcome: </w:t>
      </w:r>
      <w:r w:rsidRPr="000837C1">
        <w:rPr>
          <w:rFonts w:eastAsia="宋体" w:hint="eastAsia"/>
          <w:lang w:val="en-US"/>
        </w:rPr>
        <w:t xml:space="preserve">Updated and reviewed the CR for </w:t>
      </w:r>
      <w:r w:rsidRPr="000837C1">
        <w:rPr>
          <w:rFonts w:eastAsia="宋体"/>
          <w:lang w:val="en-US"/>
        </w:rPr>
        <w:t>endorsement</w:t>
      </w:r>
      <w:r w:rsidRPr="000837C1">
        <w:rPr>
          <w:rFonts w:eastAsia="宋体" w:hint="eastAsia"/>
          <w:lang w:val="en-US"/>
        </w:rPr>
        <w:t>, update the open issue list if needed, can also discuss open issues to form proposals to the next meeting</w:t>
      </w:r>
    </w:p>
    <w:p w14:paraId="7A5B390C" w14:textId="77777777" w:rsidR="000837C1" w:rsidRPr="00DB6500" w:rsidRDefault="000837C1" w:rsidP="000837C1">
      <w:pPr>
        <w:pStyle w:val="EmailDiscussion2"/>
        <w:ind w:left="1619" w:firstLine="0"/>
        <w:rPr>
          <w:rFonts w:eastAsia="宋体"/>
          <w:lang w:val="en-US"/>
        </w:rPr>
      </w:pPr>
      <w:r w:rsidRPr="00DB6500">
        <w:rPr>
          <w:rFonts w:eastAsia="宋体"/>
          <w:lang w:val="en-US"/>
        </w:rPr>
        <w:t xml:space="preserve">Deadline:  </w:t>
      </w:r>
      <w:r w:rsidRPr="00DB6500">
        <w:rPr>
          <w:rFonts w:eastAsia="宋体" w:hint="eastAsia"/>
          <w:lang w:val="en-US"/>
        </w:rPr>
        <w:t>Long</w:t>
      </w:r>
    </w:p>
    <w:p w14:paraId="000E0590" w14:textId="3BB79F88" w:rsidR="00532A57" w:rsidRDefault="00532A57" w:rsidP="00214655">
      <w:pPr>
        <w:spacing w:after="120"/>
        <w:jc w:val="both"/>
        <w:rPr>
          <w:rFonts w:eastAsia="宋体"/>
          <w:szCs w:val="20"/>
          <w:lang w:eastAsia="zh-CN"/>
        </w:rPr>
      </w:pPr>
      <w:r>
        <w:rPr>
          <w:rFonts w:eastAsia="宋体"/>
          <w:szCs w:val="20"/>
          <w:lang w:eastAsia="zh-CN"/>
        </w:rPr>
        <w:t xml:space="preserve"> </w:t>
      </w:r>
    </w:p>
    <w:p w14:paraId="5EB7CE74" w14:textId="4D7596DD" w:rsidR="00214655" w:rsidRDefault="00532A57" w:rsidP="00214655">
      <w:pPr>
        <w:spacing w:after="120"/>
        <w:jc w:val="both"/>
        <w:rPr>
          <w:rFonts w:eastAsia="宋体"/>
          <w:szCs w:val="20"/>
          <w:lang w:eastAsia="zh-CN"/>
        </w:rPr>
      </w:pPr>
      <w:r>
        <w:rPr>
          <w:rFonts w:eastAsia="宋体"/>
          <w:szCs w:val="20"/>
          <w:lang w:eastAsia="zh-CN"/>
        </w:rPr>
        <w:t>Companies are invited to provide comments/additional issues in the below table</w:t>
      </w:r>
      <w:r w:rsidR="00A004CA">
        <w:rPr>
          <w:rFonts w:eastAsia="宋体"/>
          <w:szCs w:val="20"/>
          <w:lang w:eastAsia="zh-CN"/>
        </w:rPr>
        <w:t xml:space="preserve"> by </w:t>
      </w:r>
      <w:r w:rsidR="00DB6500">
        <w:rPr>
          <w:rFonts w:eastAsia="宋体"/>
          <w:szCs w:val="20"/>
          <w:lang w:eastAsia="zh-CN"/>
        </w:rPr>
        <w:t>31</w:t>
      </w:r>
      <w:r w:rsidR="00DB6500" w:rsidRPr="00DB6500">
        <w:rPr>
          <w:rFonts w:eastAsia="宋体"/>
          <w:szCs w:val="20"/>
          <w:vertAlign w:val="superscript"/>
          <w:lang w:eastAsia="zh-CN"/>
        </w:rPr>
        <w:t>st</w:t>
      </w:r>
      <w:r w:rsidR="00DB6500">
        <w:rPr>
          <w:rFonts w:eastAsia="宋体"/>
          <w:szCs w:val="20"/>
          <w:lang w:eastAsia="zh-CN"/>
        </w:rPr>
        <w:t xml:space="preserve"> July, </w:t>
      </w:r>
      <w:r w:rsidR="00A004CA">
        <w:rPr>
          <w:rFonts w:eastAsia="宋体"/>
          <w:szCs w:val="20"/>
          <w:lang w:eastAsia="zh-CN"/>
        </w:rPr>
        <w:t>2025</w:t>
      </w:r>
    </w:p>
    <w:p w14:paraId="7C91FA04" w14:textId="77FA928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1298BF35" w14:textId="20ED50A8" w:rsidR="006849C8" w:rsidRPr="006849C8" w:rsidRDefault="005430A3" w:rsidP="00504152">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Easily addressed open issues</w:t>
      </w:r>
    </w:p>
    <w:p w14:paraId="64D1417F" w14:textId="6C504D70" w:rsidR="006849C8" w:rsidRPr="00551AD8" w:rsidRDefault="006849C8" w:rsidP="006849C8">
      <w:pPr>
        <w:pStyle w:val="a0"/>
        <w:rPr>
          <w:b/>
          <w:bCs/>
          <w:u w:val="single"/>
          <w:lang w:val="en-GB" w:eastAsia="zh-CN"/>
        </w:rPr>
      </w:pPr>
      <w:r w:rsidRPr="00551AD8">
        <w:rPr>
          <w:b/>
          <w:bCs/>
          <w:u w:val="single"/>
          <w:lang w:val="en-GB" w:eastAsia="zh-CN"/>
        </w:rPr>
        <w:t>Open issue RRC-</w:t>
      </w:r>
      <w:r w:rsidR="00783ED9">
        <w:rPr>
          <w:b/>
          <w:bCs/>
          <w:u w:val="single"/>
          <w:lang w:val="en-GB" w:eastAsia="zh-CN"/>
        </w:rPr>
        <w:t>6</w:t>
      </w:r>
      <w:r>
        <w:rPr>
          <w:b/>
          <w:bCs/>
          <w:u w:val="single"/>
          <w:lang w:val="en-GB" w:eastAsia="zh-CN"/>
        </w:rPr>
        <w:t xml:space="preserve"> (essential)</w:t>
      </w:r>
      <w:r w:rsidRPr="00551AD8">
        <w:rPr>
          <w:b/>
          <w:bCs/>
          <w:u w:val="single"/>
          <w:lang w:val="en-GB" w:eastAsia="zh-CN"/>
        </w:rPr>
        <w:t xml:space="preserve">: </w:t>
      </w:r>
      <w:r w:rsidR="0027421B" w:rsidRPr="00D9703C">
        <w:rPr>
          <w:b/>
          <w:bCs/>
          <w:u w:val="single"/>
        </w:rPr>
        <w:t xml:space="preserve">the value range of </w:t>
      </w:r>
      <w:proofErr w:type="spellStart"/>
      <w:r w:rsidR="0027421B" w:rsidRPr="00D9703C">
        <w:rPr>
          <w:b/>
          <w:bCs/>
          <w:u w:val="single"/>
        </w:rPr>
        <w:t>ThresholdPLP</w:t>
      </w:r>
      <w:proofErr w:type="spellEnd"/>
      <w:r w:rsidR="0027421B" w:rsidRPr="00D9703C">
        <w:rPr>
          <w:b/>
          <w:bCs/>
          <w:u w:val="single"/>
        </w:rPr>
        <w:t xml:space="preserve"> and </w:t>
      </w:r>
      <w:proofErr w:type="spellStart"/>
      <w:r w:rsidR="0027421B" w:rsidRPr="00D9703C">
        <w:rPr>
          <w:b/>
          <w:bCs/>
          <w:u w:val="single"/>
        </w:rPr>
        <w:t>ThresholdQLP</w:t>
      </w:r>
      <w:proofErr w:type="spellEnd"/>
      <w:r w:rsidR="0027421B" w:rsidRPr="00D9703C">
        <w:rPr>
          <w:b/>
          <w:bCs/>
          <w:u w:val="single"/>
        </w:rPr>
        <w:t xml:space="preserve"> for LR </w:t>
      </w:r>
      <w:proofErr w:type="gramStart"/>
      <w:r w:rsidR="0027421B" w:rsidRPr="00D9703C">
        <w:rPr>
          <w:b/>
          <w:bCs/>
          <w:u w:val="single"/>
        </w:rPr>
        <w:t>measurement based</w:t>
      </w:r>
      <w:proofErr w:type="gramEnd"/>
      <w:r w:rsidR="0027421B" w:rsidRPr="00D9703C">
        <w:rPr>
          <w:b/>
          <w:bCs/>
          <w:u w:val="single"/>
        </w:rPr>
        <w:t xml:space="preserve"> threshold </w:t>
      </w:r>
    </w:p>
    <w:p w14:paraId="4ACA91B5" w14:textId="77777777" w:rsidR="006849C8" w:rsidRPr="000C05DE" w:rsidRDefault="006849C8" w:rsidP="006849C8">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Pr>
          <w:rFonts w:eastAsia="MS Mincho"/>
          <w:color w:val="auto"/>
          <w:lang w:eastAsia="ko-KR"/>
        </w:rPr>
        <w:t>RRC</w:t>
      </w:r>
      <w:r w:rsidRPr="000C05DE">
        <w:rPr>
          <w:rFonts w:eastAsia="MS Mincho"/>
          <w:color w:val="auto"/>
          <w:lang w:eastAsia="ko-KR"/>
        </w:rPr>
        <w:t xml:space="preserve"> running CR, there is an EN as below: </w:t>
      </w:r>
    </w:p>
    <w:p w14:paraId="47E401C1" w14:textId="77777777" w:rsidR="00D67D13" w:rsidRPr="006D0C02" w:rsidRDefault="00D67D13" w:rsidP="00D67D13">
      <w:pPr>
        <w:pStyle w:val="EditorsNote"/>
        <w:ind w:left="1701" w:hanging="1417"/>
      </w:pPr>
      <w:bookmarkStart w:id="0" w:name="_Hlk195709840"/>
      <w:r>
        <w:t xml:space="preserve">Editor’s NOTE: </w:t>
      </w:r>
      <w:r w:rsidRPr="00FF221B">
        <w:rPr>
          <w:rFonts w:eastAsia="宋体"/>
          <w:iCs/>
        </w:rPr>
        <w:t xml:space="preserve">FFS </w:t>
      </w:r>
      <w:r>
        <w:rPr>
          <w:rFonts w:eastAsia="宋体"/>
          <w:iCs/>
        </w:rPr>
        <w:t xml:space="preserve">on the value range of </w:t>
      </w:r>
      <w:proofErr w:type="spellStart"/>
      <w:r w:rsidRPr="0018122A">
        <w:rPr>
          <w:rFonts w:eastAsia="宋体"/>
          <w:i/>
          <w:iCs/>
        </w:rPr>
        <w:t>Threshold</w:t>
      </w:r>
      <w:r>
        <w:rPr>
          <w:rFonts w:eastAsia="宋体"/>
          <w:i/>
          <w:iCs/>
        </w:rPr>
        <w:t>P</w:t>
      </w:r>
      <w:r w:rsidRPr="0018122A">
        <w:rPr>
          <w:rFonts w:eastAsia="宋体"/>
          <w:i/>
          <w:iCs/>
        </w:rPr>
        <w:t>LP</w:t>
      </w:r>
      <w:proofErr w:type="spellEnd"/>
      <w:r w:rsidRPr="00D839FF">
        <w:t xml:space="preserve"> </w:t>
      </w:r>
      <w:r>
        <w:t xml:space="preserve">and </w:t>
      </w:r>
      <w:proofErr w:type="spellStart"/>
      <w:r w:rsidRPr="0018122A">
        <w:rPr>
          <w:rFonts w:eastAsia="宋体"/>
          <w:i/>
          <w:iCs/>
        </w:rPr>
        <w:t>Threshold</w:t>
      </w:r>
      <w:r>
        <w:rPr>
          <w:rFonts w:eastAsia="宋体"/>
          <w:i/>
          <w:iCs/>
        </w:rPr>
        <w:t>Q</w:t>
      </w:r>
      <w:r w:rsidRPr="0018122A">
        <w:rPr>
          <w:rFonts w:eastAsia="宋体"/>
          <w:i/>
          <w:iCs/>
        </w:rPr>
        <w:t>LP</w:t>
      </w:r>
      <w:proofErr w:type="spellEnd"/>
      <w:r>
        <w:rPr>
          <w:rFonts w:eastAsia="宋体"/>
        </w:rPr>
        <w:t xml:space="preserve"> for </w:t>
      </w:r>
      <w:r>
        <w:t xml:space="preserve">LR </w:t>
      </w:r>
      <w:proofErr w:type="gramStart"/>
      <w:r>
        <w:t>measurement based</w:t>
      </w:r>
      <w:proofErr w:type="gramEnd"/>
      <w:r>
        <w:t xml:space="preserve"> threshold for conditions for LP-WUS monitoring serving cell relaxation/offloading and </w:t>
      </w:r>
      <w:proofErr w:type="spellStart"/>
      <w:r>
        <w:t>neighboring</w:t>
      </w:r>
      <w:proofErr w:type="spellEnd"/>
      <w:r>
        <w:t xml:space="preserve"> cell relaxation. </w:t>
      </w:r>
    </w:p>
    <w:bookmarkEnd w:id="0"/>
    <w:p w14:paraId="011E9B66" w14:textId="185A2A99" w:rsidR="00984994" w:rsidRDefault="00984994" w:rsidP="00984994">
      <w:pPr>
        <w:spacing w:after="120"/>
        <w:jc w:val="both"/>
        <w:rPr>
          <w:rFonts w:eastAsiaTheme="minorEastAsia"/>
          <w:szCs w:val="20"/>
          <w:lang w:eastAsia="zh-CN"/>
        </w:rPr>
      </w:pPr>
      <w:r>
        <w:rPr>
          <w:rFonts w:eastAsiaTheme="minorEastAsia"/>
          <w:szCs w:val="20"/>
          <w:lang w:eastAsia="zh-CN"/>
        </w:rPr>
        <w:t xml:space="preserve">Rapporteur understands </w:t>
      </w:r>
      <w:r>
        <w:t>the receiver sensitivities of LR and MR are roughly the same. Although the receiver hardware is degraded for LR, the number of information bits carried is smaller and the data rate is lower, which results in a similar overall sensitivity compared to MR. Thus, the value range for LR measurement thresholds should reuse the range corresponding to the absolute measured values for MR. With this, Rapporteur proposed the detailed value range is as below (as specified in the current running CR):</w:t>
      </w:r>
      <w:r>
        <w:rPr>
          <w:rFonts w:eastAsiaTheme="minorEastAsia"/>
          <w:szCs w:val="20"/>
          <w:lang w:eastAsia="zh-CN"/>
        </w:rPr>
        <w:t xml:space="preserve"> </w:t>
      </w:r>
    </w:p>
    <w:tbl>
      <w:tblPr>
        <w:tblStyle w:val="af3"/>
        <w:tblW w:w="0" w:type="auto"/>
        <w:tblLook w:val="04A0" w:firstRow="1" w:lastRow="0" w:firstColumn="1" w:lastColumn="0" w:noHBand="0" w:noVBand="1"/>
      </w:tblPr>
      <w:tblGrid>
        <w:gridCol w:w="9628"/>
      </w:tblGrid>
      <w:tr w:rsidR="004C5149" w14:paraId="005370EA" w14:textId="77777777" w:rsidTr="004C5149">
        <w:tc>
          <w:tcPr>
            <w:tcW w:w="9628" w:type="dxa"/>
          </w:tcPr>
          <w:p w14:paraId="507A598B" w14:textId="77777777" w:rsidR="005D445D" w:rsidRPr="00D839FF" w:rsidRDefault="005D445D" w:rsidP="005D445D">
            <w:pPr>
              <w:rPr>
                <w:rFonts w:eastAsia="宋体"/>
              </w:rPr>
            </w:pPr>
            <w:r w:rsidRPr="00D839FF">
              <w:rPr>
                <w:noProof/>
              </w:rPr>
              <w:t>The IE</w:t>
            </w:r>
            <w:r w:rsidRPr="00D839FF">
              <w:rPr>
                <w:i/>
                <w:noProof/>
              </w:rPr>
              <w:t xml:space="preserve"> </w:t>
            </w:r>
            <w:proofErr w:type="spellStart"/>
            <w:r w:rsidRPr="0018122A">
              <w:rPr>
                <w:rFonts w:eastAsia="宋体"/>
                <w:i/>
                <w:iCs/>
              </w:rPr>
              <w:t>ThresholdLP</w:t>
            </w:r>
            <w:proofErr w:type="spellEnd"/>
            <w:r w:rsidRPr="00D839FF">
              <w:t xml:space="preserve"> is used to indicate a </w:t>
            </w:r>
            <w:r>
              <w:t xml:space="preserve">measured RSRP </w:t>
            </w:r>
            <w:r w:rsidRPr="00D839FF">
              <w:t xml:space="preserve">threshold for </w:t>
            </w:r>
            <w:r>
              <w:t>LP-WUS</w:t>
            </w:r>
            <w:r w:rsidRPr="00D839FF">
              <w:t xml:space="preserve">. Actual value of threshold = field value * </w:t>
            </w:r>
            <w:r>
              <w:t>2</w:t>
            </w:r>
            <w:r w:rsidRPr="00D839FF">
              <w:t xml:space="preserve"> [dB</w:t>
            </w:r>
            <w:r>
              <w:t>m</w:t>
            </w:r>
            <w:r w:rsidRPr="00D839FF">
              <w:t>].</w:t>
            </w:r>
          </w:p>
          <w:p w14:paraId="00CA1506" w14:textId="1B916F61" w:rsidR="005D445D" w:rsidRPr="00D839FF" w:rsidRDefault="005D445D" w:rsidP="005D445D">
            <w:pPr>
              <w:pStyle w:val="PL"/>
            </w:pPr>
            <w:proofErr w:type="spellStart"/>
            <w:r>
              <w:t>ThresholdP</w:t>
            </w:r>
            <w:proofErr w:type="spellEnd"/>
            <w:r>
              <w:t>-</w:t>
            </w:r>
            <w:proofErr w:type="gramStart"/>
            <w:r>
              <w:t>LP</w:t>
            </w:r>
            <w:r w:rsidRPr="00D839FF">
              <w:t xml:space="preserve"> ::=</w:t>
            </w:r>
            <w:proofErr w:type="gramEnd"/>
            <w:r w:rsidRPr="00D839FF">
              <w:t xml:space="preserve">               </w:t>
            </w:r>
            <w:r w:rsidRPr="00D839FF">
              <w:rPr>
                <w:color w:val="993366"/>
              </w:rPr>
              <w:t>INTEGER</w:t>
            </w:r>
            <w:r w:rsidRPr="00D839FF">
              <w:t xml:space="preserve"> (</w:t>
            </w:r>
            <w:r>
              <w:t>-</w:t>
            </w:r>
            <w:r w:rsidR="00EB43FF">
              <w:t>8</w:t>
            </w:r>
            <w:r>
              <w:t>0</w:t>
            </w:r>
            <w:r w:rsidRPr="00D839FF">
              <w:t>..</w:t>
            </w:r>
            <w:r>
              <w:t>0</w:t>
            </w:r>
            <w:r w:rsidRPr="00D839FF">
              <w:t>)</w:t>
            </w:r>
          </w:p>
          <w:p w14:paraId="63952D64" w14:textId="021B90ED" w:rsidR="005D445D" w:rsidRPr="00D839FF" w:rsidRDefault="005D445D" w:rsidP="005D445D">
            <w:pPr>
              <w:rPr>
                <w:rFonts w:eastAsia="宋体"/>
              </w:rPr>
            </w:pPr>
            <w:r w:rsidRPr="00D839FF">
              <w:rPr>
                <w:noProof/>
              </w:rPr>
              <w:t>The IE</w:t>
            </w:r>
            <w:r w:rsidRPr="00D839FF">
              <w:rPr>
                <w:i/>
                <w:noProof/>
              </w:rPr>
              <w:t xml:space="preserve"> </w:t>
            </w:r>
            <w:proofErr w:type="spellStart"/>
            <w:r w:rsidRPr="0018122A">
              <w:rPr>
                <w:rFonts w:eastAsia="宋体"/>
                <w:i/>
                <w:iCs/>
              </w:rPr>
              <w:t>Threshold</w:t>
            </w:r>
            <w:r>
              <w:rPr>
                <w:rFonts w:eastAsia="宋体"/>
                <w:i/>
                <w:iCs/>
              </w:rPr>
              <w:t>Q</w:t>
            </w:r>
            <w:proofErr w:type="spellEnd"/>
            <w:r>
              <w:rPr>
                <w:rFonts w:eastAsia="宋体"/>
                <w:i/>
                <w:iCs/>
              </w:rPr>
              <w:t>-</w:t>
            </w:r>
            <w:r w:rsidRPr="0018122A">
              <w:rPr>
                <w:rFonts w:eastAsia="宋体"/>
                <w:i/>
                <w:iCs/>
              </w:rPr>
              <w:t>LP</w:t>
            </w:r>
            <w:r w:rsidRPr="00D839FF">
              <w:t xml:space="preserve"> is used to indicate a </w:t>
            </w:r>
            <w:r>
              <w:t xml:space="preserve">measured RSRQ </w:t>
            </w:r>
            <w:r w:rsidRPr="00D839FF">
              <w:t xml:space="preserve">threshold for </w:t>
            </w:r>
            <w:r>
              <w:t>LP-WUS</w:t>
            </w:r>
            <w:r w:rsidRPr="00D839FF">
              <w:t>. Actual value of threshold = field value [dB].</w:t>
            </w:r>
          </w:p>
          <w:p w14:paraId="3EDB5B89" w14:textId="356A9736" w:rsidR="004C5149" w:rsidRPr="005D445D" w:rsidRDefault="005D445D" w:rsidP="005D445D">
            <w:pPr>
              <w:pStyle w:val="PL"/>
            </w:pPr>
            <w:proofErr w:type="spellStart"/>
            <w:r>
              <w:t>ThresholdQ</w:t>
            </w:r>
            <w:proofErr w:type="spellEnd"/>
            <w:r>
              <w:t>-</w:t>
            </w:r>
            <w:proofErr w:type="gramStart"/>
            <w:r>
              <w:t>LP</w:t>
            </w:r>
            <w:r w:rsidRPr="00D839FF">
              <w:t xml:space="preserve"> ::=</w:t>
            </w:r>
            <w:proofErr w:type="gramEnd"/>
            <w:r w:rsidRPr="00D839FF">
              <w:t xml:space="preserve">               </w:t>
            </w:r>
            <w:r w:rsidRPr="00D839FF">
              <w:rPr>
                <w:color w:val="993366"/>
              </w:rPr>
              <w:t>INTEGER</w:t>
            </w:r>
            <w:r w:rsidRPr="00D839FF">
              <w:t xml:space="preserve"> (</w:t>
            </w:r>
            <w:r>
              <w:t>-34</w:t>
            </w:r>
            <w:r w:rsidRPr="00D839FF">
              <w:t>..</w:t>
            </w:r>
            <w:r>
              <w:t>0</w:t>
            </w:r>
            <w:r w:rsidRPr="00D839FF">
              <w:t>)</w:t>
            </w:r>
          </w:p>
        </w:tc>
      </w:tr>
    </w:tbl>
    <w:p w14:paraId="5BA4251A" w14:textId="020D9AFF" w:rsidR="00984994" w:rsidRDefault="00AB5897" w:rsidP="00984994">
      <w:pPr>
        <w:spacing w:after="120"/>
        <w:jc w:val="both"/>
        <w:rPr>
          <w:rFonts w:eastAsiaTheme="minorEastAsia"/>
          <w:szCs w:val="20"/>
          <w:lang w:eastAsia="zh-CN"/>
        </w:rPr>
      </w:pPr>
      <w:r>
        <w:rPr>
          <w:rFonts w:eastAsiaTheme="minorEastAsia"/>
          <w:szCs w:val="20"/>
          <w:lang w:eastAsia="zh-CN"/>
        </w:rPr>
        <w:lastRenderedPageBreak/>
        <w:t>Besides, regarding the agreement made in RAN2#130 meeting</w:t>
      </w:r>
      <w:r w:rsidR="001866E3">
        <w:rPr>
          <w:rFonts w:eastAsiaTheme="minorEastAsia"/>
          <w:szCs w:val="20"/>
          <w:lang w:eastAsia="zh-CN"/>
        </w:rPr>
        <w:t xml:space="preserve"> as below,</w:t>
      </w:r>
    </w:p>
    <w:tbl>
      <w:tblPr>
        <w:tblStyle w:val="af3"/>
        <w:tblW w:w="0" w:type="auto"/>
        <w:tblLook w:val="04A0" w:firstRow="1" w:lastRow="0" w:firstColumn="1" w:lastColumn="0" w:noHBand="0" w:noVBand="1"/>
      </w:tblPr>
      <w:tblGrid>
        <w:gridCol w:w="9628"/>
      </w:tblGrid>
      <w:tr w:rsidR="00A5589D" w14:paraId="5E0CC13C" w14:textId="77777777" w:rsidTr="00A5589D">
        <w:tc>
          <w:tcPr>
            <w:tcW w:w="9628" w:type="dxa"/>
          </w:tcPr>
          <w:p w14:paraId="1F7B738E" w14:textId="5E00D444" w:rsidR="00A5589D" w:rsidRPr="00A5589D" w:rsidRDefault="00A5589D" w:rsidP="00A5589D">
            <w:pPr>
              <w:pStyle w:val="Agreement"/>
              <w:tabs>
                <w:tab w:val="num" w:pos="1619"/>
              </w:tabs>
              <w:ind w:left="1619"/>
              <w:rPr>
                <w:lang w:eastAsia="zh-CN"/>
              </w:rPr>
            </w:pPr>
            <w:r w:rsidRPr="0001699B">
              <w:rPr>
                <w:rFonts w:hint="eastAsia"/>
                <w:lang w:eastAsia="zh-CN"/>
              </w:rPr>
              <w:t xml:space="preserve">Full </w:t>
            </w:r>
            <w:r w:rsidRPr="0001699B">
              <w:rPr>
                <w:lang w:eastAsia="zh-CN"/>
              </w:rPr>
              <w:t>coverage</w:t>
            </w:r>
            <w:r w:rsidRPr="0001699B">
              <w:rPr>
                <w:rFonts w:hint="eastAsia"/>
                <w:lang w:eastAsia="zh-CN"/>
              </w:rPr>
              <w:t xml:space="preserve"> for LP-WUS is not precluded, e.g., if there needs to be a threshold value so that the condition is always fulfilled for all LPWUS UEs</w:t>
            </w:r>
            <w:r w:rsidRPr="0001699B">
              <w:rPr>
                <w:lang w:eastAsia="zh-CN"/>
              </w:rPr>
              <w:t>.</w:t>
            </w:r>
          </w:p>
        </w:tc>
      </w:tr>
    </w:tbl>
    <w:p w14:paraId="1357954B" w14:textId="2A6764C8" w:rsidR="00A5589D" w:rsidRDefault="001866E3" w:rsidP="00984994">
      <w:pPr>
        <w:spacing w:after="120"/>
        <w:jc w:val="both"/>
        <w:rPr>
          <w:rFonts w:eastAsiaTheme="minorEastAsia"/>
          <w:szCs w:val="20"/>
          <w:lang w:eastAsia="zh-CN"/>
        </w:rPr>
      </w:pPr>
      <w:r>
        <w:rPr>
          <w:rFonts w:eastAsiaTheme="minorEastAsia"/>
          <w:szCs w:val="20"/>
          <w:lang w:eastAsia="zh-CN"/>
        </w:rPr>
        <w:t xml:space="preserve">Rapporteur thinks the current value range for the </w:t>
      </w:r>
      <w:r>
        <w:rPr>
          <w:rFonts w:eastAsiaTheme="minorEastAsia" w:hint="eastAsia"/>
          <w:szCs w:val="20"/>
          <w:lang w:eastAsia="zh-CN"/>
        </w:rPr>
        <w:t>MR</w:t>
      </w:r>
      <w:r>
        <w:rPr>
          <w:rFonts w:eastAsiaTheme="minorEastAsia"/>
          <w:szCs w:val="20"/>
          <w:lang w:eastAsia="zh-CN"/>
        </w:rPr>
        <w:t xml:space="preserve"> </w:t>
      </w:r>
      <w:r>
        <w:rPr>
          <w:rFonts w:eastAsiaTheme="minorEastAsia" w:hint="eastAsia"/>
          <w:szCs w:val="20"/>
          <w:lang w:eastAsia="zh-CN"/>
        </w:rPr>
        <w:t>based</w:t>
      </w:r>
      <w:r>
        <w:rPr>
          <w:rFonts w:eastAsiaTheme="minorEastAsia"/>
          <w:szCs w:val="20"/>
          <w:lang w:eastAsia="zh-CN"/>
        </w:rPr>
        <w:t xml:space="preserve"> threshold or LR based threshold is low enough, </w:t>
      </w:r>
      <w:proofErr w:type="gramStart"/>
      <w:r>
        <w:rPr>
          <w:rFonts w:eastAsiaTheme="minorEastAsia"/>
          <w:szCs w:val="20"/>
          <w:lang w:eastAsia="zh-CN"/>
        </w:rPr>
        <w:t>i.e.</w:t>
      </w:r>
      <w:proofErr w:type="gramEnd"/>
      <w:r>
        <w:rPr>
          <w:rFonts w:eastAsiaTheme="minorEastAsia"/>
          <w:szCs w:val="20"/>
          <w:lang w:eastAsia="zh-CN"/>
        </w:rPr>
        <w:t xml:space="preserve"> full coverage for LP-WUS is naturally supported by configuring a low enough threshold. </w:t>
      </w:r>
    </w:p>
    <w:p w14:paraId="17E9592D" w14:textId="56F305D4" w:rsidR="006849C8" w:rsidRPr="00BE3BEB" w:rsidRDefault="006849C8" w:rsidP="00477CAB">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E44BBA">
        <w:rPr>
          <w:rFonts w:eastAsia="MS Mincho"/>
          <w:b/>
          <w:bCs/>
          <w:color w:val="auto"/>
          <w:lang w:val="en-US" w:eastAsia="ko-KR"/>
        </w:rPr>
        <w:t>the above proposed value range for LR based threshold is enough. Otherwise, please provide your suggestion</w:t>
      </w:r>
      <w:r w:rsidRPr="00BE3BEB">
        <w:rPr>
          <w:rFonts w:eastAsia="MS Mincho"/>
          <w:b/>
          <w:bCs/>
          <w:color w:val="auto"/>
          <w:lang w:eastAsia="ko-KR"/>
        </w:rPr>
        <w:t>.</w:t>
      </w:r>
    </w:p>
    <w:tbl>
      <w:tblPr>
        <w:tblStyle w:val="af3"/>
        <w:tblW w:w="9639" w:type="dxa"/>
        <w:tblInd w:w="-5" w:type="dxa"/>
        <w:tblLook w:val="04A0" w:firstRow="1" w:lastRow="0" w:firstColumn="1" w:lastColumn="0" w:noHBand="0" w:noVBand="1"/>
      </w:tblPr>
      <w:tblGrid>
        <w:gridCol w:w="1276"/>
        <w:gridCol w:w="2437"/>
        <w:gridCol w:w="5926"/>
      </w:tblGrid>
      <w:tr w:rsidR="006849C8" w:rsidRPr="00B10971" w14:paraId="4E0A9CB0" w14:textId="77777777" w:rsidTr="00D91E35">
        <w:tc>
          <w:tcPr>
            <w:tcW w:w="1276" w:type="dxa"/>
          </w:tcPr>
          <w:p w14:paraId="6E0EE10C" w14:textId="77777777" w:rsidR="006849C8" w:rsidRPr="00B10971" w:rsidRDefault="006849C8" w:rsidP="00E6053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4BDC710F" w14:textId="77777777" w:rsidR="006849C8" w:rsidRDefault="006849C8" w:rsidP="00E6053E">
            <w:pPr>
              <w:rPr>
                <w:rFonts w:eastAsia="等线"/>
                <w:b/>
                <w:bCs/>
                <w:lang w:eastAsia="zh-CN"/>
              </w:rPr>
            </w:pPr>
            <w:r>
              <w:rPr>
                <w:rFonts w:eastAsia="等线"/>
                <w:b/>
                <w:bCs/>
                <w:lang w:eastAsia="zh-CN"/>
              </w:rPr>
              <w:t>Yes/No</w:t>
            </w:r>
          </w:p>
        </w:tc>
        <w:tc>
          <w:tcPr>
            <w:tcW w:w="5926" w:type="dxa"/>
          </w:tcPr>
          <w:p w14:paraId="62EA3546" w14:textId="77777777" w:rsidR="006849C8" w:rsidRPr="00B10971" w:rsidRDefault="006849C8" w:rsidP="00E6053E">
            <w:pPr>
              <w:rPr>
                <w:rFonts w:eastAsia="等线"/>
                <w:b/>
                <w:bCs/>
                <w:lang w:eastAsia="zh-CN"/>
              </w:rPr>
            </w:pPr>
            <w:r>
              <w:rPr>
                <w:rFonts w:eastAsia="等线"/>
                <w:b/>
                <w:bCs/>
                <w:lang w:eastAsia="zh-CN"/>
              </w:rPr>
              <w:t>Comments, if any</w:t>
            </w:r>
          </w:p>
        </w:tc>
      </w:tr>
      <w:tr w:rsidR="006849C8" w14:paraId="447004CD" w14:textId="77777777" w:rsidTr="00D91E35">
        <w:tc>
          <w:tcPr>
            <w:tcW w:w="1276" w:type="dxa"/>
          </w:tcPr>
          <w:p w14:paraId="0829F91D" w14:textId="42B3D9F9" w:rsidR="006849C8" w:rsidRDefault="006849C8" w:rsidP="00E6053E">
            <w:pPr>
              <w:rPr>
                <w:rFonts w:eastAsia="等线"/>
                <w:lang w:eastAsia="zh-CN"/>
              </w:rPr>
            </w:pPr>
          </w:p>
        </w:tc>
        <w:tc>
          <w:tcPr>
            <w:tcW w:w="2437" w:type="dxa"/>
          </w:tcPr>
          <w:p w14:paraId="4D467399" w14:textId="7442D35F" w:rsidR="006849C8" w:rsidRDefault="006849C8" w:rsidP="00E6053E">
            <w:pPr>
              <w:rPr>
                <w:rFonts w:eastAsia="等线"/>
                <w:lang w:eastAsia="zh-CN"/>
              </w:rPr>
            </w:pPr>
          </w:p>
        </w:tc>
        <w:tc>
          <w:tcPr>
            <w:tcW w:w="5926" w:type="dxa"/>
          </w:tcPr>
          <w:p w14:paraId="22CD98EA" w14:textId="530B5182" w:rsidR="006849C8" w:rsidRDefault="006849C8" w:rsidP="00E6053E">
            <w:pPr>
              <w:rPr>
                <w:rFonts w:eastAsia="等线"/>
                <w:lang w:eastAsia="zh-CN"/>
              </w:rPr>
            </w:pPr>
          </w:p>
        </w:tc>
      </w:tr>
      <w:tr w:rsidR="0008475A" w14:paraId="5B94B5E4" w14:textId="77777777" w:rsidTr="00D91E35">
        <w:tc>
          <w:tcPr>
            <w:tcW w:w="1276" w:type="dxa"/>
          </w:tcPr>
          <w:p w14:paraId="1875045E" w14:textId="7CFA8CA3" w:rsidR="0008475A" w:rsidRDefault="0008475A" w:rsidP="0008475A">
            <w:pPr>
              <w:rPr>
                <w:rFonts w:eastAsia="等线"/>
                <w:lang w:eastAsia="zh-CN"/>
              </w:rPr>
            </w:pPr>
          </w:p>
        </w:tc>
        <w:tc>
          <w:tcPr>
            <w:tcW w:w="2437" w:type="dxa"/>
          </w:tcPr>
          <w:p w14:paraId="5C354018" w14:textId="08BE060B" w:rsidR="0008475A" w:rsidRDefault="0008475A" w:rsidP="0008475A">
            <w:pPr>
              <w:rPr>
                <w:rFonts w:eastAsia="等线"/>
                <w:lang w:eastAsia="zh-CN"/>
              </w:rPr>
            </w:pPr>
          </w:p>
        </w:tc>
        <w:tc>
          <w:tcPr>
            <w:tcW w:w="5926" w:type="dxa"/>
          </w:tcPr>
          <w:p w14:paraId="01E8D088" w14:textId="77777777" w:rsidR="0008475A" w:rsidRDefault="0008475A" w:rsidP="0008475A">
            <w:pPr>
              <w:rPr>
                <w:rFonts w:eastAsia="等线"/>
                <w:lang w:eastAsia="zh-CN"/>
              </w:rPr>
            </w:pPr>
          </w:p>
        </w:tc>
      </w:tr>
      <w:tr w:rsidR="00600283" w14:paraId="0F58AE46" w14:textId="77777777" w:rsidTr="00D91E35">
        <w:tc>
          <w:tcPr>
            <w:tcW w:w="1276" w:type="dxa"/>
          </w:tcPr>
          <w:p w14:paraId="7312C66A" w14:textId="3937E6D3" w:rsidR="00600283" w:rsidRDefault="00600283" w:rsidP="00600283">
            <w:pPr>
              <w:rPr>
                <w:rFonts w:eastAsia="等线"/>
                <w:lang w:eastAsia="zh-CN"/>
              </w:rPr>
            </w:pPr>
          </w:p>
        </w:tc>
        <w:tc>
          <w:tcPr>
            <w:tcW w:w="2437" w:type="dxa"/>
          </w:tcPr>
          <w:p w14:paraId="3252D881" w14:textId="15CECA69" w:rsidR="00600283" w:rsidRDefault="00600283" w:rsidP="00600283">
            <w:pPr>
              <w:rPr>
                <w:rFonts w:eastAsia="等线"/>
                <w:lang w:eastAsia="zh-CN"/>
              </w:rPr>
            </w:pPr>
          </w:p>
        </w:tc>
        <w:tc>
          <w:tcPr>
            <w:tcW w:w="5926" w:type="dxa"/>
          </w:tcPr>
          <w:p w14:paraId="2F489A6A" w14:textId="32F255B5" w:rsidR="00600283" w:rsidRDefault="00600283" w:rsidP="00600283">
            <w:pPr>
              <w:rPr>
                <w:rFonts w:eastAsia="等线"/>
                <w:lang w:eastAsia="zh-CN"/>
              </w:rPr>
            </w:pPr>
          </w:p>
        </w:tc>
      </w:tr>
      <w:tr w:rsidR="00600283" w14:paraId="1EDF9CFE" w14:textId="77777777" w:rsidTr="00D91E35">
        <w:tc>
          <w:tcPr>
            <w:tcW w:w="1276" w:type="dxa"/>
          </w:tcPr>
          <w:p w14:paraId="58227E22" w14:textId="6F723516" w:rsidR="00600283" w:rsidRDefault="00600283" w:rsidP="00600283">
            <w:pPr>
              <w:rPr>
                <w:rFonts w:eastAsia="等线"/>
                <w:lang w:eastAsia="zh-CN"/>
              </w:rPr>
            </w:pPr>
          </w:p>
        </w:tc>
        <w:tc>
          <w:tcPr>
            <w:tcW w:w="2437" w:type="dxa"/>
          </w:tcPr>
          <w:p w14:paraId="3E4DBBDD" w14:textId="60E294C5" w:rsidR="00600283" w:rsidRDefault="00600283" w:rsidP="00600283">
            <w:pPr>
              <w:rPr>
                <w:rFonts w:eastAsia="等线"/>
                <w:lang w:eastAsia="zh-CN"/>
              </w:rPr>
            </w:pPr>
          </w:p>
        </w:tc>
        <w:tc>
          <w:tcPr>
            <w:tcW w:w="5926" w:type="dxa"/>
          </w:tcPr>
          <w:p w14:paraId="472CDB23" w14:textId="309F0DD6" w:rsidR="00600283" w:rsidRDefault="00600283" w:rsidP="00600283">
            <w:pPr>
              <w:rPr>
                <w:rFonts w:eastAsia="等线"/>
                <w:lang w:eastAsia="zh-CN"/>
              </w:rPr>
            </w:pPr>
          </w:p>
        </w:tc>
      </w:tr>
      <w:tr w:rsidR="00FD0685" w14:paraId="337F9C9A" w14:textId="77777777" w:rsidTr="00D91E35">
        <w:tc>
          <w:tcPr>
            <w:tcW w:w="1276" w:type="dxa"/>
          </w:tcPr>
          <w:p w14:paraId="0396767F" w14:textId="3617BFE1" w:rsidR="00FD0685" w:rsidRDefault="00FD0685" w:rsidP="00FD0685">
            <w:pPr>
              <w:rPr>
                <w:rFonts w:eastAsia="等线"/>
                <w:lang w:eastAsia="zh-CN"/>
              </w:rPr>
            </w:pPr>
          </w:p>
        </w:tc>
        <w:tc>
          <w:tcPr>
            <w:tcW w:w="2437" w:type="dxa"/>
          </w:tcPr>
          <w:p w14:paraId="3E4C9EC8" w14:textId="0B6B7FF0" w:rsidR="00FD0685" w:rsidRDefault="00FD0685" w:rsidP="00FD0685">
            <w:pPr>
              <w:rPr>
                <w:rFonts w:eastAsia="等线"/>
                <w:lang w:eastAsia="zh-CN"/>
              </w:rPr>
            </w:pPr>
          </w:p>
        </w:tc>
        <w:tc>
          <w:tcPr>
            <w:tcW w:w="5926" w:type="dxa"/>
          </w:tcPr>
          <w:p w14:paraId="1C7444C9" w14:textId="77777777" w:rsidR="00FD0685" w:rsidRDefault="00FD0685" w:rsidP="00FD0685">
            <w:pPr>
              <w:rPr>
                <w:rFonts w:eastAsia="等线"/>
                <w:lang w:eastAsia="zh-CN"/>
              </w:rPr>
            </w:pPr>
          </w:p>
        </w:tc>
      </w:tr>
      <w:tr w:rsidR="00E05EF7" w14:paraId="26B00F38" w14:textId="77777777" w:rsidTr="00D91E35">
        <w:tc>
          <w:tcPr>
            <w:tcW w:w="1276" w:type="dxa"/>
          </w:tcPr>
          <w:p w14:paraId="5E1CFED0" w14:textId="62956D77" w:rsidR="00E05EF7" w:rsidRDefault="00E05EF7" w:rsidP="00FD0685">
            <w:pPr>
              <w:rPr>
                <w:rFonts w:eastAsia="等线"/>
                <w:lang w:eastAsia="zh-CN"/>
              </w:rPr>
            </w:pPr>
          </w:p>
        </w:tc>
        <w:tc>
          <w:tcPr>
            <w:tcW w:w="2437" w:type="dxa"/>
          </w:tcPr>
          <w:p w14:paraId="19685140" w14:textId="4828DC3A" w:rsidR="00E05EF7" w:rsidRDefault="00E05EF7" w:rsidP="00FD0685">
            <w:pPr>
              <w:rPr>
                <w:rFonts w:eastAsia="等线"/>
                <w:lang w:eastAsia="zh-CN"/>
              </w:rPr>
            </w:pPr>
          </w:p>
        </w:tc>
        <w:tc>
          <w:tcPr>
            <w:tcW w:w="5926" w:type="dxa"/>
          </w:tcPr>
          <w:p w14:paraId="5201B600" w14:textId="77777777" w:rsidR="00E05EF7" w:rsidRDefault="00E05EF7" w:rsidP="00FD0685">
            <w:pPr>
              <w:rPr>
                <w:rFonts w:eastAsia="等线"/>
                <w:lang w:eastAsia="zh-CN"/>
              </w:rPr>
            </w:pPr>
          </w:p>
        </w:tc>
      </w:tr>
      <w:tr w:rsidR="00D91E35" w14:paraId="1B676E36" w14:textId="77777777" w:rsidTr="00D91E35">
        <w:tc>
          <w:tcPr>
            <w:tcW w:w="1276" w:type="dxa"/>
          </w:tcPr>
          <w:p w14:paraId="7F687F8F" w14:textId="1427D098" w:rsidR="00D91E35" w:rsidRPr="00D91E35" w:rsidRDefault="00D91E35" w:rsidP="0091678F">
            <w:pPr>
              <w:rPr>
                <w:rFonts w:eastAsia="Malgun Gothic"/>
                <w:lang w:eastAsia="ko-KR"/>
              </w:rPr>
            </w:pPr>
          </w:p>
        </w:tc>
        <w:tc>
          <w:tcPr>
            <w:tcW w:w="2437" w:type="dxa"/>
          </w:tcPr>
          <w:p w14:paraId="66F28F34" w14:textId="19956A9D" w:rsidR="00D91E35" w:rsidRDefault="00D91E35" w:rsidP="0091678F">
            <w:pPr>
              <w:rPr>
                <w:rFonts w:eastAsia="等线"/>
                <w:lang w:eastAsia="zh-CN"/>
              </w:rPr>
            </w:pPr>
          </w:p>
        </w:tc>
        <w:tc>
          <w:tcPr>
            <w:tcW w:w="5926" w:type="dxa"/>
          </w:tcPr>
          <w:p w14:paraId="026C9A48" w14:textId="77777777" w:rsidR="00D91E35" w:rsidRDefault="00D91E35" w:rsidP="0091678F">
            <w:pPr>
              <w:rPr>
                <w:rFonts w:eastAsia="等线"/>
                <w:lang w:eastAsia="zh-CN"/>
              </w:rPr>
            </w:pPr>
          </w:p>
        </w:tc>
      </w:tr>
      <w:tr w:rsidR="0099080A" w14:paraId="025512BD" w14:textId="77777777" w:rsidTr="009B4309">
        <w:tc>
          <w:tcPr>
            <w:tcW w:w="1276" w:type="dxa"/>
          </w:tcPr>
          <w:p w14:paraId="2841C4CE" w14:textId="25A8216E" w:rsidR="0099080A" w:rsidRPr="00E125DD" w:rsidRDefault="0099080A" w:rsidP="009B4309">
            <w:pPr>
              <w:rPr>
                <w:rFonts w:eastAsiaTheme="minorEastAsia"/>
                <w:lang w:eastAsia="zh-CN"/>
              </w:rPr>
            </w:pPr>
          </w:p>
        </w:tc>
        <w:tc>
          <w:tcPr>
            <w:tcW w:w="2437" w:type="dxa"/>
          </w:tcPr>
          <w:p w14:paraId="7E27E93A" w14:textId="567A1C9A" w:rsidR="0099080A" w:rsidRDefault="0099080A" w:rsidP="009B4309">
            <w:pPr>
              <w:rPr>
                <w:rFonts w:eastAsia="等线"/>
                <w:lang w:eastAsia="zh-CN"/>
              </w:rPr>
            </w:pPr>
          </w:p>
        </w:tc>
        <w:tc>
          <w:tcPr>
            <w:tcW w:w="5926" w:type="dxa"/>
          </w:tcPr>
          <w:p w14:paraId="5C2B4078" w14:textId="77777777" w:rsidR="0099080A" w:rsidRDefault="0099080A" w:rsidP="009B4309">
            <w:pPr>
              <w:rPr>
                <w:rFonts w:eastAsia="等线"/>
                <w:lang w:eastAsia="zh-CN"/>
              </w:rPr>
            </w:pPr>
          </w:p>
        </w:tc>
      </w:tr>
      <w:tr w:rsidR="00E125DD" w14:paraId="479887EC" w14:textId="77777777" w:rsidTr="00D91E35">
        <w:tc>
          <w:tcPr>
            <w:tcW w:w="1276" w:type="dxa"/>
          </w:tcPr>
          <w:p w14:paraId="2C43233F" w14:textId="1BDF618A" w:rsidR="00E125DD" w:rsidRPr="00E125DD" w:rsidRDefault="00E125DD" w:rsidP="0091678F">
            <w:pPr>
              <w:rPr>
                <w:rFonts w:eastAsiaTheme="minorEastAsia"/>
                <w:lang w:eastAsia="zh-CN"/>
              </w:rPr>
            </w:pPr>
          </w:p>
        </w:tc>
        <w:tc>
          <w:tcPr>
            <w:tcW w:w="2437" w:type="dxa"/>
          </w:tcPr>
          <w:p w14:paraId="26ABF404" w14:textId="3E173880" w:rsidR="00E125DD" w:rsidRDefault="00E125DD" w:rsidP="0091678F">
            <w:pPr>
              <w:rPr>
                <w:rFonts w:eastAsia="等线"/>
                <w:lang w:eastAsia="zh-CN"/>
              </w:rPr>
            </w:pPr>
          </w:p>
        </w:tc>
        <w:tc>
          <w:tcPr>
            <w:tcW w:w="5926" w:type="dxa"/>
          </w:tcPr>
          <w:p w14:paraId="2DBD05E9" w14:textId="77777777" w:rsidR="00E125DD" w:rsidRDefault="00E125DD" w:rsidP="0091678F">
            <w:pPr>
              <w:rPr>
                <w:rFonts w:eastAsia="等线"/>
                <w:lang w:eastAsia="zh-CN"/>
              </w:rPr>
            </w:pPr>
          </w:p>
        </w:tc>
      </w:tr>
      <w:tr w:rsidR="002A7828" w14:paraId="5CC88D92" w14:textId="77777777" w:rsidTr="00D91E35">
        <w:tc>
          <w:tcPr>
            <w:tcW w:w="1276" w:type="dxa"/>
          </w:tcPr>
          <w:p w14:paraId="3BA4B8CD" w14:textId="1548188C" w:rsidR="002A7828" w:rsidRDefault="002A7828" w:rsidP="0091678F">
            <w:pPr>
              <w:rPr>
                <w:rFonts w:eastAsiaTheme="minorEastAsia"/>
                <w:lang w:eastAsia="zh-CN"/>
              </w:rPr>
            </w:pPr>
          </w:p>
        </w:tc>
        <w:tc>
          <w:tcPr>
            <w:tcW w:w="2437" w:type="dxa"/>
          </w:tcPr>
          <w:p w14:paraId="395260CC" w14:textId="1AA70A70" w:rsidR="002A7828" w:rsidRDefault="002A7828" w:rsidP="0091678F">
            <w:pPr>
              <w:rPr>
                <w:rFonts w:eastAsia="等线"/>
                <w:lang w:eastAsia="zh-CN"/>
              </w:rPr>
            </w:pPr>
          </w:p>
        </w:tc>
        <w:tc>
          <w:tcPr>
            <w:tcW w:w="5926" w:type="dxa"/>
          </w:tcPr>
          <w:p w14:paraId="28584129" w14:textId="63ADB935" w:rsidR="002A7828" w:rsidRDefault="002A7828" w:rsidP="0091678F">
            <w:pPr>
              <w:rPr>
                <w:rFonts w:eastAsia="等线"/>
                <w:lang w:eastAsia="zh-CN"/>
              </w:rPr>
            </w:pPr>
          </w:p>
        </w:tc>
      </w:tr>
      <w:tr w:rsidR="00B46272" w14:paraId="0F0085F4" w14:textId="77777777" w:rsidTr="00D91E35">
        <w:tc>
          <w:tcPr>
            <w:tcW w:w="1276" w:type="dxa"/>
          </w:tcPr>
          <w:p w14:paraId="7C85A1BE" w14:textId="4E6E380D" w:rsidR="00B46272" w:rsidRDefault="00B46272" w:rsidP="0091678F">
            <w:pPr>
              <w:rPr>
                <w:rFonts w:eastAsiaTheme="minorEastAsia"/>
                <w:lang w:eastAsia="zh-CN"/>
              </w:rPr>
            </w:pPr>
          </w:p>
        </w:tc>
        <w:tc>
          <w:tcPr>
            <w:tcW w:w="2437" w:type="dxa"/>
          </w:tcPr>
          <w:p w14:paraId="2D9AF242" w14:textId="09E26CA2" w:rsidR="00B46272" w:rsidRDefault="00B46272" w:rsidP="0091678F">
            <w:pPr>
              <w:rPr>
                <w:rFonts w:eastAsia="等线"/>
                <w:lang w:eastAsia="zh-CN"/>
              </w:rPr>
            </w:pPr>
          </w:p>
        </w:tc>
        <w:tc>
          <w:tcPr>
            <w:tcW w:w="5926" w:type="dxa"/>
          </w:tcPr>
          <w:p w14:paraId="2C4C87BF" w14:textId="77777777" w:rsidR="00B46272" w:rsidRDefault="00B46272" w:rsidP="0091678F">
            <w:pPr>
              <w:rPr>
                <w:rFonts w:eastAsia="等线"/>
                <w:lang w:eastAsia="zh-CN"/>
              </w:rPr>
            </w:pPr>
          </w:p>
        </w:tc>
      </w:tr>
    </w:tbl>
    <w:p w14:paraId="5F7A81DF" w14:textId="77777777" w:rsidR="00B46272" w:rsidRPr="006F7C96" w:rsidRDefault="00B46272" w:rsidP="00B46272">
      <w:pPr>
        <w:pStyle w:val="a7"/>
        <w:rPr>
          <w:b/>
          <w:color w:val="0070C0"/>
          <w:lang w:eastAsia="zh-CN"/>
        </w:rPr>
      </w:pPr>
      <w:r w:rsidRPr="006F7C96">
        <w:rPr>
          <w:b/>
          <w:color w:val="0070C0"/>
          <w:lang w:eastAsia="zh-CN"/>
        </w:rPr>
        <w:t xml:space="preserve">Summary: </w:t>
      </w:r>
    </w:p>
    <w:p w14:paraId="63885845" w14:textId="77777777" w:rsidR="00F2772F" w:rsidRDefault="00F2772F" w:rsidP="00B46272">
      <w:pPr>
        <w:pStyle w:val="a7"/>
        <w:jc w:val="both"/>
        <w:rPr>
          <w:b/>
          <w:bCs/>
          <w:color w:val="0070C0"/>
          <w:lang w:eastAsia="zh-CN"/>
        </w:rPr>
      </w:pPr>
    </w:p>
    <w:p w14:paraId="45F8EEFF" w14:textId="0E941F7B" w:rsidR="00182404" w:rsidRPr="006E13EB" w:rsidRDefault="00182404" w:rsidP="00B46272">
      <w:pPr>
        <w:pStyle w:val="a7"/>
        <w:jc w:val="both"/>
        <w:rPr>
          <w:color w:val="0070C0"/>
          <w:lang w:val="en-GB" w:eastAsia="zh-CN"/>
        </w:rPr>
      </w:pPr>
      <w:r w:rsidRPr="006E13EB">
        <w:rPr>
          <w:color w:val="0070C0"/>
          <w:lang w:val="en-GB" w:eastAsia="zh-CN"/>
        </w:rPr>
        <w:t>With this, Rapporteur suggests that:</w:t>
      </w:r>
    </w:p>
    <w:p w14:paraId="174F8819" w14:textId="182348C9" w:rsidR="0095791F" w:rsidRPr="00D01523" w:rsidRDefault="00B46272" w:rsidP="00D01523">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2E8609F6" w14:textId="6738E979" w:rsidR="00256C76" w:rsidRDefault="00256C76" w:rsidP="00504152">
      <w:pPr>
        <w:pStyle w:val="a0"/>
        <w:rPr>
          <w:lang w:val="en-GB" w:eastAsia="zh-CN"/>
        </w:rPr>
      </w:pPr>
    </w:p>
    <w:p w14:paraId="736136DE" w14:textId="31EAD3BA" w:rsidR="00256C76" w:rsidRPr="00C022B6" w:rsidRDefault="00256C76" w:rsidP="00256C76">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ther open issue list</w:t>
      </w:r>
    </w:p>
    <w:p w14:paraId="64238F36" w14:textId="765198E0" w:rsidR="00114AFB" w:rsidRPr="00504152" w:rsidRDefault="00114AFB" w:rsidP="009B06C8">
      <w:pPr>
        <w:spacing w:after="120"/>
        <w:jc w:val="both"/>
        <w:rPr>
          <w:rFonts w:eastAsia="等线"/>
          <w:b/>
          <w:szCs w:val="20"/>
          <w:lang w:val="en-GB"/>
        </w:rPr>
      </w:pPr>
      <w:r w:rsidRPr="00504152">
        <w:rPr>
          <w:rFonts w:eastAsia="等线"/>
          <w:b/>
          <w:szCs w:val="20"/>
          <w:lang w:val="en-GB"/>
        </w:rPr>
        <w:t xml:space="preserve">Rapporteur </w:t>
      </w:r>
      <w:r w:rsidR="007158B6">
        <w:rPr>
          <w:rFonts w:eastAsia="等线"/>
          <w:b/>
          <w:szCs w:val="20"/>
          <w:lang w:val="en-GB"/>
        </w:rPr>
        <w:t xml:space="preserve">provides the list of </w:t>
      </w:r>
      <w:r w:rsidRPr="00504152">
        <w:rPr>
          <w:rFonts w:eastAsia="等线"/>
          <w:b/>
          <w:szCs w:val="20"/>
          <w:lang w:val="en-GB"/>
        </w:rPr>
        <w:t>open issues as below</w:t>
      </w:r>
      <w:r w:rsidR="007158B6">
        <w:rPr>
          <w:rFonts w:eastAsia="等线"/>
          <w:b/>
          <w:szCs w:val="20"/>
          <w:lang w:val="en-GB"/>
        </w:rPr>
        <w:t xml:space="preserve">, and the corresponding suggestions on how to address them. Some of them </w:t>
      </w:r>
      <w:r w:rsidRPr="00504152">
        <w:rPr>
          <w:rFonts w:eastAsia="等线"/>
          <w:b/>
          <w:szCs w:val="20"/>
          <w:lang w:val="en-GB"/>
        </w:rPr>
        <w:t xml:space="preserve">could be further discussed based on contributions or </w:t>
      </w:r>
      <w:proofErr w:type="spellStart"/>
      <w:r w:rsidRPr="00504152">
        <w:rPr>
          <w:rFonts w:eastAsia="等线"/>
          <w:b/>
          <w:szCs w:val="20"/>
          <w:lang w:val="en-GB"/>
        </w:rPr>
        <w:t>resoved</w:t>
      </w:r>
      <w:proofErr w:type="spellEnd"/>
      <w:r w:rsidRPr="00504152">
        <w:rPr>
          <w:rFonts w:eastAsia="等线"/>
          <w:b/>
          <w:szCs w:val="20"/>
          <w:lang w:val="en-GB"/>
        </w:rPr>
        <w:t xml:space="preserve"> based on further progress. Companies are invited to provide comments on whether it is open issue and </w:t>
      </w:r>
      <w:r w:rsidR="007158B6">
        <w:rPr>
          <w:rFonts w:eastAsia="等线"/>
          <w:b/>
          <w:szCs w:val="20"/>
          <w:lang w:val="en-GB"/>
        </w:rPr>
        <w:t xml:space="preserve">whether the suggestions from </w:t>
      </w:r>
      <w:proofErr w:type="spellStart"/>
      <w:r w:rsidR="007158B6">
        <w:rPr>
          <w:rFonts w:eastAsia="等线"/>
          <w:b/>
          <w:szCs w:val="20"/>
          <w:lang w:val="en-GB"/>
        </w:rPr>
        <w:t>reapporteur</w:t>
      </w:r>
      <w:proofErr w:type="spellEnd"/>
      <w:r w:rsidR="007158B6">
        <w:rPr>
          <w:rFonts w:eastAsia="等线"/>
          <w:b/>
          <w:szCs w:val="20"/>
          <w:lang w:val="en-GB"/>
        </w:rPr>
        <w:t xml:space="preserve"> is accuracy enough</w:t>
      </w:r>
      <w:r w:rsidRPr="00504152">
        <w:rPr>
          <w:rFonts w:eastAsia="等线"/>
          <w:b/>
          <w:szCs w:val="20"/>
          <w:lang w:val="en-GB"/>
        </w:rPr>
        <w:t xml:space="preserve">. </w:t>
      </w:r>
    </w:p>
    <w:tbl>
      <w:tblPr>
        <w:tblStyle w:val="af3"/>
        <w:tblW w:w="9213" w:type="dxa"/>
        <w:tblInd w:w="421" w:type="dxa"/>
        <w:tblLook w:val="04A0" w:firstRow="1" w:lastRow="0" w:firstColumn="1" w:lastColumn="0" w:noHBand="0" w:noVBand="1"/>
      </w:tblPr>
      <w:tblGrid>
        <w:gridCol w:w="1984"/>
        <w:gridCol w:w="7229"/>
      </w:tblGrid>
      <w:tr w:rsidR="00114AFB" w14:paraId="4F51F421" w14:textId="77777777" w:rsidTr="00E6053E">
        <w:tc>
          <w:tcPr>
            <w:tcW w:w="1984" w:type="dxa"/>
          </w:tcPr>
          <w:p w14:paraId="4339E6EE" w14:textId="77777777" w:rsidR="00114AFB" w:rsidRPr="00B10971" w:rsidRDefault="00114AFB" w:rsidP="00E6053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F5D09E9" w14:textId="77777777" w:rsidR="00114AFB" w:rsidRPr="00B10971" w:rsidRDefault="00114AFB" w:rsidP="00E6053E">
            <w:pPr>
              <w:rPr>
                <w:rFonts w:eastAsia="等线"/>
                <w:b/>
                <w:bCs/>
                <w:lang w:eastAsia="zh-CN"/>
              </w:rPr>
            </w:pPr>
            <w:r>
              <w:rPr>
                <w:rFonts w:eastAsia="等线"/>
                <w:b/>
                <w:bCs/>
                <w:lang w:eastAsia="zh-CN"/>
              </w:rPr>
              <w:t>Comments</w:t>
            </w:r>
          </w:p>
        </w:tc>
      </w:tr>
      <w:tr w:rsidR="00114AFB" w14:paraId="6F6F013B" w14:textId="77777777" w:rsidTr="00E6053E">
        <w:tc>
          <w:tcPr>
            <w:tcW w:w="1984" w:type="dxa"/>
          </w:tcPr>
          <w:p w14:paraId="160F7094" w14:textId="49B96258" w:rsidR="00114AFB" w:rsidRDefault="00114AFB" w:rsidP="00E6053E">
            <w:pPr>
              <w:rPr>
                <w:rFonts w:eastAsia="等线"/>
                <w:lang w:eastAsia="zh-CN"/>
              </w:rPr>
            </w:pPr>
          </w:p>
        </w:tc>
        <w:tc>
          <w:tcPr>
            <w:tcW w:w="7229" w:type="dxa"/>
          </w:tcPr>
          <w:p w14:paraId="695EA864" w14:textId="5277670E" w:rsidR="005873B2" w:rsidRPr="003D0F73" w:rsidRDefault="005873B2" w:rsidP="00E6053E">
            <w:pPr>
              <w:rPr>
                <w:rFonts w:eastAsia="等线"/>
                <w:lang w:eastAsia="zh-CN"/>
              </w:rPr>
            </w:pPr>
          </w:p>
        </w:tc>
      </w:tr>
      <w:tr w:rsidR="00114AFB" w14:paraId="49E28913" w14:textId="77777777" w:rsidTr="00E6053E">
        <w:tc>
          <w:tcPr>
            <w:tcW w:w="1984" w:type="dxa"/>
          </w:tcPr>
          <w:p w14:paraId="108F2CC6" w14:textId="31C4AC82" w:rsidR="00114AFB" w:rsidRDefault="00114AFB" w:rsidP="00E6053E">
            <w:pPr>
              <w:rPr>
                <w:rFonts w:eastAsia="等线"/>
                <w:lang w:eastAsia="zh-CN"/>
              </w:rPr>
            </w:pPr>
          </w:p>
        </w:tc>
        <w:tc>
          <w:tcPr>
            <w:tcW w:w="7229" w:type="dxa"/>
          </w:tcPr>
          <w:p w14:paraId="5FB5509D" w14:textId="67FEB723" w:rsidR="001244D4" w:rsidRPr="00507FCB" w:rsidRDefault="001244D4" w:rsidP="00E6053E">
            <w:pPr>
              <w:rPr>
                <w:rFonts w:eastAsia="等线"/>
                <w:color w:val="5B9BD5" w:themeColor="accent5"/>
                <w:lang w:eastAsia="zh-CN"/>
              </w:rPr>
            </w:pPr>
          </w:p>
        </w:tc>
      </w:tr>
      <w:tr w:rsidR="00114AFB" w14:paraId="61B1A178" w14:textId="77777777" w:rsidTr="00E6053E">
        <w:tc>
          <w:tcPr>
            <w:tcW w:w="1984" w:type="dxa"/>
          </w:tcPr>
          <w:p w14:paraId="12B18947" w14:textId="0C002C4C" w:rsidR="00114AFB" w:rsidRDefault="00114AFB" w:rsidP="00E6053E">
            <w:pPr>
              <w:rPr>
                <w:rFonts w:eastAsia="等线"/>
                <w:lang w:eastAsia="zh-CN"/>
              </w:rPr>
            </w:pPr>
          </w:p>
        </w:tc>
        <w:tc>
          <w:tcPr>
            <w:tcW w:w="7229" w:type="dxa"/>
          </w:tcPr>
          <w:p w14:paraId="3FEC276F" w14:textId="1EE32B48" w:rsidR="00114AFB" w:rsidRDefault="00114AFB" w:rsidP="00E6053E">
            <w:pPr>
              <w:rPr>
                <w:rFonts w:eastAsia="等线"/>
                <w:lang w:eastAsia="zh-CN"/>
              </w:rPr>
            </w:pPr>
          </w:p>
        </w:tc>
      </w:tr>
      <w:tr w:rsidR="00114AFB" w14:paraId="4E348016" w14:textId="77777777" w:rsidTr="00E6053E">
        <w:tc>
          <w:tcPr>
            <w:tcW w:w="1984" w:type="dxa"/>
          </w:tcPr>
          <w:p w14:paraId="768C51C1" w14:textId="77777777" w:rsidR="00114AFB" w:rsidRDefault="00114AFB" w:rsidP="00E6053E">
            <w:pPr>
              <w:rPr>
                <w:rFonts w:eastAsia="等线"/>
                <w:lang w:eastAsia="zh-CN"/>
              </w:rPr>
            </w:pPr>
          </w:p>
        </w:tc>
        <w:tc>
          <w:tcPr>
            <w:tcW w:w="7229" w:type="dxa"/>
          </w:tcPr>
          <w:p w14:paraId="00295F2A" w14:textId="77777777" w:rsidR="00114AFB" w:rsidRDefault="00114AFB" w:rsidP="00E6053E">
            <w:pPr>
              <w:rPr>
                <w:rFonts w:eastAsia="等线"/>
                <w:lang w:eastAsia="zh-CN"/>
              </w:rPr>
            </w:pPr>
          </w:p>
        </w:tc>
      </w:tr>
      <w:tr w:rsidR="00114AFB" w14:paraId="5A1BA6FB" w14:textId="77777777" w:rsidTr="00E6053E">
        <w:tc>
          <w:tcPr>
            <w:tcW w:w="1984" w:type="dxa"/>
          </w:tcPr>
          <w:p w14:paraId="4F229DD1" w14:textId="77777777" w:rsidR="00114AFB" w:rsidRDefault="00114AFB" w:rsidP="00E6053E">
            <w:pPr>
              <w:rPr>
                <w:rFonts w:eastAsia="等线"/>
                <w:lang w:eastAsia="zh-CN"/>
              </w:rPr>
            </w:pPr>
          </w:p>
        </w:tc>
        <w:tc>
          <w:tcPr>
            <w:tcW w:w="7229" w:type="dxa"/>
          </w:tcPr>
          <w:p w14:paraId="7E0D2A45" w14:textId="77777777" w:rsidR="00114AFB" w:rsidRDefault="00114AFB" w:rsidP="00E6053E">
            <w:pPr>
              <w:rPr>
                <w:rFonts w:eastAsia="等线"/>
                <w:lang w:eastAsia="zh-CN"/>
              </w:rPr>
            </w:pPr>
          </w:p>
        </w:tc>
      </w:tr>
    </w:tbl>
    <w:p w14:paraId="44113B7A" w14:textId="1B82A4AB" w:rsidR="00114AFB" w:rsidRDefault="00114AFB" w:rsidP="00504152">
      <w:pPr>
        <w:pStyle w:val="a0"/>
        <w:rPr>
          <w:lang w:val="en-GB" w:eastAsia="zh-CN"/>
        </w:rPr>
      </w:pPr>
    </w:p>
    <w:p w14:paraId="1289D8ED" w14:textId="008D3992" w:rsidR="00F33E7A" w:rsidRPr="00FD665D" w:rsidRDefault="00F33E7A" w:rsidP="00F33E7A">
      <w:pPr>
        <w:pStyle w:val="3"/>
        <w:numPr>
          <w:ilvl w:val="2"/>
          <w:numId w:val="9"/>
        </w:numPr>
        <w:rPr>
          <w:rFonts w:eastAsiaTheme="minorEastAsia"/>
          <w:b w:val="0"/>
          <w:bCs w:val="0"/>
          <w:sz w:val="24"/>
          <w:szCs w:val="24"/>
          <w:lang w:eastAsia="zh-CN"/>
        </w:rPr>
      </w:pPr>
      <w:r>
        <w:rPr>
          <w:rFonts w:eastAsiaTheme="minorEastAsia"/>
          <w:b w:val="0"/>
          <w:bCs w:val="0"/>
          <w:sz w:val="24"/>
          <w:szCs w:val="24"/>
          <w:lang w:eastAsia="zh-CN"/>
        </w:rPr>
        <w:t>Closed open issue</w:t>
      </w:r>
      <w:r w:rsidR="008028C6">
        <w:rPr>
          <w:rFonts w:eastAsiaTheme="minorEastAsia"/>
          <w:b w:val="0"/>
          <w:bCs w:val="0"/>
          <w:sz w:val="24"/>
          <w:szCs w:val="24"/>
          <w:lang w:eastAsia="zh-CN"/>
        </w:rPr>
        <w:t>s</w:t>
      </w:r>
    </w:p>
    <w:tbl>
      <w:tblPr>
        <w:tblStyle w:val="af3"/>
        <w:tblW w:w="0" w:type="auto"/>
        <w:tblLook w:val="04A0" w:firstRow="1" w:lastRow="0" w:firstColumn="1" w:lastColumn="0" w:noHBand="0" w:noVBand="1"/>
      </w:tblPr>
      <w:tblGrid>
        <w:gridCol w:w="988"/>
        <w:gridCol w:w="4636"/>
        <w:gridCol w:w="4004"/>
      </w:tblGrid>
      <w:tr w:rsidR="00473F58" w:rsidRPr="00962A27" w14:paraId="73D56E67" w14:textId="77777777" w:rsidTr="00E04A1F">
        <w:tc>
          <w:tcPr>
            <w:tcW w:w="988" w:type="dxa"/>
          </w:tcPr>
          <w:p w14:paraId="1CFEE741" w14:textId="77777777" w:rsidR="00473F58" w:rsidRPr="00962A27" w:rsidRDefault="00473F58" w:rsidP="00E04A1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9FA6826" w14:textId="77777777" w:rsidR="00473F58" w:rsidRPr="00962A27" w:rsidRDefault="00473F58" w:rsidP="00E04A1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67A7B35" w14:textId="685C87FB" w:rsidR="00473F58" w:rsidRPr="00962A27" w:rsidRDefault="007B4C2E" w:rsidP="007B4C2E">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7B4C2E" w:rsidRPr="0066218E" w14:paraId="3E2850F2" w14:textId="77777777" w:rsidTr="00E04A1F">
        <w:tc>
          <w:tcPr>
            <w:tcW w:w="988" w:type="dxa"/>
          </w:tcPr>
          <w:p w14:paraId="73B09C8D" w14:textId="14901D69"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1</w:t>
            </w:r>
          </w:p>
        </w:tc>
        <w:tc>
          <w:tcPr>
            <w:tcW w:w="4636" w:type="dxa"/>
          </w:tcPr>
          <w:p w14:paraId="5972C209" w14:textId="04E23611"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whether </w:t>
            </w:r>
            <w:proofErr w:type="spellStart"/>
            <w:r w:rsidRPr="005655FE">
              <w:rPr>
                <w:b/>
                <w:bCs/>
                <w:color w:val="808080" w:themeColor="background1" w:themeShade="80"/>
                <w:u w:val="single"/>
              </w:rPr>
              <w:t>whether</w:t>
            </w:r>
            <w:proofErr w:type="spellEnd"/>
            <w:r w:rsidRPr="005655FE">
              <w:rPr>
                <w:b/>
                <w:bCs/>
                <w:color w:val="808080" w:themeColor="background1" w:themeShade="80"/>
                <w:u w:val="single"/>
              </w:rPr>
              <w:t xml:space="preserve"> RRM relaxation configuration is provided in SIB2</w:t>
            </w:r>
          </w:p>
        </w:tc>
        <w:tc>
          <w:tcPr>
            <w:tcW w:w="4004" w:type="dxa"/>
          </w:tcPr>
          <w:p w14:paraId="228AB401" w14:textId="3928179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7B4C2E" w:rsidRPr="0066218E" w14:paraId="6A6EE8A6" w14:textId="77777777" w:rsidTr="00E04A1F">
        <w:tc>
          <w:tcPr>
            <w:tcW w:w="988" w:type="dxa"/>
          </w:tcPr>
          <w:p w14:paraId="64163282" w14:textId="225819A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w:t>
            </w:r>
            <w:r w:rsidR="00486674" w:rsidRPr="005655FE">
              <w:rPr>
                <w:rFonts w:eastAsia="MS Mincho"/>
                <w:color w:val="808080" w:themeColor="background1" w:themeShade="80"/>
                <w:lang w:eastAsia="ko-KR"/>
              </w:rPr>
              <w:t>2</w:t>
            </w:r>
          </w:p>
        </w:tc>
        <w:tc>
          <w:tcPr>
            <w:tcW w:w="4636" w:type="dxa"/>
          </w:tcPr>
          <w:p w14:paraId="429C8C7A" w14:textId="1C3C0408"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whether entry/exit condition is mandatory or optional</w:t>
            </w:r>
          </w:p>
        </w:tc>
        <w:tc>
          <w:tcPr>
            <w:tcW w:w="4004" w:type="dxa"/>
          </w:tcPr>
          <w:p w14:paraId="0AC609B4" w14:textId="521EFFFC"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5930EB" w:rsidRPr="0066218E" w14:paraId="5A5056FA" w14:textId="77777777" w:rsidTr="00E04A1F">
        <w:tc>
          <w:tcPr>
            <w:tcW w:w="988" w:type="dxa"/>
          </w:tcPr>
          <w:p w14:paraId="4FAF583D" w14:textId="30C03854" w:rsidR="005930EB" w:rsidRPr="005655FE" w:rsidRDefault="005930EB" w:rsidP="005930EB">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lastRenderedPageBreak/>
              <w:t>RRC-4</w:t>
            </w:r>
          </w:p>
        </w:tc>
        <w:tc>
          <w:tcPr>
            <w:tcW w:w="4636" w:type="dxa"/>
          </w:tcPr>
          <w:p w14:paraId="14D8EC56" w14:textId="570612FD" w:rsidR="005930EB" w:rsidRPr="005655FE" w:rsidRDefault="005930EB" w:rsidP="005930EB">
            <w:pPr>
              <w:pStyle w:val="a0"/>
              <w:rPr>
                <w:b/>
                <w:bCs/>
                <w:color w:val="808080" w:themeColor="background1" w:themeShade="80"/>
                <w:u w:val="single"/>
              </w:rPr>
            </w:pPr>
            <w:r w:rsidRPr="005655FE">
              <w:rPr>
                <w:b/>
                <w:bCs/>
                <w:color w:val="808080" w:themeColor="background1" w:themeShade="80"/>
                <w:u w:val="single"/>
              </w:rPr>
              <w:t>value range for offset UAI for LP-WUS monitoring for option 1-1 and option 1-2</w:t>
            </w:r>
          </w:p>
        </w:tc>
        <w:tc>
          <w:tcPr>
            <w:tcW w:w="4004" w:type="dxa"/>
          </w:tcPr>
          <w:p w14:paraId="60EF605A" w14:textId="01A65975" w:rsidR="005930EB" w:rsidRPr="005655FE" w:rsidRDefault="005930EB" w:rsidP="005930EB">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7F8FB555" w14:textId="77777777" w:rsidTr="00E04A1F">
        <w:tc>
          <w:tcPr>
            <w:tcW w:w="988" w:type="dxa"/>
          </w:tcPr>
          <w:p w14:paraId="0EA45784" w14:textId="685B10AE"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9</w:t>
            </w:r>
          </w:p>
        </w:tc>
        <w:tc>
          <w:tcPr>
            <w:tcW w:w="4636" w:type="dxa"/>
          </w:tcPr>
          <w:p w14:paraId="51BE1A79" w14:textId="0E5285B0"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FFS on whether/how RRM relaxation is applicable for high priority frequency</w:t>
            </w:r>
          </w:p>
        </w:tc>
        <w:tc>
          <w:tcPr>
            <w:tcW w:w="4004" w:type="dxa"/>
          </w:tcPr>
          <w:p w14:paraId="050A84A7" w14:textId="29C99779" w:rsidR="00486674" w:rsidRPr="005655FE" w:rsidRDefault="00486674" w:rsidP="00486674">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12567558" w14:textId="77777777" w:rsidTr="00E04A1F">
        <w:tc>
          <w:tcPr>
            <w:tcW w:w="988" w:type="dxa"/>
          </w:tcPr>
          <w:p w14:paraId="7D429254" w14:textId="10140DAF"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11</w:t>
            </w:r>
          </w:p>
        </w:tc>
        <w:tc>
          <w:tcPr>
            <w:tcW w:w="4636" w:type="dxa"/>
          </w:tcPr>
          <w:p w14:paraId="7DF4903B" w14:textId="6294072E"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how to report the UAI for preferred time offset </w:t>
            </w:r>
          </w:p>
        </w:tc>
        <w:tc>
          <w:tcPr>
            <w:tcW w:w="4004" w:type="dxa"/>
          </w:tcPr>
          <w:p w14:paraId="2A4E210B" w14:textId="594EFA5A"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2D3386" w:rsidRPr="0066218E" w14:paraId="412BDA4B" w14:textId="77777777" w:rsidTr="00E04A1F">
        <w:tc>
          <w:tcPr>
            <w:tcW w:w="988" w:type="dxa"/>
          </w:tcPr>
          <w:p w14:paraId="65F96054" w14:textId="77777777" w:rsidR="002D3386" w:rsidRDefault="002D3386" w:rsidP="002D3386">
            <w:pPr>
              <w:pStyle w:val="EditorsNote"/>
              <w:ind w:left="0" w:firstLine="0"/>
              <w:jc w:val="both"/>
              <w:rPr>
                <w:rFonts w:eastAsia="MS Mincho"/>
                <w:color w:val="auto"/>
                <w:lang w:eastAsia="ko-KR"/>
              </w:rPr>
            </w:pPr>
          </w:p>
        </w:tc>
        <w:tc>
          <w:tcPr>
            <w:tcW w:w="4636" w:type="dxa"/>
          </w:tcPr>
          <w:p w14:paraId="2AF153CE" w14:textId="77777777" w:rsidR="002D3386" w:rsidRPr="006516BF" w:rsidRDefault="002D3386" w:rsidP="002D3386">
            <w:pPr>
              <w:pStyle w:val="EditorsNote"/>
              <w:ind w:left="0" w:firstLine="0"/>
              <w:jc w:val="both"/>
              <w:rPr>
                <w:b/>
                <w:bCs/>
                <w:color w:val="auto"/>
                <w:u w:val="single"/>
              </w:rPr>
            </w:pPr>
          </w:p>
        </w:tc>
        <w:tc>
          <w:tcPr>
            <w:tcW w:w="4004" w:type="dxa"/>
          </w:tcPr>
          <w:p w14:paraId="0728BEC9" w14:textId="77777777" w:rsidR="002D3386" w:rsidRDefault="002D3386" w:rsidP="002D3386">
            <w:pPr>
              <w:pStyle w:val="EditorsNote"/>
              <w:ind w:left="0" w:firstLine="0"/>
              <w:jc w:val="both"/>
              <w:rPr>
                <w:rFonts w:eastAsia="MS Mincho"/>
                <w:b/>
                <w:bCs/>
                <w:color w:val="auto"/>
                <w:lang w:eastAsia="ko-KR"/>
              </w:rPr>
            </w:pPr>
          </w:p>
        </w:tc>
      </w:tr>
    </w:tbl>
    <w:p w14:paraId="7DF3F1A2" w14:textId="77777777" w:rsidR="00F33E7A" w:rsidRPr="00473F58" w:rsidRDefault="00F33E7A" w:rsidP="00504152">
      <w:pPr>
        <w:pStyle w:val="a0"/>
        <w:rPr>
          <w:lang w:eastAsia="zh-CN"/>
        </w:rPr>
      </w:pPr>
    </w:p>
    <w:p w14:paraId="7792FC2B" w14:textId="7D7FD5D2" w:rsidR="00A864E8" w:rsidRPr="00FD665D" w:rsidRDefault="00A864E8" w:rsidP="00FD665D">
      <w:pPr>
        <w:pStyle w:val="3"/>
        <w:numPr>
          <w:ilvl w:val="2"/>
          <w:numId w:val="9"/>
        </w:numPr>
        <w:rPr>
          <w:rFonts w:eastAsiaTheme="minorEastAsia"/>
          <w:b w:val="0"/>
          <w:bCs w:val="0"/>
          <w:sz w:val="24"/>
          <w:szCs w:val="24"/>
          <w:lang w:eastAsia="zh-CN"/>
        </w:rPr>
      </w:pPr>
      <w:bookmarkStart w:id="1" w:name="_Hlk163226060"/>
      <w:r w:rsidRPr="00FD665D">
        <w:rPr>
          <w:rFonts w:eastAsiaTheme="minorEastAsia"/>
          <w:b w:val="0"/>
          <w:bCs w:val="0"/>
          <w:sz w:val="24"/>
          <w:szCs w:val="24"/>
          <w:lang w:eastAsia="zh-CN"/>
        </w:rPr>
        <w:t xml:space="preserve">LP-WUS </w:t>
      </w:r>
      <w:r w:rsidR="00607D4F" w:rsidRPr="00FD665D">
        <w:rPr>
          <w:rFonts w:eastAsiaTheme="minorEastAsia"/>
          <w:b w:val="0"/>
          <w:bCs w:val="0"/>
          <w:sz w:val="24"/>
          <w:szCs w:val="24"/>
          <w:lang w:eastAsia="zh-CN"/>
        </w:rPr>
        <w:t>in idle/inactive</w:t>
      </w:r>
      <w:r w:rsidR="0044368E" w:rsidRPr="00FD665D">
        <w:rPr>
          <w:rFonts w:eastAsiaTheme="minorEastAsia"/>
          <w:b w:val="0"/>
          <w:bCs w:val="0"/>
          <w:sz w:val="24"/>
          <w:szCs w:val="24"/>
          <w:lang w:eastAsia="zh-CN"/>
        </w:rPr>
        <w:t xml:space="preserve"> mode</w:t>
      </w:r>
    </w:p>
    <w:tbl>
      <w:tblPr>
        <w:tblStyle w:val="af3"/>
        <w:tblW w:w="0" w:type="auto"/>
        <w:tblLook w:val="04A0" w:firstRow="1" w:lastRow="0" w:firstColumn="1" w:lastColumn="0" w:noHBand="0" w:noVBand="1"/>
      </w:tblPr>
      <w:tblGrid>
        <w:gridCol w:w="988"/>
        <w:gridCol w:w="4636"/>
        <w:gridCol w:w="4004"/>
      </w:tblGrid>
      <w:tr w:rsidR="00B744E2" w:rsidRPr="00962A27" w14:paraId="0EB6AC65" w14:textId="77777777" w:rsidTr="002F6336">
        <w:tc>
          <w:tcPr>
            <w:tcW w:w="988" w:type="dxa"/>
          </w:tcPr>
          <w:bookmarkEnd w:id="1"/>
          <w:p w14:paraId="456542FF" w14:textId="77777777" w:rsidR="00B744E2" w:rsidRPr="00962A27" w:rsidRDefault="00B744E2" w:rsidP="002F6336">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58C81B1C" w14:textId="77777777" w:rsidR="00B744E2" w:rsidRPr="00962A27" w:rsidRDefault="00B744E2" w:rsidP="002F633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FC4DF49" w14:textId="77777777" w:rsidR="00B744E2" w:rsidRPr="00962A27" w:rsidRDefault="00B744E2" w:rsidP="002F633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B744E2" w:rsidRPr="0066218E" w14:paraId="17A99246" w14:textId="77777777" w:rsidTr="002F6336">
        <w:tc>
          <w:tcPr>
            <w:tcW w:w="988" w:type="dxa"/>
          </w:tcPr>
          <w:p w14:paraId="11004D00" w14:textId="3502FE23" w:rsidR="00B744E2" w:rsidRPr="0066218E" w:rsidRDefault="00B744E2" w:rsidP="002F6336">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1</w:t>
            </w:r>
            <w:r w:rsidR="00C01A3E">
              <w:rPr>
                <w:rFonts w:eastAsia="MS Mincho"/>
                <w:color w:val="auto"/>
                <w:lang w:eastAsia="ko-KR"/>
              </w:rPr>
              <w:t>2</w:t>
            </w:r>
          </w:p>
        </w:tc>
        <w:tc>
          <w:tcPr>
            <w:tcW w:w="4636" w:type="dxa"/>
          </w:tcPr>
          <w:p w14:paraId="57D9452E" w14:textId="49798E0F" w:rsidR="00B744E2" w:rsidRPr="009B06C8" w:rsidRDefault="00B744E2" w:rsidP="009B06C8">
            <w:pPr>
              <w:pStyle w:val="EditorsNote"/>
              <w:ind w:left="0" w:firstLine="0"/>
              <w:jc w:val="both"/>
              <w:rPr>
                <w:rFonts w:eastAsia="MS Mincho"/>
                <w:color w:val="auto"/>
                <w:lang w:eastAsia="ko-KR"/>
              </w:rPr>
            </w:pPr>
            <w:r w:rsidRPr="00580F38">
              <w:rPr>
                <w:b/>
                <w:bCs/>
                <w:color w:val="auto"/>
                <w:u w:val="single"/>
              </w:rPr>
              <w:t>whether/how to</w:t>
            </w:r>
            <w:r w:rsidR="00652998">
              <w:rPr>
                <w:b/>
                <w:bCs/>
                <w:color w:val="auto"/>
                <w:u w:val="single"/>
              </w:rPr>
              <w:t xml:space="preserve"> enable/disable LP-WUS, </w:t>
            </w:r>
            <w:proofErr w:type="gramStart"/>
            <w:r w:rsidR="00652998">
              <w:rPr>
                <w:b/>
                <w:bCs/>
                <w:color w:val="auto"/>
                <w:u w:val="single"/>
              </w:rPr>
              <w:t>e.g.</w:t>
            </w:r>
            <w:proofErr w:type="gramEnd"/>
            <w:r w:rsidR="00652998">
              <w:rPr>
                <w:b/>
                <w:bCs/>
                <w:color w:val="auto"/>
                <w:u w:val="single"/>
              </w:rPr>
              <w:t xml:space="preserve"> by RRC/NAS</w:t>
            </w:r>
          </w:p>
        </w:tc>
        <w:tc>
          <w:tcPr>
            <w:tcW w:w="4004" w:type="dxa"/>
          </w:tcPr>
          <w:p w14:paraId="453FD073" w14:textId="545DBEDD" w:rsidR="00B744E2"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r w:rsidR="009B06C8">
              <w:rPr>
                <w:rFonts w:eastAsia="MS Mincho"/>
                <w:color w:val="auto"/>
                <w:lang w:eastAsia="ko-KR"/>
              </w:rPr>
              <w:t>but important</w:t>
            </w:r>
          </w:p>
          <w:p w14:paraId="3C2CA458" w14:textId="77777777" w:rsidR="00B744E2" w:rsidRPr="0066218E"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D77C402" w14:textId="34C6B046" w:rsidR="00A3151E" w:rsidRDefault="00A3151E" w:rsidP="007608C8">
      <w:pPr>
        <w:spacing w:after="120"/>
        <w:jc w:val="both"/>
        <w:rPr>
          <w:rFonts w:eastAsia="等线"/>
          <w:bCs/>
          <w:szCs w:val="20"/>
          <w:lang w:eastAsia="zh-CN"/>
        </w:rPr>
      </w:pPr>
    </w:p>
    <w:p w14:paraId="204B9FA4" w14:textId="4A7D8953" w:rsidR="00A3151E" w:rsidRDefault="00A3151E" w:rsidP="00FD665D">
      <w:pPr>
        <w:pStyle w:val="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t>LP-WUS in connected mode</w:t>
      </w:r>
    </w:p>
    <w:tbl>
      <w:tblPr>
        <w:tblStyle w:val="af3"/>
        <w:tblW w:w="0" w:type="auto"/>
        <w:tblLook w:val="04A0" w:firstRow="1" w:lastRow="0" w:firstColumn="1" w:lastColumn="0" w:noHBand="0" w:noVBand="1"/>
      </w:tblPr>
      <w:tblGrid>
        <w:gridCol w:w="988"/>
        <w:gridCol w:w="4636"/>
        <w:gridCol w:w="4004"/>
      </w:tblGrid>
      <w:tr w:rsidR="00580F38" w14:paraId="7CD0DA7A" w14:textId="77777777" w:rsidTr="00E6053E">
        <w:tc>
          <w:tcPr>
            <w:tcW w:w="988" w:type="dxa"/>
          </w:tcPr>
          <w:p w14:paraId="1FB5CF4A" w14:textId="77777777" w:rsidR="00580F38" w:rsidRPr="00962A27" w:rsidRDefault="00580F38" w:rsidP="00E6053E">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1CDDFA5D" w14:textId="77777777" w:rsidR="00580F38" w:rsidRPr="00962A27" w:rsidRDefault="00580F38" w:rsidP="00E6053E">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ADA8945" w14:textId="77777777" w:rsidR="00580F38" w:rsidRPr="00962A27" w:rsidRDefault="00580F38" w:rsidP="00E6053E">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580F38" w14:paraId="3F778D77" w14:textId="77777777" w:rsidTr="00E6053E">
        <w:tc>
          <w:tcPr>
            <w:tcW w:w="988" w:type="dxa"/>
          </w:tcPr>
          <w:p w14:paraId="735A8649" w14:textId="27D3592D" w:rsidR="00580F38" w:rsidRPr="0066218E" w:rsidRDefault="00580F38" w:rsidP="00E6053E">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3</w:t>
            </w:r>
          </w:p>
        </w:tc>
        <w:tc>
          <w:tcPr>
            <w:tcW w:w="4636" w:type="dxa"/>
          </w:tcPr>
          <w:p w14:paraId="749EBAD8" w14:textId="328FCEEF" w:rsidR="00580F38" w:rsidRPr="00580F38" w:rsidRDefault="00580F38" w:rsidP="00580F38">
            <w:pPr>
              <w:pStyle w:val="EditorsNote"/>
              <w:ind w:left="0" w:firstLine="0"/>
              <w:jc w:val="both"/>
              <w:rPr>
                <w:rFonts w:eastAsia="MS Mincho"/>
                <w:color w:val="auto"/>
                <w:lang w:eastAsia="ko-KR"/>
              </w:rPr>
            </w:pPr>
            <w:r w:rsidRPr="00580F38">
              <w:rPr>
                <w:b/>
                <w:bCs/>
                <w:color w:val="auto"/>
                <w:u w:val="single"/>
              </w:rPr>
              <w:t>whether/how to support LP-WUS (including Option 1-1 and 1-2) and dual DRX group</w:t>
            </w:r>
          </w:p>
          <w:p w14:paraId="5D7C9EFE" w14:textId="0E8B2808" w:rsidR="00580F38" w:rsidRPr="00944CBD" w:rsidRDefault="00580F38" w:rsidP="00580F38">
            <w:pPr>
              <w:pStyle w:val="EditorsNote"/>
              <w:ind w:left="1701" w:hanging="1417"/>
              <w:rPr>
                <w:rFonts w:eastAsia="MS Mincho"/>
                <w:lang w:eastAsia="ko-KR"/>
              </w:rPr>
            </w:pPr>
            <w:r>
              <w:t xml:space="preserve">Editor’s NOTE: </w:t>
            </w:r>
            <w:r>
              <w:rPr>
                <w:rFonts w:hint="eastAsia"/>
              </w:rPr>
              <w:t xml:space="preserve">FFS </w:t>
            </w:r>
            <w:r>
              <w:t xml:space="preserve">on </w:t>
            </w:r>
            <w:r>
              <w:rPr>
                <w:rFonts w:eastAsia="宋体" w:hint="eastAsia"/>
              </w:rPr>
              <w:t>whether</w:t>
            </w:r>
            <w:r>
              <w:rPr>
                <w:rFonts w:hint="eastAsia"/>
              </w:rPr>
              <w:t>/how to support LP-WUS</w:t>
            </w:r>
            <w:r>
              <w:rPr>
                <w:rFonts w:eastAsia="宋体" w:hint="eastAsia"/>
              </w:rPr>
              <w:t xml:space="preserve"> (including O</w:t>
            </w:r>
            <w:r>
              <w:rPr>
                <w:rFonts w:eastAsia="宋体"/>
              </w:rPr>
              <w:t>p</w:t>
            </w:r>
            <w:r>
              <w:rPr>
                <w:rFonts w:eastAsia="宋体" w:hint="eastAsia"/>
              </w:rPr>
              <w:t>tion 1-1 and 1-2)</w:t>
            </w:r>
            <w:r>
              <w:rPr>
                <w:rFonts w:hint="eastAsia"/>
              </w:rPr>
              <w:t xml:space="preserve"> and dual DRX group</w:t>
            </w:r>
            <w:r>
              <w:t xml:space="preserve">. </w:t>
            </w:r>
          </w:p>
        </w:tc>
        <w:tc>
          <w:tcPr>
            <w:tcW w:w="4004" w:type="dxa"/>
          </w:tcPr>
          <w:p w14:paraId="10EC6000" w14:textId="09B61CD2" w:rsidR="00580F38"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not essential but important</w:t>
            </w:r>
          </w:p>
          <w:p w14:paraId="572B9ECA" w14:textId="4BC84659" w:rsidR="00580F38" w:rsidRPr="0066218E"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4A7542" w14:paraId="1CDFC7F3" w14:textId="77777777" w:rsidTr="00E6053E">
        <w:tc>
          <w:tcPr>
            <w:tcW w:w="988" w:type="dxa"/>
          </w:tcPr>
          <w:p w14:paraId="535D7853" w14:textId="7B6A2E84" w:rsidR="004A7542" w:rsidRDefault="004A7542" w:rsidP="00E6053E">
            <w:pPr>
              <w:pStyle w:val="EditorsNote"/>
              <w:ind w:left="0" w:firstLine="0"/>
              <w:jc w:val="both"/>
              <w:rPr>
                <w:rFonts w:eastAsia="MS Mincho"/>
                <w:color w:val="auto"/>
                <w:lang w:eastAsia="ko-KR"/>
              </w:rPr>
            </w:pPr>
            <w:r>
              <w:rPr>
                <w:rFonts w:eastAsia="MS Mincho"/>
                <w:color w:val="auto"/>
                <w:lang w:eastAsia="ko-KR"/>
              </w:rPr>
              <w:t>RRC-5</w:t>
            </w:r>
          </w:p>
        </w:tc>
        <w:tc>
          <w:tcPr>
            <w:tcW w:w="4636" w:type="dxa"/>
          </w:tcPr>
          <w:p w14:paraId="43889C31" w14:textId="77777777" w:rsidR="004A7542" w:rsidRPr="00551AD8" w:rsidRDefault="004A7542" w:rsidP="004A7542">
            <w:pPr>
              <w:pStyle w:val="a0"/>
              <w:rPr>
                <w:b/>
                <w:bCs/>
                <w:u w:val="single"/>
                <w:lang w:val="en-GB" w:eastAsia="zh-CN"/>
              </w:rPr>
            </w:pPr>
            <w:r w:rsidRPr="00A87E4C">
              <w:rPr>
                <w:b/>
                <w:bCs/>
                <w:u w:val="single"/>
              </w:rPr>
              <w:t>whether it is allowed to report an empty UAI on offset for LP-WUS monitoring for both option 1-1 and option 1-2</w:t>
            </w:r>
          </w:p>
          <w:p w14:paraId="43DDE5AA" w14:textId="5B20DFE0" w:rsidR="004A7542" w:rsidRPr="004A7542" w:rsidRDefault="004A7542" w:rsidP="004A7542">
            <w:pPr>
              <w:pStyle w:val="EditorsNote"/>
            </w:pPr>
            <w:r>
              <w:t xml:space="preserve">Editor’s NOTE: There is no conclusion on whether it is allowed to report an empty UAI on offset for LP-WUS monitoring for both option 1-1 and option 1-2. </w:t>
            </w:r>
          </w:p>
        </w:tc>
        <w:tc>
          <w:tcPr>
            <w:tcW w:w="4004" w:type="dxa"/>
          </w:tcPr>
          <w:p w14:paraId="4D35D7AF" w14:textId="77777777" w:rsidR="004A7542" w:rsidRDefault="004A7542" w:rsidP="004A754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p>
          <w:p w14:paraId="32C0789C" w14:textId="7608DDE7" w:rsidR="004A7542" w:rsidRPr="005D1FD6" w:rsidRDefault="004A7542" w:rsidP="004A754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78C16B1" w14:textId="16922979" w:rsidR="00F014B7" w:rsidRDefault="00F014B7" w:rsidP="00F014B7">
      <w:pPr>
        <w:pStyle w:val="EditorsNote"/>
        <w:ind w:left="1701" w:hanging="1417"/>
      </w:pPr>
      <w:bookmarkStart w:id="2" w:name="_Hlk195709533"/>
    </w:p>
    <w:bookmarkEnd w:id="2"/>
    <w:p w14:paraId="3B31FBDA" w14:textId="740D9E4E" w:rsidR="002E536F" w:rsidRPr="00FD665D" w:rsidRDefault="00271A76" w:rsidP="00FD665D">
      <w:pPr>
        <w:pStyle w:val="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t>RRM relaxation/offloading</w:t>
      </w:r>
    </w:p>
    <w:tbl>
      <w:tblPr>
        <w:tblStyle w:val="af3"/>
        <w:tblW w:w="0" w:type="auto"/>
        <w:tblLook w:val="04A0" w:firstRow="1" w:lastRow="0" w:firstColumn="1" w:lastColumn="0" w:noHBand="0" w:noVBand="1"/>
      </w:tblPr>
      <w:tblGrid>
        <w:gridCol w:w="988"/>
        <w:gridCol w:w="4636"/>
        <w:gridCol w:w="4004"/>
      </w:tblGrid>
      <w:tr w:rsidR="00F0735D" w14:paraId="0A6320A1" w14:textId="77777777" w:rsidTr="00827575">
        <w:tc>
          <w:tcPr>
            <w:tcW w:w="988" w:type="dxa"/>
          </w:tcPr>
          <w:p w14:paraId="009E29B2" w14:textId="77777777" w:rsidR="00F0735D" w:rsidRPr="00962A27" w:rsidRDefault="00F0735D" w:rsidP="0082757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4EB24F68" w14:textId="77777777" w:rsidR="00F0735D" w:rsidRPr="00962A27" w:rsidRDefault="00F0735D" w:rsidP="00827575">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299D1609" w14:textId="77777777" w:rsidR="00F0735D" w:rsidRPr="00962A27" w:rsidRDefault="00F0735D" w:rsidP="00827575">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0735D" w14:paraId="3810A2BD" w14:textId="77777777" w:rsidTr="00827575">
        <w:tc>
          <w:tcPr>
            <w:tcW w:w="988" w:type="dxa"/>
          </w:tcPr>
          <w:p w14:paraId="4708A783" w14:textId="74060414" w:rsidR="00F0735D" w:rsidRDefault="00F0735D" w:rsidP="00827575">
            <w:pPr>
              <w:pStyle w:val="EditorsNote"/>
              <w:ind w:left="0" w:firstLine="0"/>
              <w:jc w:val="both"/>
              <w:rPr>
                <w:rFonts w:eastAsia="MS Mincho"/>
                <w:color w:val="auto"/>
                <w:lang w:eastAsia="ko-KR"/>
              </w:rPr>
            </w:pPr>
            <w:r>
              <w:rPr>
                <w:rFonts w:eastAsia="MS Mincho"/>
                <w:color w:val="auto"/>
                <w:lang w:eastAsia="ko-KR"/>
              </w:rPr>
              <w:t>RRC-7</w:t>
            </w:r>
          </w:p>
        </w:tc>
        <w:tc>
          <w:tcPr>
            <w:tcW w:w="4636" w:type="dxa"/>
          </w:tcPr>
          <w:p w14:paraId="3B617064" w14:textId="77777777" w:rsidR="00F0735D" w:rsidRPr="00271AE6" w:rsidRDefault="00D9703C" w:rsidP="00D9703C">
            <w:pPr>
              <w:pStyle w:val="EditorsNote"/>
              <w:ind w:left="0" w:firstLine="0"/>
              <w:jc w:val="both"/>
              <w:rPr>
                <w:rFonts w:eastAsia="MS Mincho"/>
                <w:b/>
                <w:bCs/>
                <w:color w:val="auto"/>
                <w:u w:val="single"/>
                <w:lang w:eastAsia="ko-KR"/>
              </w:rPr>
            </w:pPr>
            <w:r w:rsidRPr="00271AE6">
              <w:rPr>
                <w:rFonts w:eastAsia="MS Mincho"/>
                <w:b/>
                <w:bCs/>
                <w:color w:val="auto"/>
                <w:u w:val="single"/>
                <w:lang w:eastAsia="ko-KR"/>
              </w:rPr>
              <w:t>FFS on exit condition for serving cell RRM relaxation</w:t>
            </w:r>
          </w:p>
          <w:p w14:paraId="08A70E21" w14:textId="33AF421B" w:rsidR="00D9703C" w:rsidRPr="00D9703C" w:rsidRDefault="00D9703C" w:rsidP="00D9703C">
            <w:pPr>
              <w:pStyle w:val="EditorsNote"/>
              <w:ind w:left="1701" w:hanging="1417"/>
            </w:pPr>
            <w:r>
              <w:t xml:space="preserve">Editor’s NOTE: </w:t>
            </w:r>
            <w:r w:rsidRPr="000C40DB">
              <w:rPr>
                <w:rFonts w:hint="eastAsia"/>
              </w:rPr>
              <w:t xml:space="preserve">FFS on exit condition for serving cell </w:t>
            </w:r>
            <w:r w:rsidRPr="000C40DB">
              <w:t>RRM relaxation</w:t>
            </w:r>
            <w:r w:rsidRPr="000C40DB">
              <w:rPr>
                <w:rFonts w:hint="eastAsia"/>
              </w:rPr>
              <w:t xml:space="preserve">, e.g., whether a </w:t>
            </w:r>
            <w:r w:rsidRPr="000C40DB">
              <w:t>separate</w:t>
            </w:r>
            <w:r w:rsidRPr="000C40DB">
              <w:rPr>
                <w:rFonts w:hint="eastAsia"/>
              </w:rPr>
              <w:t xml:space="preserve"> exit condition other than </w:t>
            </w:r>
            <w:r w:rsidRPr="000C40DB">
              <w:rPr>
                <w:rFonts w:eastAsia="宋体"/>
              </w:rPr>
              <w:t>‘</w:t>
            </w:r>
            <w:r w:rsidRPr="000C40DB">
              <w:rPr>
                <w:rFonts w:eastAsia="宋体" w:hint="eastAsia"/>
              </w:rPr>
              <w:t xml:space="preserve">not </w:t>
            </w:r>
            <w:r w:rsidRPr="000C40DB">
              <w:rPr>
                <w:rFonts w:eastAsia="宋体"/>
              </w:rPr>
              <w:t>fulfilling</w:t>
            </w:r>
            <w:r w:rsidRPr="000C40DB">
              <w:rPr>
                <w:rFonts w:eastAsia="宋体" w:hint="eastAsia"/>
              </w:rPr>
              <w:t xml:space="preserve"> </w:t>
            </w:r>
            <w:r w:rsidRPr="000C40DB">
              <w:rPr>
                <w:rFonts w:hint="eastAsia"/>
              </w:rPr>
              <w:t>the entry condition</w:t>
            </w:r>
            <w:r w:rsidRPr="000C40DB">
              <w:rPr>
                <w:rFonts w:eastAsia="宋体"/>
              </w:rPr>
              <w:t>’</w:t>
            </w:r>
            <w:r w:rsidRPr="000C40DB">
              <w:rPr>
                <w:rFonts w:hint="eastAsia"/>
              </w:rPr>
              <w:t xml:space="preserve"> is needed, or whether exit condition include MR and/or LR-based </w:t>
            </w:r>
            <w:r w:rsidRPr="000C40DB">
              <w:t>measurement</w:t>
            </w:r>
            <w:r>
              <w:t xml:space="preserve">s. </w:t>
            </w:r>
          </w:p>
        </w:tc>
        <w:tc>
          <w:tcPr>
            <w:tcW w:w="4004" w:type="dxa"/>
          </w:tcPr>
          <w:p w14:paraId="0BD5C8E1" w14:textId="2F8E35DA" w:rsidR="00F0735D" w:rsidRDefault="00F0735D" w:rsidP="00827575">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B1732F" w:rsidRPr="00B1732F">
              <w:rPr>
                <w:rFonts w:eastAsia="MS Mincho"/>
                <w:color w:val="auto"/>
                <w:lang w:eastAsia="ko-KR"/>
              </w:rPr>
              <w:t>not essential but important</w:t>
            </w:r>
          </w:p>
          <w:p w14:paraId="23881EC1" w14:textId="62E95733" w:rsidR="00F0735D" w:rsidRPr="005D1FD6" w:rsidRDefault="00F0735D" w:rsidP="00827575">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B1732F">
              <w:rPr>
                <w:rFonts w:eastAsia="MS Mincho"/>
                <w:color w:val="auto"/>
                <w:lang w:eastAsia="ko-KR"/>
              </w:rPr>
              <w:t>can be discussed based on companies’ contribution</w:t>
            </w:r>
          </w:p>
        </w:tc>
      </w:tr>
      <w:tr w:rsidR="00F0735D" w14:paraId="5A8E607B" w14:textId="77777777" w:rsidTr="00827575">
        <w:tc>
          <w:tcPr>
            <w:tcW w:w="988" w:type="dxa"/>
          </w:tcPr>
          <w:p w14:paraId="713FF138" w14:textId="53001096" w:rsidR="00F0735D" w:rsidRDefault="00F0735D" w:rsidP="00827575">
            <w:pPr>
              <w:pStyle w:val="EditorsNote"/>
              <w:ind w:left="0" w:firstLine="0"/>
              <w:jc w:val="both"/>
              <w:rPr>
                <w:rFonts w:eastAsia="MS Mincho"/>
                <w:color w:val="auto"/>
                <w:lang w:eastAsia="ko-KR"/>
              </w:rPr>
            </w:pPr>
            <w:r>
              <w:rPr>
                <w:rFonts w:eastAsia="MS Mincho"/>
                <w:color w:val="auto"/>
                <w:lang w:eastAsia="ko-KR"/>
              </w:rPr>
              <w:t>RRC-8</w:t>
            </w:r>
          </w:p>
        </w:tc>
        <w:tc>
          <w:tcPr>
            <w:tcW w:w="4636" w:type="dxa"/>
          </w:tcPr>
          <w:p w14:paraId="533A7D21" w14:textId="77777777" w:rsidR="00F0735D" w:rsidRDefault="00271AE6" w:rsidP="00D9703C">
            <w:pPr>
              <w:pStyle w:val="EditorsNote"/>
              <w:ind w:left="0" w:firstLine="0"/>
              <w:jc w:val="both"/>
              <w:rPr>
                <w:b/>
                <w:bCs/>
                <w:color w:val="auto"/>
                <w:u w:val="single"/>
              </w:rPr>
            </w:pPr>
            <w:r w:rsidRPr="00271AE6">
              <w:rPr>
                <w:b/>
                <w:bCs/>
                <w:color w:val="auto"/>
                <w:u w:val="single"/>
              </w:rPr>
              <w:t>FFS on whether/how to reduce the threshold number for LP-WUS/WUR</w:t>
            </w:r>
          </w:p>
          <w:p w14:paraId="0948AE94" w14:textId="352A6395" w:rsidR="00271AE6" w:rsidRPr="00271AE6" w:rsidRDefault="00271AE6" w:rsidP="00271AE6">
            <w:pPr>
              <w:pStyle w:val="EditorsNote"/>
              <w:ind w:left="1701" w:hanging="1417"/>
            </w:pPr>
            <w:r>
              <w:lastRenderedPageBreak/>
              <w:t xml:space="preserve">Editor’s NOTE: </w:t>
            </w:r>
            <w:r w:rsidRPr="00FF221B">
              <w:rPr>
                <w:rFonts w:eastAsia="宋体"/>
                <w:iCs/>
              </w:rPr>
              <w:t xml:space="preserve">FFS </w:t>
            </w:r>
            <w:r>
              <w:rPr>
                <w:rFonts w:eastAsia="宋体"/>
                <w:iCs/>
              </w:rPr>
              <w:t xml:space="preserve">on the relationship between the thresholds for serving cell relaxation/offloading, </w:t>
            </w:r>
            <w:proofErr w:type="spellStart"/>
            <w:r>
              <w:rPr>
                <w:rFonts w:eastAsia="宋体"/>
                <w:iCs/>
              </w:rPr>
              <w:t>neighboring</w:t>
            </w:r>
            <w:proofErr w:type="spellEnd"/>
            <w:r>
              <w:rPr>
                <w:rFonts w:eastAsia="宋体"/>
                <w:iCs/>
              </w:rPr>
              <w:t xml:space="preserve"> cell relaxation and</w:t>
            </w:r>
            <w:r>
              <w:rPr>
                <w:rFonts w:cs="Arial"/>
                <w:iCs/>
              </w:rPr>
              <w:t xml:space="preserve"> entry/exit condition of using LP-WUS, </w:t>
            </w:r>
            <w:r>
              <w:rPr>
                <w:rFonts w:eastAsia="宋体"/>
                <w:iCs/>
              </w:rPr>
              <w:t>[and potential pre-condition</w:t>
            </w:r>
            <w:r w:rsidRPr="00C53D5F">
              <w:rPr>
                <w:rFonts w:eastAsia="宋体"/>
                <w:iCs/>
              </w:rPr>
              <w:t xml:space="preserve"> </w:t>
            </w:r>
            <w:r>
              <w:rPr>
                <w:rFonts w:eastAsia="宋体"/>
                <w:iCs/>
              </w:rPr>
              <w:t xml:space="preserve">between RRM relaxation/offloading criteria and </w:t>
            </w:r>
            <w:r>
              <w:rPr>
                <w:rFonts w:cs="Arial"/>
                <w:iCs/>
              </w:rPr>
              <w:t>entry/exit condition of using LP-WUS</w:t>
            </w:r>
            <w:r>
              <w:rPr>
                <w:rFonts w:eastAsia="宋体"/>
                <w:iCs/>
              </w:rPr>
              <w:t>].</w:t>
            </w:r>
            <w:r>
              <w:t xml:space="preserve"> </w:t>
            </w:r>
          </w:p>
        </w:tc>
        <w:tc>
          <w:tcPr>
            <w:tcW w:w="4004" w:type="dxa"/>
          </w:tcPr>
          <w:p w14:paraId="4EE1DDCA" w14:textId="77777777" w:rsidR="00271AE6" w:rsidRDefault="00271AE6" w:rsidP="00271AE6">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w:t>
            </w:r>
            <w:r w:rsidRPr="00B1732F">
              <w:rPr>
                <w:rFonts w:eastAsia="MS Mincho"/>
                <w:color w:val="auto"/>
                <w:lang w:eastAsia="ko-KR"/>
              </w:rPr>
              <w:t>not essential but important</w:t>
            </w:r>
          </w:p>
          <w:p w14:paraId="6A55042F" w14:textId="4A066E4A" w:rsidR="00F0735D" w:rsidRPr="00271AE6" w:rsidRDefault="00271AE6" w:rsidP="00271AE6">
            <w:pPr>
              <w:pStyle w:val="EditorsNote"/>
              <w:ind w:left="0" w:firstLine="0"/>
              <w:jc w:val="both"/>
              <w:rPr>
                <w:rFonts w:eastAsia="MS Mincho"/>
                <w:b/>
                <w:bCs/>
                <w:color w:val="auto"/>
                <w:lang w:eastAsia="ko-KR"/>
              </w:rPr>
            </w:pPr>
            <w:r w:rsidRPr="005D1FD6">
              <w:rPr>
                <w:rFonts w:eastAsia="MS Mincho"/>
                <w:b/>
                <w:bCs/>
                <w:color w:val="auto"/>
                <w:lang w:eastAsia="ko-KR"/>
              </w:rPr>
              <w:lastRenderedPageBreak/>
              <w:t>How to address it:</w:t>
            </w:r>
            <w:r>
              <w:rPr>
                <w:rFonts w:eastAsia="MS Mincho"/>
                <w:color w:val="auto"/>
                <w:lang w:eastAsia="ko-KR"/>
              </w:rPr>
              <w:t xml:space="preserve"> can be discussed based on companies’ contribution</w:t>
            </w:r>
          </w:p>
        </w:tc>
      </w:tr>
      <w:tr w:rsidR="00D8556F" w14:paraId="3186F0AA" w14:textId="77777777" w:rsidTr="00827575">
        <w:tc>
          <w:tcPr>
            <w:tcW w:w="988" w:type="dxa"/>
          </w:tcPr>
          <w:p w14:paraId="3EC95BCF" w14:textId="4612E25D" w:rsidR="00D8556F" w:rsidRDefault="00D8556F" w:rsidP="00D8556F">
            <w:pPr>
              <w:pStyle w:val="EditorsNote"/>
              <w:ind w:left="0" w:firstLine="0"/>
              <w:jc w:val="both"/>
              <w:rPr>
                <w:rFonts w:eastAsia="MS Mincho"/>
                <w:color w:val="auto"/>
                <w:lang w:eastAsia="ko-KR"/>
              </w:rPr>
            </w:pPr>
            <w:r>
              <w:rPr>
                <w:rFonts w:eastAsia="MS Mincho"/>
                <w:color w:val="auto"/>
                <w:lang w:eastAsia="ko-KR"/>
              </w:rPr>
              <w:lastRenderedPageBreak/>
              <w:t>RRC-10</w:t>
            </w:r>
          </w:p>
        </w:tc>
        <w:tc>
          <w:tcPr>
            <w:tcW w:w="4636" w:type="dxa"/>
          </w:tcPr>
          <w:p w14:paraId="400FC2A5" w14:textId="77777777" w:rsidR="003A03D6" w:rsidRPr="00551AD8" w:rsidRDefault="003A03D6" w:rsidP="003A03D6">
            <w:pPr>
              <w:pStyle w:val="a0"/>
              <w:rPr>
                <w:b/>
                <w:bCs/>
                <w:u w:val="single"/>
                <w:lang w:val="en-GB" w:eastAsia="zh-CN"/>
              </w:rPr>
            </w:pPr>
            <w:r w:rsidRPr="005E14BD">
              <w:rPr>
                <w:b/>
                <w:bCs/>
                <w:u w:val="single"/>
              </w:rPr>
              <w:t xml:space="preserve">FFS on </w:t>
            </w:r>
            <w:r>
              <w:rPr>
                <w:b/>
                <w:bCs/>
                <w:u w:val="single"/>
              </w:rPr>
              <w:t>low mobility criteria</w:t>
            </w:r>
          </w:p>
          <w:p w14:paraId="4DD3EB57" w14:textId="015EFB3B" w:rsidR="00D8556F" w:rsidRPr="003A03D6" w:rsidRDefault="003A03D6" w:rsidP="003A03D6">
            <w:pPr>
              <w:pStyle w:val="EditorsNote"/>
              <w:ind w:left="1701" w:hanging="1417"/>
            </w:pPr>
            <w:r>
              <w:t xml:space="preserve">Editor’s NOTE: </w:t>
            </w:r>
            <w:r w:rsidRPr="00FF221B">
              <w:rPr>
                <w:rFonts w:eastAsia="宋体"/>
                <w:iCs/>
              </w:rPr>
              <w:t xml:space="preserve">FFS </w:t>
            </w:r>
            <w:r>
              <w:rPr>
                <w:rFonts w:eastAsia="宋体"/>
                <w:iCs/>
              </w:rPr>
              <w:t>on “low mobility” criteria</w:t>
            </w:r>
            <w:r>
              <w:t xml:space="preserve">. </w:t>
            </w:r>
          </w:p>
        </w:tc>
        <w:tc>
          <w:tcPr>
            <w:tcW w:w="4004" w:type="dxa"/>
          </w:tcPr>
          <w:p w14:paraId="321CEED1" w14:textId="629D6C05" w:rsidR="00D8556F" w:rsidRDefault="00D8556F" w:rsidP="00D8556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sidR="003A03D6">
              <w:rPr>
                <w:rFonts w:eastAsia="MS Mincho"/>
                <w:color w:val="auto"/>
                <w:lang w:eastAsia="ko-KR"/>
              </w:rPr>
              <w:t xml:space="preserve">not </w:t>
            </w:r>
            <w:r w:rsidRPr="00B1732F">
              <w:rPr>
                <w:rFonts w:eastAsia="MS Mincho"/>
                <w:color w:val="auto"/>
                <w:lang w:eastAsia="ko-KR"/>
              </w:rPr>
              <w:t>important</w:t>
            </w:r>
          </w:p>
          <w:p w14:paraId="55F84BF6" w14:textId="1B02952E" w:rsidR="00D8556F" w:rsidRPr="005D1FD6" w:rsidRDefault="00D8556F" w:rsidP="00D8556F">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30950383" w14:textId="5148F55E" w:rsidR="003A03D6" w:rsidRDefault="003A03D6" w:rsidP="00D46DDD">
      <w:pPr>
        <w:pStyle w:val="a0"/>
        <w:rPr>
          <w:b/>
          <w:bCs/>
          <w:u w:val="single"/>
          <w:lang w:val="en-GB" w:eastAsia="zh-CN"/>
        </w:rPr>
      </w:pPr>
    </w:p>
    <w:p w14:paraId="70C0E77F" w14:textId="1CF9F3A8" w:rsidR="009711EB" w:rsidRDefault="009711EB" w:rsidP="009711EB">
      <w:pPr>
        <w:pStyle w:val="a7"/>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 xml:space="preserve">RAN2 to consider the above open issues related to </w:t>
      </w:r>
      <w:r w:rsidR="006373F0">
        <w:rPr>
          <w:b/>
          <w:color w:val="0070C0"/>
          <w:lang w:eastAsia="zh-CN"/>
        </w:rPr>
        <w:t>RRC</w:t>
      </w:r>
      <w:r>
        <w:rPr>
          <w:b/>
          <w:color w:val="0070C0"/>
          <w:lang w:eastAsia="zh-CN"/>
        </w:rPr>
        <w:t xml:space="preserve"> for </w:t>
      </w:r>
      <w:r w:rsidR="006373F0">
        <w:rPr>
          <w:b/>
          <w:color w:val="0070C0"/>
          <w:lang w:eastAsia="zh-CN"/>
        </w:rPr>
        <w:t>LP-WUS/WUR</w:t>
      </w:r>
      <w:r w:rsidR="004833AA">
        <w:rPr>
          <w:b/>
          <w:color w:val="0070C0"/>
          <w:lang w:eastAsia="zh-CN"/>
        </w:rPr>
        <w:t>.</w:t>
      </w:r>
    </w:p>
    <w:p w14:paraId="76FA05E4" w14:textId="486CE9EC" w:rsidR="009711EB" w:rsidRDefault="009711EB" w:rsidP="00D46DDD">
      <w:pPr>
        <w:pStyle w:val="a0"/>
        <w:rPr>
          <w:b/>
          <w:bCs/>
          <w:u w:val="single"/>
          <w:lang w:eastAsia="zh-CN"/>
        </w:rPr>
      </w:pPr>
    </w:p>
    <w:p w14:paraId="1556D648" w14:textId="77777777" w:rsidR="00F33E7A" w:rsidRPr="00F33E7A" w:rsidRDefault="00F33E7A" w:rsidP="00D46DDD">
      <w:pPr>
        <w:pStyle w:val="a0"/>
        <w:rPr>
          <w:b/>
          <w:bCs/>
          <w:u w:val="single"/>
          <w:lang w:val="en-GB" w:eastAsia="zh-CN"/>
        </w:rPr>
      </w:pPr>
    </w:p>
    <w:p w14:paraId="5A8093D2" w14:textId="36A6678A" w:rsidR="006C42CB" w:rsidRDefault="006C42CB" w:rsidP="006C42CB">
      <w:pPr>
        <w:keepNext/>
        <w:widowControl w:val="0"/>
        <w:numPr>
          <w:ilvl w:val="1"/>
          <w:numId w:val="9"/>
        </w:numPr>
        <w:spacing w:before="180" w:after="180"/>
        <w:jc w:val="both"/>
        <w:outlineLvl w:val="1"/>
        <w:rPr>
          <w:rFonts w:ascii="Arial" w:eastAsiaTheme="minorEastAsia" w:hAnsi="Arial" w:cs="Arial"/>
          <w:iCs/>
          <w:sz w:val="30"/>
          <w:szCs w:val="30"/>
          <w:lang w:eastAsia="zh-CN"/>
        </w:rPr>
      </w:pPr>
      <w:r w:rsidRPr="005E5EE7">
        <w:rPr>
          <w:rFonts w:ascii="Arial" w:eastAsiaTheme="minorEastAsia" w:hAnsi="Arial" w:cs="Arial"/>
          <w:iCs/>
          <w:sz w:val="30"/>
          <w:szCs w:val="30"/>
          <w:lang w:eastAsia="zh-CN"/>
        </w:rPr>
        <w:t>Others</w:t>
      </w:r>
      <w:r w:rsidR="005E5EE7">
        <w:rPr>
          <w:rFonts w:ascii="Arial" w:eastAsiaTheme="minorEastAsia" w:hAnsi="Arial" w:cs="Arial"/>
          <w:iCs/>
          <w:sz w:val="30"/>
          <w:szCs w:val="30"/>
          <w:lang w:eastAsia="zh-CN"/>
        </w:rPr>
        <w:t>, please specify</w:t>
      </w:r>
    </w:p>
    <w:p w14:paraId="56C9EA37" w14:textId="011C2921" w:rsidR="0006231C" w:rsidRDefault="0006231C" w:rsidP="0006231C">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251C80" w14:paraId="6905D7FB" w14:textId="77777777" w:rsidTr="005F3A15">
        <w:tc>
          <w:tcPr>
            <w:tcW w:w="1984" w:type="dxa"/>
          </w:tcPr>
          <w:p w14:paraId="2A29E656" w14:textId="77777777" w:rsidR="00251C80" w:rsidRPr="00B10971" w:rsidRDefault="00251C80" w:rsidP="005F3A1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24764A1C" w14:textId="1DC517F8" w:rsidR="00251C80" w:rsidRPr="00B10971" w:rsidRDefault="00C13517" w:rsidP="005F3A15">
            <w:pPr>
              <w:rPr>
                <w:rFonts w:eastAsia="等线"/>
                <w:b/>
                <w:bCs/>
                <w:lang w:eastAsia="zh-CN"/>
              </w:rPr>
            </w:pPr>
            <w:r w:rsidRPr="00723BCA">
              <w:rPr>
                <w:b/>
                <w:bCs/>
                <w:lang w:eastAsia="sv-SE"/>
              </w:rPr>
              <w:t xml:space="preserve">Other </w:t>
            </w:r>
            <w:r>
              <w:rPr>
                <w:b/>
                <w:bCs/>
                <w:lang w:eastAsia="sv-SE"/>
              </w:rPr>
              <w:t>identified open issues? (</w:t>
            </w:r>
            <w:proofErr w:type="gramStart"/>
            <w:r>
              <w:rPr>
                <w:b/>
                <w:bCs/>
                <w:lang w:eastAsia="sv-SE"/>
              </w:rPr>
              <w:t>please</w:t>
            </w:r>
            <w:proofErr w:type="gramEnd"/>
            <w:r>
              <w:rPr>
                <w:b/>
                <w:bCs/>
                <w:lang w:eastAsia="sv-SE"/>
              </w:rPr>
              <w:t xml:space="preserve"> describe)</w:t>
            </w:r>
            <w:r w:rsidR="00E62CE6">
              <w:rPr>
                <w:b/>
                <w:bCs/>
                <w:lang w:eastAsia="sv-SE"/>
              </w:rPr>
              <w:t xml:space="preserve"> or other comments</w:t>
            </w:r>
          </w:p>
        </w:tc>
      </w:tr>
      <w:tr w:rsidR="00251C80" w14:paraId="0C121E0D" w14:textId="77777777" w:rsidTr="005F3A15">
        <w:tc>
          <w:tcPr>
            <w:tcW w:w="1984" w:type="dxa"/>
          </w:tcPr>
          <w:p w14:paraId="203BA0C9" w14:textId="7D5E997F" w:rsidR="00251C80" w:rsidRDefault="00251C80" w:rsidP="005F3A15">
            <w:pPr>
              <w:rPr>
                <w:rFonts w:eastAsia="等线"/>
                <w:lang w:eastAsia="zh-CN"/>
              </w:rPr>
            </w:pPr>
          </w:p>
        </w:tc>
        <w:tc>
          <w:tcPr>
            <w:tcW w:w="7229" w:type="dxa"/>
          </w:tcPr>
          <w:p w14:paraId="2A940860" w14:textId="3EBD4075" w:rsidR="00D66DFA" w:rsidRPr="00D94348" w:rsidRDefault="00D66DFA" w:rsidP="00D94348">
            <w:pPr>
              <w:rPr>
                <w:rFonts w:eastAsia="等线"/>
                <w:b/>
                <w:bCs/>
              </w:rPr>
            </w:pPr>
          </w:p>
        </w:tc>
      </w:tr>
      <w:tr w:rsidR="00251C80" w14:paraId="70840920" w14:textId="77777777" w:rsidTr="005F3A15">
        <w:tc>
          <w:tcPr>
            <w:tcW w:w="1984" w:type="dxa"/>
          </w:tcPr>
          <w:p w14:paraId="2E177DAA" w14:textId="77777777" w:rsidR="00251C80" w:rsidRDefault="00251C80" w:rsidP="005F3A15">
            <w:pPr>
              <w:rPr>
                <w:rFonts w:eastAsia="等线"/>
                <w:lang w:eastAsia="zh-CN"/>
              </w:rPr>
            </w:pPr>
          </w:p>
        </w:tc>
        <w:tc>
          <w:tcPr>
            <w:tcW w:w="7229" w:type="dxa"/>
          </w:tcPr>
          <w:p w14:paraId="563CAB4A" w14:textId="77777777" w:rsidR="00251C80" w:rsidRDefault="00251C80" w:rsidP="005F3A15">
            <w:pPr>
              <w:rPr>
                <w:rFonts w:eastAsia="等线"/>
                <w:lang w:eastAsia="zh-CN"/>
              </w:rPr>
            </w:pPr>
          </w:p>
        </w:tc>
      </w:tr>
      <w:tr w:rsidR="00251C80" w14:paraId="344F401D" w14:textId="77777777" w:rsidTr="005F3A15">
        <w:tc>
          <w:tcPr>
            <w:tcW w:w="1984" w:type="dxa"/>
          </w:tcPr>
          <w:p w14:paraId="145F0943" w14:textId="77777777" w:rsidR="00251C80" w:rsidRDefault="00251C80" w:rsidP="005F3A15">
            <w:pPr>
              <w:rPr>
                <w:rFonts w:eastAsia="等线"/>
                <w:lang w:eastAsia="zh-CN"/>
              </w:rPr>
            </w:pPr>
          </w:p>
        </w:tc>
        <w:tc>
          <w:tcPr>
            <w:tcW w:w="7229" w:type="dxa"/>
          </w:tcPr>
          <w:p w14:paraId="1CF313E7" w14:textId="77777777" w:rsidR="00251C80" w:rsidRDefault="00251C80" w:rsidP="005F3A15">
            <w:pPr>
              <w:rPr>
                <w:rFonts w:eastAsia="等线"/>
                <w:lang w:eastAsia="zh-CN"/>
              </w:rPr>
            </w:pPr>
          </w:p>
        </w:tc>
      </w:tr>
      <w:tr w:rsidR="00251C80" w14:paraId="4ABB8275" w14:textId="77777777" w:rsidTr="005F3A15">
        <w:tc>
          <w:tcPr>
            <w:tcW w:w="1984" w:type="dxa"/>
          </w:tcPr>
          <w:p w14:paraId="5F5B5F0B" w14:textId="77777777" w:rsidR="00251C80" w:rsidRDefault="00251C80" w:rsidP="005F3A15">
            <w:pPr>
              <w:rPr>
                <w:rFonts w:eastAsia="等线"/>
                <w:lang w:eastAsia="zh-CN"/>
              </w:rPr>
            </w:pPr>
          </w:p>
        </w:tc>
        <w:tc>
          <w:tcPr>
            <w:tcW w:w="7229" w:type="dxa"/>
          </w:tcPr>
          <w:p w14:paraId="4F59FFEA" w14:textId="77777777" w:rsidR="00251C80" w:rsidRDefault="00251C80" w:rsidP="005F3A15">
            <w:pPr>
              <w:rPr>
                <w:rFonts w:eastAsia="等线"/>
                <w:lang w:eastAsia="zh-CN"/>
              </w:rPr>
            </w:pPr>
          </w:p>
        </w:tc>
      </w:tr>
      <w:tr w:rsidR="00251C80" w14:paraId="7333EA04" w14:textId="77777777" w:rsidTr="005F3A15">
        <w:tc>
          <w:tcPr>
            <w:tcW w:w="1984" w:type="dxa"/>
          </w:tcPr>
          <w:p w14:paraId="1688A32A" w14:textId="77777777" w:rsidR="00251C80" w:rsidRDefault="00251C80" w:rsidP="005F3A15">
            <w:pPr>
              <w:rPr>
                <w:rFonts w:eastAsia="等线"/>
                <w:lang w:eastAsia="zh-CN"/>
              </w:rPr>
            </w:pPr>
          </w:p>
        </w:tc>
        <w:tc>
          <w:tcPr>
            <w:tcW w:w="7229" w:type="dxa"/>
          </w:tcPr>
          <w:p w14:paraId="12E841E0" w14:textId="77777777" w:rsidR="00251C80" w:rsidRDefault="00251C80" w:rsidP="005F3A15">
            <w:pPr>
              <w:rPr>
                <w:rFonts w:eastAsia="等线"/>
                <w:lang w:eastAsia="zh-CN"/>
              </w:rPr>
            </w:pPr>
          </w:p>
        </w:tc>
      </w:tr>
    </w:tbl>
    <w:p w14:paraId="62EFF228" w14:textId="77777777" w:rsidR="00251C80" w:rsidRDefault="00251C80" w:rsidP="00A3151E">
      <w:pPr>
        <w:spacing w:after="120"/>
        <w:jc w:val="both"/>
        <w:rPr>
          <w:rFonts w:eastAsia="等线"/>
          <w:bCs/>
          <w:szCs w:val="20"/>
          <w:highlight w:val="yellow"/>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16DAD26E" w14:textId="2B29E13D" w:rsidR="007A3871" w:rsidRDefault="007A3871" w:rsidP="007A3871">
      <w:pPr>
        <w:jc w:val="both"/>
        <w:rPr>
          <w:rFonts w:eastAsia="宋体"/>
          <w:lang w:eastAsia="zh-CN"/>
        </w:rPr>
      </w:pPr>
      <w:r>
        <w:rPr>
          <w:rFonts w:eastAsia="宋体"/>
          <w:lang w:eastAsia="zh-CN"/>
        </w:rPr>
        <w:t>In this contribution, we discuss some open issues related to</w:t>
      </w:r>
      <w:r w:rsidR="000D0B1A">
        <w:rPr>
          <w:rFonts w:eastAsia="宋体"/>
          <w:lang w:eastAsia="zh-CN"/>
        </w:rPr>
        <w:t xml:space="preserve"> </w:t>
      </w:r>
      <w:r w:rsidR="000D0B1A">
        <w:rPr>
          <w:rFonts w:eastAsia="宋体" w:hint="eastAsia"/>
          <w:lang w:eastAsia="zh-CN"/>
        </w:rPr>
        <w:t>RRC</w:t>
      </w:r>
      <w:r>
        <w:rPr>
          <w:rFonts w:eastAsia="宋体"/>
          <w:lang w:eastAsia="zh-CN"/>
        </w:rPr>
        <w:t xml:space="preserve"> running CR for </w:t>
      </w:r>
      <w:r w:rsidR="000D0B1A">
        <w:rPr>
          <w:rFonts w:eastAsia="宋体"/>
          <w:lang w:eastAsia="zh-CN"/>
        </w:rPr>
        <w:t xml:space="preserve">LP-WUS </w:t>
      </w:r>
      <w:r>
        <w:rPr>
          <w:rFonts w:eastAsia="宋体"/>
          <w:lang w:eastAsia="zh-CN"/>
        </w:rPr>
        <w:t xml:space="preserve">and collect the open issues for </w:t>
      </w:r>
      <w:r w:rsidR="00C661F2">
        <w:rPr>
          <w:rFonts w:eastAsia="宋体"/>
          <w:lang w:eastAsia="zh-CN"/>
        </w:rPr>
        <w:t xml:space="preserve">LP-WUS </w:t>
      </w:r>
      <w:r>
        <w:rPr>
          <w:rFonts w:eastAsia="宋体"/>
          <w:lang w:eastAsia="zh-CN"/>
        </w:rPr>
        <w:t xml:space="preserve">in </w:t>
      </w:r>
      <w:r w:rsidR="00C661F2">
        <w:rPr>
          <w:rFonts w:eastAsia="宋体"/>
          <w:lang w:eastAsia="zh-CN"/>
        </w:rPr>
        <w:t>RRC</w:t>
      </w:r>
      <w:r>
        <w:rPr>
          <w:rFonts w:eastAsia="宋体"/>
          <w:lang w:eastAsia="zh-CN"/>
        </w:rPr>
        <w:t>. Based on the discussion, the following proposals have been achieved:</w:t>
      </w:r>
    </w:p>
    <w:p w14:paraId="26302CDF" w14:textId="77777777" w:rsidR="00AB7BA2" w:rsidRPr="00551AD8" w:rsidRDefault="00AB7BA2" w:rsidP="00AB7BA2">
      <w:pPr>
        <w:pStyle w:val="a0"/>
        <w:rPr>
          <w:b/>
          <w:bCs/>
          <w:u w:val="single"/>
          <w:lang w:val="en-GB" w:eastAsia="zh-CN"/>
        </w:rPr>
      </w:pPr>
      <w:r w:rsidRPr="00551AD8">
        <w:rPr>
          <w:b/>
          <w:bCs/>
          <w:u w:val="single"/>
          <w:lang w:val="en-GB" w:eastAsia="zh-CN"/>
        </w:rPr>
        <w:t>Open issue RRC-</w:t>
      </w:r>
      <w:r>
        <w:rPr>
          <w:b/>
          <w:bCs/>
          <w:u w:val="single"/>
          <w:lang w:val="en-GB" w:eastAsia="zh-CN"/>
        </w:rPr>
        <w:t>6 (essential)</w:t>
      </w:r>
      <w:r w:rsidRPr="00551AD8">
        <w:rPr>
          <w:b/>
          <w:bCs/>
          <w:u w:val="single"/>
          <w:lang w:val="en-GB" w:eastAsia="zh-CN"/>
        </w:rPr>
        <w:t xml:space="preserve">: </w:t>
      </w:r>
      <w:r w:rsidRPr="00D9703C">
        <w:rPr>
          <w:b/>
          <w:bCs/>
          <w:u w:val="single"/>
        </w:rPr>
        <w:t xml:space="preserve">the value range of </w:t>
      </w:r>
      <w:proofErr w:type="spellStart"/>
      <w:r w:rsidRPr="00D9703C">
        <w:rPr>
          <w:b/>
          <w:bCs/>
          <w:u w:val="single"/>
        </w:rPr>
        <w:t>ThresholdPLP</w:t>
      </w:r>
      <w:proofErr w:type="spellEnd"/>
      <w:r w:rsidRPr="00D9703C">
        <w:rPr>
          <w:b/>
          <w:bCs/>
          <w:u w:val="single"/>
        </w:rPr>
        <w:t xml:space="preserve"> and </w:t>
      </w:r>
      <w:proofErr w:type="spellStart"/>
      <w:r w:rsidRPr="00D9703C">
        <w:rPr>
          <w:b/>
          <w:bCs/>
          <w:u w:val="single"/>
        </w:rPr>
        <w:t>ThresholdQLP</w:t>
      </w:r>
      <w:proofErr w:type="spellEnd"/>
      <w:r w:rsidRPr="00D9703C">
        <w:rPr>
          <w:b/>
          <w:bCs/>
          <w:u w:val="single"/>
        </w:rPr>
        <w:t xml:space="preserve"> for LR </w:t>
      </w:r>
      <w:proofErr w:type="gramStart"/>
      <w:r w:rsidRPr="00D9703C">
        <w:rPr>
          <w:b/>
          <w:bCs/>
          <w:u w:val="single"/>
        </w:rPr>
        <w:t>measurement based</w:t>
      </w:r>
      <w:proofErr w:type="gramEnd"/>
      <w:r w:rsidRPr="00D9703C">
        <w:rPr>
          <w:b/>
          <w:bCs/>
          <w:u w:val="single"/>
        </w:rPr>
        <w:t xml:space="preserve"> threshold </w:t>
      </w:r>
    </w:p>
    <w:p w14:paraId="3F63D4BC" w14:textId="0192F1B4" w:rsidR="002A4D23" w:rsidRDefault="002A4D23" w:rsidP="002A4D23">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p>
    <w:p w14:paraId="0F4E198D" w14:textId="77777777" w:rsidR="008A6745" w:rsidRDefault="008A6745" w:rsidP="008A6745">
      <w:pPr>
        <w:pStyle w:val="a0"/>
        <w:rPr>
          <w:b/>
          <w:bCs/>
          <w:u w:val="single"/>
          <w:lang w:val="en-GB" w:eastAsia="zh-CN"/>
        </w:rPr>
      </w:pPr>
      <w:r>
        <w:rPr>
          <w:b/>
          <w:bCs/>
          <w:u w:val="single"/>
          <w:lang w:val="en-GB" w:eastAsia="zh-CN"/>
        </w:rPr>
        <w:t>Other open issues:</w:t>
      </w:r>
    </w:p>
    <w:p w14:paraId="7573E5A1" w14:textId="2CEED638" w:rsidR="005A7ABF" w:rsidRDefault="008A6745" w:rsidP="007A3871">
      <w:pPr>
        <w:pStyle w:val="a7"/>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RRC for LP-WUS/WUR.</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6B79AE55" w:rsidR="00B45FD8" w:rsidRPr="00203DB8" w:rsidRDefault="00454096" w:rsidP="00454096">
      <w:pPr>
        <w:pStyle w:val="af9"/>
        <w:numPr>
          <w:ilvl w:val="0"/>
          <w:numId w:val="10"/>
        </w:numPr>
        <w:ind w:firstLineChars="0"/>
        <w:rPr>
          <w:rFonts w:ascii="Arial" w:eastAsiaTheme="minorEastAsia" w:hAnsi="Arial" w:cs="Arial"/>
          <w:szCs w:val="16"/>
        </w:rPr>
      </w:pPr>
      <w:bookmarkStart w:id="3" w:name="_Ref35851607"/>
      <w:bookmarkStart w:id="4" w:name="_Ref34411460"/>
      <w:r>
        <w:rPr>
          <w:rFonts w:ascii="Times New Roman" w:eastAsiaTheme="minorEastAsia" w:hAnsi="Times New Roman"/>
          <w:bCs/>
          <w:kern w:val="0"/>
          <w:sz w:val="20"/>
          <w:szCs w:val="24"/>
        </w:rPr>
        <w:t>R2-</w:t>
      </w:r>
      <w:r w:rsidR="00A247D8" w:rsidRPr="008A629B">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RRC running CR for LP-WUS/WUR, vivo. </w:t>
      </w:r>
      <w:bookmarkEnd w:id="3"/>
      <w:bookmarkEnd w:id="4"/>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9B6B0" w14:textId="77777777" w:rsidR="0005405B" w:rsidRDefault="0005405B">
      <w:r>
        <w:separator/>
      </w:r>
    </w:p>
  </w:endnote>
  <w:endnote w:type="continuationSeparator" w:id="0">
    <w:p w14:paraId="6B333BDC" w14:textId="77777777" w:rsidR="0005405B" w:rsidRDefault="0005405B">
      <w:r>
        <w:continuationSeparator/>
      </w:r>
    </w:p>
  </w:endnote>
  <w:endnote w:type="continuationNotice" w:id="1">
    <w:p w14:paraId="4CFEAF2B" w14:textId="77777777" w:rsidR="0005405B" w:rsidRDefault="000540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E6272" w14:textId="77777777" w:rsidR="0005405B" w:rsidRDefault="0005405B">
      <w:r>
        <w:separator/>
      </w:r>
    </w:p>
  </w:footnote>
  <w:footnote w:type="continuationSeparator" w:id="0">
    <w:p w14:paraId="46AD419B" w14:textId="77777777" w:rsidR="0005405B" w:rsidRDefault="0005405B">
      <w:r>
        <w:continuationSeparator/>
      </w:r>
    </w:p>
  </w:footnote>
  <w:footnote w:type="continuationNotice" w:id="1">
    <w:p w14:paraId="38786CFC" w14:textId="77777777" w:rsidR="0005405B" w:rsidRDefault="000540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A1E5" w14:textId="77777777" w:rsidR="00694755" w:rsidRDefault="00694755">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1226789B"/>
    <w:multiLevelType w:val="hybridMultilevel"/>
    <w:tmpl w:val="3B7EDA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EB35DE1"/>
    <w:multiLevelType w:val="hybridMultilevel"/>
    <w:tmpl w:val="AE72F63E"/>
    <w:lvl w:ilvl="0" w:tplc="ED9C035E">
      <w:start w:val="1"/>
      <w:numFmt w:val="decimal"/>
      <w:lvlText w:val="%1"/>
      <w:lvlJc w:val="left"/>
      <w:pPr>
        <w:ind w:left="2159" w:hanging="540"/>
      </w:p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start w:val="1"/>
      <w:numFmt w:val="lowerLetter"/>
      <w:lvlText w:val="%5."/>
      <w:lvlJc w:val="left"/>
      <w:pPr>
        <w:ind w:left="4859" w:hanging="360"/>
      </w:pPr>
    </w:lvl>
    <w:lvl w:ilvl="5" w:tplc="0409001B">
      <w:start w:val="1"/>
      <w:numFmt w:val="lowerRoman"/>
      <w:lvlText w:val="%6."/>
      <w:lvlJc w:val="right"/>
      <w:pPr>
        <w:ind w:left="5579" w:hanging="180"/>
      </w:pPr>
    </w:lvl>
    <w:lvl w:ilvl="6" w:tplc="0409000F">
      <w:start w:val="1"/>
      <w:numFmt w:val="decimal"/>
      <w:lvlText w:val="%7."/>
      <w:lvlJc w:val="left"/>
      <w:pPr>
        <w:ind w:left="6299" w:hanging="360"/>
      </w:pPr>
    </w:lvl>
    <w:lvl w:ilvl="7" w:tplc="04090019">
      <w:start w:val="1"/>
      <w:numFmt w:val="lowerLetter"/>
      <w:lvlText w:val="%8."/>
      <w:lvlJc w:val="left"/>
      <w:pPr>
        <w:ind w:left="7019" w:hanging="360"/>
      </w:pPr>
    </w:lvl>
    <w:lvl w:ilvl="8" w:tplc="0409001B">
      <w:start w:val="1"/>
      <w:numFmt w:val="lowerRoman"/>
      <w:lvlText w:val="%9."/>
      <w:lvlJc w:val="right"/>
      <w:pPr>
        <w:ind w:left="7739"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1"/>
  </w:num>
  <w:num w:numId="3">
    <w:abstractNumId w:val="5"/>
  </w:num>
  <w:num w:numId="4">
    <w:abstractNumId w:val="8"/>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9"/>
  </w:num>
  <w:num w:numId="10">
    <w:abstractNumId w:val="12"/>
  </w:num>
  <w:num w:numId="11">
    <w:abstractNumId w:val="8"/>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DQyNLc0tDAzNTFT0lEKTi0uzszPAykwNDevBQCy7NJ1LgAAAA=="/>
  </w:docVars>
  <w:rsids>
    <w:rsidRoot w:val="00B87FBC"/>
    <w:rsid w:val="000000E3"/>
    <w:rsid w:val="000003B9"/>
    <w:rsid w:val="0000069E"/>
    <w:rsid w:val="00000830"/>
    <w:rsid w:val="00000CE2"/>
    <w:rsid w:val="00000ED8"/>
    <w:rsid w:val="00001032"/>
    <w:rsid w:val="0000117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64"/>
    <w:rsid w:val="00025CA9"/>
    <w:rsid w:val="00025D3D"/>
    <w:rsid w:val="00025E5A"/>
    <w:rsid w:val="000260C1"/>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5EF"/>
    <w:rsid w:val="00044623"/>
    <w:rsid w:val="000449B9"/>
    <w:rsid w:val="00044A7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F"/>
    <w:rsid w:val="00052966"/>
    <w:rsid w:val="00052F31"/>
    <w:rsid w:val="00053004"/>
    <w:rsid w:val="000531C6"/>
    <w:rsid w:val="0005361B"/>
    <w:rsid w:val="000536D2"/>
    <w:rsid w:val="000537F7"/>
    <w:rsid w:val="000538E9"/>
    <w:rsid w:val="00053D7E"/>
    <w:rsid w:val="00053E03"/>
    <w:rsid w:val="00053F69"/>
    <w:rsid w:val="00053FD9"/>
    <w:rsid w:val="0005405B"/>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31C"/>
    <w:rsid w:val="000624AF"/>
    <w:rsid w:val="000624BF"/>
    <w:rsid w:val="00062A93"/>
    <w:rsid w:val="00062B5F"/>
    <w:rsid w:val="00062BE6"/>
    <w:rsid w:val="00063034"/>
    <w:rsid w:val="0006345A"/>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7C1"/>
    <w:rsid w:val="00083848"/>
    <w:rsid w:val="000838E0"/>
    <w:rsid w:val="00083C2A"/>
    <w:rsid w:val="00083C3C"/>
    <w:rsid w:val="00083D25"/>
    <w:rsid w:val="00083F45"/>
    <w:rsid w:val="00084044"/>
    <w:rsid w:val="000841C4"/>
    <w:rsid w:val="0008475A"/>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63A"/>
    <w:rsid w:val="00093890"/>
    <w:rsid w:val="00093D1C"/>
    <w:rsid w:val="00093D59"/>
    <w:rsid w:val="00093D74"/>
    <w:rsid w:val="00093EC8"/>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DEB"/>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6A8"/>
    <w:rsid w:val="000B486A"/>
    <w:rsid w:val="000B498A"/>
    <w:rsid w:val="000B503D"/>
    <w:rsid w:val="000B54C6"/>
    <w:rsid w:val="000B555C"/>
    <w:rsid w:val="000B56D9"/>
    <w:rsid w:val="000B5750"/>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B1A"/>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4CAE"/>
    <w:rsid w:val="000F528D"/>
    <w:rsid w:val="000F543A"/>
    <w:rsid w:val="000F5638"/>
    <w:rsid w:val="000F5773"/>
    <w:rsid w:val="000F57D5"/>
    <w:rsid w:val="000F58E9"/>
    <w:rsid w:val="000F5961"/>
    <w:rsid w:val="000F5A04"/>
    <w:rsid w:val="000F5B83"/>
    <w:rsid w:val="000F5D14"/>
    <w:rsid w:val="000F5EE3"/>
    <w:rsid w:val="000F5F54"/>
    <w:rsid w:val="000F60AE"/>
    <w:rsid w:val="000F620D"/>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0F6"/>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AFB"/>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4D4"/>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8A6"/>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804"/>
    <w:rsid w:val="0015097A"/>
    <w:rsid w:val="00150C4F"/>
    <w:rsid w:val="00150D53"/>
    <w:rsid w:val="00150D56"/>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909"/>
    <w:rsid w:val="00170C4A"/>
    <w:rsid w:val="00170D9A"/>
    <w:rsid w:val="00170DEB"/>
    <w:rsid w:val="00170ED8"/>
    <w:rsid w:val="00170EFD"/>
    <w:rsid w:val="00170FA3"/>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404"/>
    <w:rsid w:val="001825AA"/>
    <w:rsid w:val="001828A5"/>
    <w:rsid w:val="001829FA"/>
    <w:rsid w:val="00182AF3"/>
    <w:rsid w:val="00183131"/>
    <w:rsid w:val="00183249"/>
    <w:rsid w:val="00183433"/>
    <w:rsid w:val="00183510"/>
    <w:rsid w:val="0018370D"/>
    <w:rsid w:val="0018371E"/>
    <w:rsid w:val="00183831"/>
    <w:rsid w:val="001839B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6E3"/>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9D"/>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363"/>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361"/>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302"/>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CEA"/>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6DE"/>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AD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34F"/>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91"/>
    <w:rsid w:val="002179B9"/>
    <w:rsid w:val="002179CC"/>
    <w:rsid w:val="002179E1"/>
    <w:rsid w:val="00217A24"/>
    <w:rsid w:val="00217AE5"/>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3F20"/>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763"/>
    <w:rsid w:val="00235772"/>
    <w:rsid w:val="00235793"/>
    <w:rsid w:val="002357D8"/>
    <w:rsid w:val="00235964"/>
    <w:rsid w:val="00235B46"/>
    <w:rsid w:val="00235D03"/>
    <w:rsid w:val="00235D9E"/>
    <w:rsid w:val="0023603E"/>
    <w:rsid w:val="002361CA"/>
    <w:rsid w:val="002363E2"/>
    <w:rsid w:val="00236525"/>
    <w:rsid w:val="00236580"/>
    <w:rsid w:val="002366E8"/>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484"/>
    <w:rsid w:val="002415EE"/>
    <w:rsid w:val="002419D8"/>
    <w:rsid w:val="00241ACF"/>
    <w:rsid w:val="00241C61"/>
    <w:rsid w:val="00241CB7"/>
    <w:rsid w:val="00241EA1"/>
    <w:rsid w:val="002420B5"/>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80"/>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6A9"/>
    <w:rsid w:val="00256A0C"/>
    <w:rsid w:val="00256AA4"/>
    <w:rsid w:val="00256AFA"/>
    <w:rsid w:val="00256B58"/>
    <w:rsid w:val="00256C76"/>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FBF"/>
    <w:rsid w:val="00263019"/>
    <w:rsid w:val="002630F6"/>
    <w:rsid w:val="002633A7"/>
    <w:rsid w:val="00263531"/>
    <w:rsid w:val="0026368D"/>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AE6"/>
    <w:rsid w:val="00271D4A"/>
    <w:rsid w:val="00272409"/>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21B"/>
    <w:rsid w:val="0027434A"/>
    <w:rsid w:val="00274641"/>
    <w:rsid w:val="002747DD"/>
    <w:rsid w:val="0027495B"/>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1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EA6"/>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147"/>
    <w:rsid w:val="002A22A1"/>
    <w:rsid w:val="002A23D9"/>
    <w:rsid w:val="002A242B"/>
    <w:rsid w:val="002A2461"/>
    <w:rsid w:val="002A2814"/>
    <w:rsid w:val="002A2828"/>
    <w:rsid w:val="002A29BE"/>
    <w:rsid w:val="002A2EF2"/>
    <w:rsid w:val="002A2F3C"/>
    <w:rsid w:val="002A2F70"/>
    <w:rsid w:val="002A3089"/>
    <w:rsid w:val="002A34E0"/>
    <w:rsid w:val="002A3533"/>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23"/>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828"/>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F0"/>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ACD"/>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86"/>
    <w:rsid w:val="002D33AC"/>
    <w:rsid w:val="002D33C0"/>
    <w:rsid w:val="002D34EA"/>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9ED"/>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CB0"/>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329"/>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4DD"/>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BB"/>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6CB"/>
    <w:rsid w:val="003116D0"/>
    <w:rsid w:val="00311912"/>
    <w:rsid w:val="00311A04"/>
    <w:rsid w:val="0031203F"/>
    <w:rsid w:val="00312138"/>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F8"/>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BE8"/>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F6"/>
    <w:rsid w:val="003417BB"/>
    <w:rsid w:val="0034181C"/>
    <w:rsid w:val="00341A68"/>
    <w:rsid w:val="00341F66"/>
    <w:rsid w:val="00342285"/>
    <w:rsid w:val="003422EB"/>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D37"/>
    <w:rsid w:val="00350DEC"/>
    <w:rsid w:val="0035104A"/>
    <w:rsid w:val="003510A8"/>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FCD"/>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DB6"/>
    <w:rsid w:val="00387F37"/>
    <w:rsid w:val="00390335"/>
    <w:rsid w:val="003903B6"/>
    <w:rsid w:val="003903C6"/>
    <w:rsid w:val="0039072E"/>
    <w:rsid w:val="00390B21"/>
    <w:rsid w:val="00390C9F"/>
    <w:rsid w:val="003910A2"/>
    <w:rsid w:val="0039113C"/>
    <w:rsid w:val="00391408"/>
    <w:rsid w:val="00391463"/>
    <w:rsid w:val="0039178E"/>
    <w:rsid w:val="003919B8"/>
    <w:rsid w:val="00391CA9"/>
    <w:rsid w:val="00391D58"/>
    <w:rsid w:val="00392219"/>
    <w:rsid w:val="003922A8"/>
    <w:rsid w:val="00392313"/>
    <w:rsid w:val="0039247C"/>
    <w:rsid w:val="00392BF0"/>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CD"/>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3D6"/>
    <w:rsid w:val="003A0692"/>
    <w:rsid w:val="003A09A3"/>
    <w:rsid w:val="003A0B7F"/>
    <w:rsid w:val="003A0C47"/>
    <w:rsid w:val="003A0E29"/>
    <w:rsid w:val="003A1172"/>
    <w:rsid w:val="003A1259"/>
    <w:rsid w:val="003A1303"/>
    <w:rsid w:val="003A1461"/>
    <w:rsid w:val="003A1652"/>
    <w:rsid w:val="003A17F8"/>
    <w:rsid w:val="003A18E2"/>
    <w:rsid w:val="003A199E"/>
    <w:rsid w:val="003A1A35"/>
    <w:rsid w:val="003A1BD2"/>
    <w:rsid w:val="003A1BF8"/>
    <w:rsid w:val="003A1D46"/>
    <w:rsid w:val="003A1DA5"/>
    <w:rsid w:val="003A1E1A"/>
    <w:rsid w:val="003A20E5"/>
    <w:rsid w:val="003A22DE"/>
    <w:rsid w:val="003A23DD"/>
    <w:rsid w:val="003A2741"/>
    <w:rsid w:val="003A27FA"/>
    <w:rsid w:val="003A2A47"/>
    <w:rsid w:val="003A2A84"/>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B71"/>
    <w:rsid w:val="003A7EBD"/>
    <w:rsid w:val="003B0120"/>
    <w:rsid w:val="003B01A9"/>
    <w:rsid w:val="003B04F1"/>
    <w:rsid w:val="003B0679"/>
    <w:rsid w:val="003B0B7D"/>
    <w:rsid w:val="003B0C75"/>
    <w:rsid w:val="003B0DC4"/>
    <w:rsid w:val="003B0E50"/>
    <w:rsid w:val="003B0F27"/>
    <w:rsid w:val="003B116B"/>
    <w:rsid w:val="003B13B6"/>
    <w:rsid w:val="003B13F8"/>
    <w:rsid w:val="003B173D"/>
    <w:rsid w:val="003B1813"/>
    <w:rsid w:val="003B1D53"/>
    <w:rsid w:val="003B1E8E"/>
    <w:rsid w:val="003B1F1D"/>
    <w:rsid w:val="003B1F26"/>
    <w:rsid w:val="003B2055"/>
    <w:rsid w:val="003B21A0"/>
    <w:rsid w:val="003B2539"/>
    <w:rsid w:val="003B2711"/>
    <w:rsid w:val="003B2A20"/>
    <w:rsid w:val="003B2AB0"/>
    <w:rsid w:val="003B2B31"/>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8A"/>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0F73"/>
    <w:rsid w:val="003D1082"/>
    <w:rsid w:val="003D1089"/>
    <w:rsid w:val="003D1174"/>
    <w:rsid w:val="003D117B"/>
    <w:rsid w:val="003D1221"/>
    <w:rsid w:val="003D1489"/>
    <w:rsid w:val="003D14E4"/>
    <w:rsid w:val="003D19EF"/>
    <w:rsid w:val="003D1AD9"/>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A53"/>
    <w:rsid w:val="003D7B3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AF5"/>
    <w:rsid w:val="003F1B04"/>
    <w:rsid w:val="003F1DB6"/>
    <w:rsid w:val="003F1EDE"/>
    <w:rsid w:val="003F1F02"/>
    <w:rsid w:val="003F2006"/>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0CD7"/>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3A5"/>
    <w:rsid w:val="00433407"/>
    <w:rsid w:val="0043342A"/>
    <w:rsid w:val="0043352C"/>
    <w:rsid w:val="00433807"/>
    <w:rsid w:val="00433C2F"/>
    <w:rsid w:val="00433CA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1EF"/>
    <w:rsid w:val="00473244"/>
    <w:rsid w:val="004733C2"/>
    <w:rsid w:val="0047398B"/>
    <w:rsid w:val="004739CA"/>
    <w:rsid w:val="00473AE0"/>
    <w:rsid w:val="00473AFD"/>
    <w:rsid w:val="00473B1A"/>
    <w:rsid w:val="00473B69"/>
    <w:rsid w:val="00473D4B"/>
    <w:rsid w:val="00473E49"/>
    <w:rsid w:val="00473F14"/>
    <w:rsid w:val="00473F58"/>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919"/>
    <w:rsid w:val="00476958"/>
    <w:rsid w:val="00476A6C"/>
    <w:rsid w:val="00476D02"/>
    <w:rsid w:val="00476DDC"/>
    <w:rsid w:val="00476E13"/>
    <w:rsid w:val="00476E9E"/>
    <w:rsid w:val="004771D3"/>
    <w:rsid w:val="004772D9"/>
    <w:rsid w:val="0047751B"/>
    <w:rsid w:val="004776D9"/>
    <w:rsid w:val="004779CD"/>
    <w:rsid w:val="004779F4"/>
    <w:rsid w:val="00477A36"/>
    <w:rsid w:val="00477CAB"/>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3AA"/>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74"/>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2F42"/>
    <w:rsid w:val="0049307B"/>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CF4"/>
    <w:rsid w:val="004A6D28"/>
    <w:rsid w:val="004A7278"/>
    <w:rsid w:val="004A736A"/>
    <w:rsid w:val="004A746A"/>
    <w:rsid w:val="004A7542"/>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354"/>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5A3"/>
    <w:rsid w:val="004B76C8"/>
    <w:rsid w:val="004B7816"/>
    <w:rsid w:val="004B7A48"/>
    <w:rsid w:val="004B7CBD"/>
    <w:rsid w:val="004B7D0C"/>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149"/>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0B"/>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0F"/>
    <w:rsid w:val="004F4D6B"/>
    <w:rsid w:val="004F4E97"/>
    <w:rsid w:val="004F4F08"/>
    <w:rsid w:val="004F4F9A"/>
    <w:rsid w:val="004F4FD5"/>
    <w:rsid w:val="004F5111"/>
    <w:rsid w:val="004F5342"/>
    <w:rsid w:val="004F57DD"/>
    <w:rsid w:val="004F592B"/>
    <w:rsid w:val="004F5AE7"/>
    <w:rsid w:val="004F5B56"/>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152"/>
    <w:rsid w:val="00504336"/>
    <w:rsid w:val="005044DD"/>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07CFD"/>
    <w:rsid w:val="00507FCB"/>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4D4"/>
    <w:rsid w:val="0052353E"/>
    <w:rsid w:val="005235D4"/>
    <w:rsid w:val="005235F9"/>
    <w:rsid w:val="0052373D"/>
    <w:rsid w:val="00523757"/>
    <w:rsid w:val="005239C2"/>
    <w:rsid w:val="00523EA9"/>
    <w:rsid w:val="00523F7A"/>
    <w:rsid w:val="00524006"/>
    <w:rsid w:val="005240D3"/>
    <w:rsid w:val="0052435C"/>
    <w:rsid w:val="0052437C"/>
    <w:rsid w:val="00524592"/>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0A3"/>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713"/>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AD8"/>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55"/>
    <w:rsid w:val="0056138E"/>
    <w:rsid w:val="005619A0"/>
    <w:rsid w:val="00561A55"/>
    <w:rsid w:val="00562002"/>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5FE"/>
    <w:rsid w:val="00565655"/>
    <w:rsid w:val="00565889"/>
    <w:rsid w:val="005659E1"/>
    <w:rsid w:val="00565C27"/>
    <w:rsid w:val="0056607A"/>
    <w:rsid w:val="005662C2"/>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C51"/>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0F38"/>
    <w:rsid w:val="00581014"/>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1C5"/>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3B2"/>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0EB"/>
    <w:rsid w:val="00593270"/>
    <w:rsid w:val="005933B5"/>
    <w:rsid w:val="00593540"/>
    <w:rsid w:val="005935E4"/>
    <w:rsid w:val="00593612"/>
    <w:rsid w:val="0059372E"/>
    <w:rsid w:val="00593789"/>
    <w:rsid w:val="005939E7"/>
    <w:rsid w:val="00593A14"/>
    <w:rsid w:val="00593B88"/>
    <w:rsid w:val="00593DCE"/>
    <w:rsid w:val="00593F47"/>
    <w:rsid w:val="00594001"/>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DD0"/>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034"/>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ABF"/>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26"/>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246"/>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5D"/>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4BD"/>
    <w:rsid w:val="005E195A"/>
    <w:rsid w:val="005E19B1"/>
    <w:rsid w:val="005E203F"/>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EE7"/>
    <w:rsid w:val="005E5FAB"/>
    <w:rsid w:val="005E6132"/>
    <w:rsid w:val="005E63C9"/>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83"/>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11D"/>
    <w:rsid w:val="006112D0"/>
    <w:rsid w:val="00611596"/>
    <w:rsid w:val="006115DE"/>
    <w:rsid w:val="006117E0"/>
    <w:rsid w:val="0061193E"/>
    <w:rsid w:val="00611AB7"/>
    <w:rsid w:val="00611ABB"/>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D01"/>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B43"/>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29B"/>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E0F"/>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3F0"/>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CA8"/>
    <w:rsid w:val="00646246"/>
    <w:rsid w:val="006463CD"/>
    <w:rsid w:val="006466C3"/>
    <w:rsid w:val="00646B59"/>
    <w:rsid w:val="00646E39"/>
    <w:rsid w:val="006470B8"/>
    <w:rsid w:val="00647157"/>
    <w:rsid w:val="006474AB"/>
    <w:rsid w:val="00647537"/>
    <w:rsid w:val="00647554"/>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6BF"/>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998"/>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59"/>
    <w:rsid w:val="006557E6"/>
    <w:rsid w:val="00655A53"/>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1C"/>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9C8"/>
    <w:rsid w:val="00684A6C"/>
    <w:rsid w:val="00684AA9"/>
    <w:rsid w:val="00684C2C"/>
    <w:rsid w:val="00684C7C"/>
    <w:rsid w:val="00684D27"/>
    <w:rsid w:val="00684DAC"/>
    <w:rsid w:val="00684F60"/>
    <w:rsid w:val="00685087"/>
    <w:rsid w:val="00685281"/>
    <w:rsid w:val="006852DE"/>
    <w:rsid w:val="00685566"/>
    <w:rsid w:val="0068558D"/>
    <w:rsid w:val="006856D9"/>
    <w:rsid w:val="00685887"/>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97C"/>
    <w:rsid w:val="006A0D2A"/>
    <w:rsid w:val="006A1116"/>
    <w:rsid w:val="006A158F"/>
    <w:rsid w:val="006A177E"/>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2D90"/>
    <w:rsid w:val="006C3100"/>
    <w:rsid w:val="006C3673"/>
    <w:rsid w:val="006C372F"/>
    <w:rsid w:val="006C379D"/>
    <w:rsid w:val="006C387D"/>
    <w:rsid w:val="006C390F"/>
    <w:rsid w:val="006C3A17"/>
    <w:rsid w:val="006C3AA0"/>
    <w:rsid w:val="006C3B0D"/>
    <w:rsid w:val="006C3D77"/>
    <w:rsid w:val="006C3FCF"/>
    <w:rsid w:val="006C400E"/>
    <w:rsid w:val="006C42C6"/>
    <w:rsid w:val="006C42CB"/>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3EB"/>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ADA"/>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BC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E2E"/>
    <w:rsid w:val="00714F76"/>
    <w:rsid w:val="007152D9"/>
    <w:rsid w:val="007154B5"/>
    <w:rsid w:val="007158B6"/>
    <w:rsid w:val="00715965"/>
    <w:rsid w:val="007159A6"/>
    <w:rsid w:val="00715F78"/>
    <w:rsid w:val="007161BC"/>
    <w:rsid w:val="00716318"/>
    <w:rsid w:val="00716618"/>
    <w:rsid w:val="007166FE"/>
    <w:rsid w:val="00716882"/>
    <w:rsid w:val="00716C54"/>
    <w:rsid w:val="00716CB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703"/>
    <w:rsid w:val="0074180E"/>
    <w:rsid w:val="0074192E"/>
    <w:rsid w:val="00741A05"/>
    <w:rsid w:val="00741B48"/>
    <w:rsid w:val="00741BAF"/>
    <w:rsid w:val="00741F43"/>
    <w:rsid w:val="00742095"/>
    <w:rsid w:val="0074217D"/>
    <w:rsid w:val="00742264"/>
    <w:rsid w:val="007422EE"/>
    <w:rsid w:val="007423E3"/>
    <w:rsid w:val="00742462"/>
    <w:rsid w:val="007424F3"/>
    <w:rsid w:val="00742616"/>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60"/>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7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16"/>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3ED9"/>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9D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871"/>
    <w:rsid w:val="007A39B8"/>
    <w:rsid w:val="007A3A81"/>
    <w:rsid w:val="007A3B68"/>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01"/>
    <w:rsid w:val="007A5A3C"/>
    <w:rsid w:val="007A5A4C"/>
    <w:rsid w:val="007A5B82"/>
    <w:rsid w:val="007A5C72"/>
    <w:rsid w:val="007A5E6E"/>
    <w:rsid w:val="007A5F6A"/>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C2E"/>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066"/>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3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8C6"/>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4B16"/>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2CB"/>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305"/>
    <w:rsid w:val="008303AC"/>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F9E"/>
    <w:rsid w:val="008330ED"/>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2144"/>
    <w:rsid w:val="008521DB"/>
    <w:rsid w:val="0085246D"/>
    <w:rsid w:val="0085249D"/>
    <w:rsid w:val="008528F3"/>
    <w:rsid w:val="00852A27"/>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836"/>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661"/>
    <w:rsid w:val="008A3811"/>
    <w:rsid w:val="008A3CA9"/>
    <w:rsid w:val="008A3FBB"/>
    <w:rsid w:val="008A4040"/>
    <w:rsid w:val="008A40B5"/>
    <w:rsid w:val="008A4170"/>
    <w:rsid w:val="008A41DF"/>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9B"/>
    <w:rsid w:val="008A62C2"/>
    <w:rsid w:val="008A6369"/>
    <w:rsid w:val="008A671E"/>
    <w:rsid w:val="008A6731"/>
    <w:rsid w:val="008A6745"/>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C1"/>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108"/>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751"/>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00"/>
    <w:rsid w:val="008E117A"/>
    <w:rsid w:val="008E1538"/>
    <w:rsid w:val="008E1584"/>
    <w:rsid w:val="008E1762"/>
    <w:rsid w:val="008E1B1A"/>
    <w:rsid w:val="008E1D60"/>
    <w:rsid w:val="008E1DBD"/>
    <w:rsid w:val="008E2120"/>
    <w:rsid w:val="008E2196"/>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E5"/>
    <w:rsid w:val="009008FD"/>
    <w:rsid w:val="00900F38"/>
    <w:rsid w:val="009010F5"/>
    <w:rsid w:val="00901168"/>
    <w:rsid w:val="009012FB"/>
    <w:rsid w:val="00901414"/>
    <w:rsid w:val="00901419"/>
    <w:rsid w:val="0090159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4A"/>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67"/>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84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97"/>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91F"/>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1EB"/>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DB"/>
    <w:rsid w:val="00981DF3"/>
    <w:rsid w:val="00982786"/>
    <w:rsid w:val="0098281D"/>
    <w:rsid w:val="00982AAE"/>
    <w:rsid w:val="00982B0F"/>
    <w:rsid w:val="00982BE2"/>
    <w:rsid w:val="00982C3A"/>
    <w:rsid w:val="00982CB0"/>
    <w:rsid w:val="00982F42"/>
    <w:rsid w:val="0098309F"/>
    <w:rsid w:val="00983106"/>
    <w:rsid w:val="009831E1"/>
    <w:rsid w:val="009832C1"/>
    <w:rsid w:val="0098331F"/>
    <w:rsid w:val="0098336E"/>
    <w:rsid w:val="0098358E"/>
    <w:rsid w:val="00983A62"/>
    <w:rsid w:val="00983A95"/>
    <w:rsid w:val="0098406E"/>
    <w:rsid w:val="00984542"/>
    <w:rsid w:val="009845A3"/>
    <w:rsid w:val="00984994"/>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80A"/>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6C8"/>
    <w:rsid w:val="009B0731"/>
    <w:rsid w:val="009B084C"/>
    <w:rsid w:val="009B0957"/>
    <w:rsid w:val="009B0996"/>
    <w:rsid w:val="009B0B4D"/>
    <w:rsid w:val="009B0BB1"/>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DB2"/>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5D"/>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839"/>
    <w:rsid w:val="009D5908"/>
    <w:rsid w:val="009D5B30"/>
    <w:rsid w:val="009D5CAF"/>
    <w:rsid w:val="009D5CC2"/>
    <w:rsid w:val="009D66E2"/>
    <w:rsid w:val="009D6737"/>
    <w:rsid w:val="009D6875"/>
    <w:rsid w:val="009D68C6"/>
    <w:rsid w:val="009D6911"/>
    <w:rsid w:val="009D6EA5"/>
    <w:rsid w:val="009D7466"/>
    <w:rsid w:val="009D75B8"/>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3D"/>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378"/>
    <w:rsid w:val="009F5896"/>
    <w:rsid w:val="009F5A9E"/>
    <w:rsid w:val="009F5E38"/>
    <w:rsid w:val="009F60EB"/>
    <w:rsid w:val="009F6508"/>
    <w:rsid w:val="009F676F"/>
    <w:rsid w:val="009F6ABE"/>
    <w:rsid w:val="009F6C82"/>
    <w:rsid w:val="009F6E8C"/>
    <w:rsid w:val="009F71E2"/>
    <w:rsid w:val="009F72D8"/>
    <w:rsid w:val="009F7670"/>
    <w:rsid w:val="009F76D1"/>
    <w:rsid w:val="009F7BD6"/>
    <w:rsid w:val="009F7D79"/>
    <w:rsid w:val="009F7F6A"/>
    <w:rsid w:val="009F7F75"/>
    <w:rsid w:val="009F7FB7"/>
    <w:rsid w:val="00A0019A"/>
    <w:rsid w:val="00A001B4"/>
    <w:rsid w:val="00A002EF"/>
    <w:rsid w:val="00A004CA"/>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A20"/>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9CB"/>
    <w:rsid w:val="00A16BED"/>
    <w:rsid w:val="00A16C24"/>
    <w:rsid w:val="00A16E7A"/>
    <w:rsid w:val="00A170ED"/>
    <w:rsid w:val="00A17113"/>
    <w:rsid w:val="00A172EC"/>
    <w:rsid w:val="00A173A2"/>
    <w:rsid w:val="00A174FF"/>
    <w:rsid w:val="00A17606"/>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19"/>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7D8"/>
    <w:rsid w:val="00A24B5C"/>
    <w:rsid w:val="00A24BDF"/>
    <w:rsid w:val="00A2505A"/>
    <w:rsid w:val="00A25145"/>
    <w:rsid w:val="00A25413"/>
    <w:rsid w:val="00A2544A"/>
    <w:rsid w:val="00A254B0"/>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7E0"/>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E29"/>
    <w:rsid w:val="00A42FEB"/>
    <w:rsid w:val="00A43212"/>
    <w:rsid w:val="00A432EA"/>
    <w:rsid w:val="00A43480"/>
    <w:rsid w:val="00A43558"/>
    <w:rsid w:val="00A436C6"/>
    <w:rsid w:val="00A439AE"/>
    <w:rsid w:val="00A43AED"/>
    <w:rsid w:val="00A43B2B"/>
    <w:rsid w:val="00A43B2F"/>
    <w:rsid w:val="00A43B30"/>
    <w:rsid w:val="00A4416F"/>
    <w:rsid w:val="00A443B7"/>
    <w:rsid w:val="00A44465"/>
    <w:rsid w:val="00A444CE"/>
    <w:rsid w:val="00A44619"/>
    <w:rsid w:val="00A44876"/>
    <w:rsid w:val="00A4492C"/>
    <w:rsid w:val="00A44993"/>
    <w:rsid w:val="00A44C8A"/>
    <w:rsid w:val="00A44EB4"/>
    <w:rsid w:val="00A4593D"/>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866"/>
    <w:rsid w:val="00A5589D"/>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B3C"/>
    <w:rsid w:val="00A57C18"/>
    <w:rsid w:val="00A57F6B"/>
    <w:rsid w:val="00A57FF7"/>
    <w:rsid w:val="00A60097"/>
    <w:rsid w:val="00A601E7"/>
    <w:rsid w:val="00A603DD"/>
    <w:rsid w:val="00A604CB"/>
    <w:rsid w:val="00A60500"/>
    <w:rsid w:val="00A6069A"/>
    <w:rsid w:val="00A606C7"/>
    <w:rsid w:val="00A60877"/>
    <w:rsid w:val="00A60957"/>
    <w:rsid w:val="00A60A10"/>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949"/>
    <w:rsid w:val="00A71CDD"/>
    <w:rsid w:val="00A71E9B"/>
    <w:rsid w:val="00A71FBA"/>
    <w:rsid w:val="00A72009"/>
    <w:rsid w:val="00A7205F"/>
    <w:rsid w:val="00A72247"/>
    <w:rsid w:val="00A728C7"/>
    <w:rsid w:val="00A72A1A"/>
    <w:rsid w:val="00A72A66"/>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E4C"/>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D56"/>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3EBB"/>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897"/>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BA2"/>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65E"/>
    <w:rsid w:val="00AC5674"/>
    <w:rsid w:val="00AC56FC"/>
    <w:rsid w:val="00AC574D"/>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9F3"/>
    <w:rsid w:val="00AE7BA7"/>
    <w:rsid w:val="00AE7ED1"/>
    <w:rsid w:val="00AE7F94"/>
    <w:rsid w:val="00AE7FD8"/>
    <w:rsid w:val="00AF01F4"/>
    <w:rsid w:val="00AF042E"/>
    <w:rsid w:val="00AF0628"/>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532"/>
    <w:rsid w:val="00B1165F"/>
    <w:rsid w:val="00B118EF"/>
    <w:rsid w:val="00B11C5C"/>
    <w:rsid w:val="00B11DB8"/>
    <w:rsid w:val="00B12209"/>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E35"/>
    <w:rsid w:val="00B16EA2"/>
    <w:rsid w:val="00B17023"/>
    <w:rsid w:val="00B1713F"/>
    <w:rsid w:val="00B172CC"/>
    <w:rsid w:val="00B172DF"/>
    <w:rsid w:val="00B1732F"/>
    <w:rsid w:val="00B173E0"/>
    <w:rsid w:val="00B174A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13D"/>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2"/>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680"/>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2F2"/>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5D5"/>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4E2"/>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75"/>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33F"/>
    <w:rsid w:val="00B82490"/>
    <w:rsid w:val="00B825A9"/>
    <w:rsid w:val="00B8263D"/>
    <w:rsid w:val="00B82761"/>
    <w:rsid w:val="00B82A9D"/>
    <w:rsid w:val="00B82ADC"/>
    <w:rsid w:val="00B82B30"/>
    <w:rsid w:val="00B82B3E"/>
    <w:rsid w:val="00B82C31"/>
    <w:rsid w:val="00B82D66"/>
    <w:rsid w:val="00B833AA"/>
    <w:rsid w:val="00B833D3"/>
    <w:rsid w:val="00B8356F"/>
    <w:rsid w:val="00B835AE"/>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1FD9"/>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A00"/>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24"/>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A56"/>
    <w:rsid w:val="00BB0BAE"/>
    <w:rsid w:val="00BB12F7"/>
    <w:rsid w:val="00BB17F1"/>
    <w:rsid w:val="00BB184A"/>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789"/>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B7FBD"/>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857"/>
    <w:rsid w:val="00BD19FE"/>
    <w:rsid w:val="00BD1A97"/>
    <w:rsid w:val="00BD1B0C"/>
    <w:rsid w:val="00BD1C72"/>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1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AC"/>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4149"/>
    <w:rsid w:val="00BE41DB"/>
    <w:rsid w:val="00BE45D1"/>
    <w:rsid w:val="00BE4817"/>
    <w:rsid w:val="00BE4A4A"/>
    <w:rsid w:val="00BE4B75"/>
    <w:rsid w:val="00BE4E60"/>
    <w:rsid w:val="00BE4E6A"/>
    <w:rsid w:val="00BE4F0E"/>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A90"/>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3E"/>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5F64"/>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BDE"/>
    <w:rsid w:val="00C12DC4"/>
    <w:rsid w:val="00C1314A"/>
    <w:rsid w:val="00C1318C"/>
    <w:rsid w:val="00C131D7"/>
    <w:rsid w:val="00C13291"/>
    <w:rsid w:val="00C13517"/>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07"/>
    <w:rsid w:val="00C21124"/>
    <w:rsid w:val="00C21185"/>
    <w:rsid w:val="00C21199"/>
    <w:rsid w:val="00C212C1"/>
    <w:rsid w:val="00C21310"/>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1F8D"/>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3CF"/>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6AC"/>
    <w:rsid w:val="00C60832"/>
    <w:rsid w:val="00C60BAC"/>
    <w:rsid w:val="00C60E68"/>
    <w:rsid w:val="00C60E86"/>
    <w:rsid w:val="00C60F76"/>
    <w:rsid w:val="00C61071"/>
    <w:rsid w:val="00C6118B"/>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3"/>
    <w:rsid w:val="00C6617E"/>
    <w:rsid w:val="00C661B6"/>
    <w:rsid w:val="00C661F2"/>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439"/>
    <w:rsid w:val="00C8144E"/>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A5F"/>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AC"/>
    <w:rsid w:val="00C909F8"/>
    <w:rsid w:val="00C90BA5"/>
    <w:rsid w:val="00C90BFF"/>
    <w:rsid w:val="00C90CBA"/>
    <w:rsid w:val="00C9101B"/>
    <w:rsid w:val="00C91097"/>
    <w:rsid w:val="00C913AC"/>
    <w:rsid w:val="00C91673"/>
    <w:rsid w:val="00C91CB6"/>
    <w:rsid w:val="00C921FB"/>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B002E"/>
    <w:rsid w:val="00CB00EC"/>
    <w:rsid w:val="00CB020C"/>
    <w:rsid w:val="00CB0485"/>
    <w:rsid w:val="00CB0613"/>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D23"/>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6C4C"/>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23"/>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6EF6"/>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6E7"/>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946"/>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DDD"/>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5EC7"/>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DFA"/>
    <w:rsid w:val="00D66E01"/>
    <w:rsid w:val="00D66F6E"/>
    <w:rsid w:val="00D670C8"/>
    <w:rsid w:val="00D671A3"/>
    <w:rsid w:val="00D672DD"/>
    <w:rsid w:val="00D67344"/>
    <w:rsid w:val="00D674AE"/>
    <w:rsid w:val="00D6762F"/>
    <w:rsid w:val="00D677B5"/>
    <w:rsid w:val="00D67D13"/>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56F"/>
    <w:rsid w:val="00D85728"/>
    <w:rsid w:val="00D85C75"/>
    <w:rsid w:val="00D85D7C"/>
    <w:rsid w:val="00D85E87"/>
    <w:rsid w:val="00D85FCE"/>
    <w:rsid w:val="00D86344"/>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E35"/>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48"/>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03C"/>
    <w:rsid w:val="00D97174"/>
    <w:rsid w:val="00D9741A"/>
    <w:rsid w:val="00D9746B"/>
    <w:rsid w:val="00D976D3"/>
    <w:rsid w:val="00D9779C"/>
    <w:rsid w:val="00D97A92"/>
    <w:rsid w:val="00D97BA8"/>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F41"/>
    <w:rsid w:val="00DA1159"/>
    <w:rsid w:val="00DA1191"/>
    <w:rsid w:val="00DA1411"/>
    <w:rsid w:val="00DA14FA"/>
    <w:rsid w:val="00DA15AC"/>
    <w:rsid w:val="00DA19D4"/>
    <w:rsid w:val="00DA1CEF"/>
    <w:rsid w:val="00DA1D58"/>
    <w:rsid w:val="00DA1D9B"/>
    <w:rsid w:val="00DA1DF4"/>
    <w:rsid w:val="00DA1E50"/>
    <w:rsid w:val="00DA1EB6"/>
    <w:rsid w:val="00DA2393"/>
    <w:rsid w:val="00DA2540"/>
    <w:rsid w:val="00DA2596"/>
    <w:rsid w:val="00DA26E2"/>
    <w:rsid w:val="00DA300F"/>
    <w:rsid w:val="00DA31E0"/>
    <w:rsid w:val="00DA325C"/>
    <w:rsid w:val="00DA36A0"/>
    <w:rsid w:val="00DA3799"/>
    <w:rsid w:val="00DA38C9"/>
    <w:rsid w:val="00DA3A77"/>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8C1"/>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47C"/>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1E8"/>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00"/>
    <w:rsid w:val="00DB653A"/>
    <w:rsid w:val="00DB66AD"/>
    <w:rsid w:val="00DB66F1"/>
    <w:rsid w:val="00DB6725"/>
    <w:rsid w:val="00DB679B"/>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28F"/>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AFF"/>
    <w:rsid w:val="00DC5BE4"/>
    <w:rsid w:val="00DC63CC"/>
    <w:rsid w:val="00DC6444"/>
    <w:rsid w:val="00DC653B"/>
    <w:rsid w:val="00DC690A"/>
    <w:rsid w:val="00DC6B0B"/>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4061"/>
    <w:rsid w:val="00DD43D0"/>
    <w:rsid w:val="00DD4A0C"/>
    <w:rsid w:val="00DD4B3A"/>
    <w:rsid w:val="00DD4DB2"/>
    <w:rsid w:val="00DD4F82"/>
    <w:rsid w:val="00DD550D"/>
    <w:rsid w:val="00DD558E"/>
    <w:rsid w:val="00DD56A3"/>
    <w:rsid w:val="00DD56D6"/>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E8E"/>
    <w:rsid w:val="00DF0EA6"/>
    <w:rsid w:val="00DF0F93"/>
    <w:rsid w:val="00DF10CE"/>
    <w:rsid w:val="00DF11E3"/>
    <w:rsid w:val="00DF1602"/>
    <w:rsid w:val="00DF16B0"/>
    <w:rsid w:val="00DF1B29"/>
    <w:rsid w:val="00DF1BFC"/>
    <w:rsid w:val="00DF1C19"/>
    <w:rsid w:val="00DF1D7A"/>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3DA1"/>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A1F"/>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5EF7"/>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5DD"/>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91F"/>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CF0"/>
    <w:rsid w:val="00E40E37"/>
    <w:rsid w:val="00E4133D"/>
    <w:rsid w:val="00E4135B"/>
    <w:rsid w:val="00E414BD"/>
    <w:rsid w:val="00E41530"/>
    <w:rsid w:val="00E41623"/>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BBA"/>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CE6"/>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6CC"/>
    <w:rsid w:val="00E66733"/>
    <w:rsid w:val="00E667B6"/>
    <w:rsid w:val="00E6681A"/>
    <w:rsid w:val="00E668AF"/>
    <w:rsid w:val="00E66A52"/>
    <w:rsid w:val="00E66AC4"/>
    <w:rsid w:val="00E66B6C"/>
    <w:rsid w:val="00E66C55"/>
    <w:rsid w:val="00E66D97"/>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983"/>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88B"/>
    <w:rsid w:val="00EB3A0A"/>
    <w:rsid w:val="00EB3A9C"/>
    <w:rsid w:val="00EB3C16"/>
    <w:rsid w:val="00EB3EA1"/>
    <w:rsid w:val="00EB3EB4"/>
    <w:rsid w:val="00EB3EF2"/>
    <w:rsid w:val="00EB3F5C"/>
    <w:rsid w:val="00EB3FC8"/>
    <w:rsid w:val="00EB3FD1"/>
    <w:rsid w:val="00EB4084"/>
    <w:rsid w:val="00EB41D0"/>
    <w:rsid w:val="00EB4232"/>
    <w:rsid w:val="00EB43FF"/>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D84"/>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50"/>
    <w:rsid w:val="00ED03AC"/>
    <w:rsid w:val="00ED0842"/>
    <w:rsid w:val="00ED0A4B"/>
    <w:rsid w:val="00ED0DEA"/>
    <w:rsid w:val="00ED0EB4"/>
    <w:rsid w:val="00ED0F7C"/>
    <w:rsid w:val="00ED18C6"/>
    <w:rsid w:val="00ED19A9"/>
    <w:rsid w:val="00ED1BE7"/>
    <w:rsid w:val="00ED1C40"/>
    <w:rsid w:val="00ED1E89"/>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65"/>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4B7"/>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35D"/>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1F2"/>
    <w:rsid w:val="00F2447F"/>
    <w:rsid w:val="00F244FB"/>
    <w:rsid w:val="00F24631"/>
    <w:rsid w:val="00F24749"/>
    <w:rsid w:val="00F24B6E"/>
    <w:rsid w:val="00F24DA4"/>
    <w:rsid w:val="00F25015"/>
    <w:rsid w:val="00F251D8"/>
    <w:rsid w:val="00F251DC"/>
    <w:rsid w:val="00F25208"/>
    <w:rsid w:val="00F252F6"/>
    <w:rsid w:val="00F2555F"/>
    <w:rsid w:val="00F25A95"/>
    <w:rsid w:val="00F25C21"/>
    <w:rsid w:val="00F25DFA"/>
    <w:rsid w:val="00F25E57"/>
    <w:rsid w:val="00F25EF8"/>
    <w:rsid w:val="00F2600A"/>
    <w:rsid w:val="00F26065"/>
    <w:rsid w:val="00F26558"/>
    <w:rsid w:val="00F268D1"/>
    <w:rsid w:val="00F269D7"/>
    <w:rsid w:val="00F26BB9"/>
    <w:rsid w:val="00F270C3"/>
    <w:rsid w:val="00F2757C"/>
    <w:rsid w:val="00F2772F"/>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E7A"/>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5D1"/>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073"/>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2B3"/>
    <w:rsid w:val="00FA468C"/>
    <w:rsid w:val="00FA4713"/>
    <w:rsid w:val="00FA49F2"/>
    <w:rsid w:val="00FA4E6B"/>
    <w:rsid w:val="00FA4EB5"/>
    <w:rsid w:val="00FA4EC7"/>
    <w:rsid w:val="00FA518F"/>
    <w:rsid w:val="00FA564E"/>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6DF"/>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4F"/>
    <w:rsid w:val="00FC7F21"/>
    <w:rsid w:val="00FD0107"/>
    <w:rsid w:val="00FD01DA"/>
    <w:rsid w:val="00FD0287"/>
    <w:rsid w:val="00FD03CD"/>
    <w:rsid w:val="00FD03EA"/>
    <w:rsid w:val="00FD04BB"/>
    <w:rsid w:val="00FD0685"/>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65D"/>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195D"/>
    <w:rsid w:val="00FF1ACF"/>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1E4"/>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93C78"/>
  <w15:docId w15:val="{CCBE1DAD-15A3-4454-B8E6-D8FAB633A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a8"/>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
    <w:next w:val="a"/>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表段落 字符"/>
    <w:aliases w:val="- Bullets 字符,?? ?? 字符,????? 字符,???? 字符,Lista1 字符,中等深浅网格 1 - 着色 21 字符,¥¡¡¡¡ì¬º¥¹¥È¶ÎÂä 字符,ÁÐ³ö¶ÎÂä 字符,¥ê¥¹¥È¶ÎÂä 字符,—ño’i—Ž 字符,1st level - Bullet List Paragraph 字符,Lettre d'introduction 字符,Paragrafo elenco 字符,Normal bullet 2 字符,Bullet list 字符"/>
    <w:link w:val="af9"/>
    <w:uiPriority w:val="34"/>
    <w:qFormat/>
    <w:locked/>
    <w:rPr>
      <w:rFonts w:ascii="Calibri" w:hAnsi="Calibri"/>
      <w:kern w:val="2"/>
      <w:sz w:val="21"/>
      <w:szCs w:val="22"/>
    </w:rPr>
  </w:style>
  <w:style w:type="paragraph" w:styleId="af9">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5">
    <w:name w:val="修订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uiPriority w:val="99"/>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6">
    <w:name w:val="正文1"/>
    <w:pPr>
      <w:jc w:val="both"/>
    </w:pPr>
    <w:rPr>
      <w:kern w:val="2"/>
      <w:sz w:val="21"/>
      <w:szCs w:val="21"/>
    </w:rPr>
  </w:style>
  <w:style w:type="table" w:customStyle="1" w:styleId="17">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题注 字符1"/>
    <w:qFormat/>
    <w:rPr>
      <w:lang w:val="en-GB" w:eastAsia="en-US" w:bidi="ar-SA"/>
    </w:rPr>
  </w:style>
  <w:style w:type="character" w:customStyle="1" w:styleId="19">
    <w:name w:val="批注文字 字符1"/>
    <w:uiPriority w:val="99"/>
    <w:qFormat/>
    <w:rPr>
      <w:rFonts w:eastAsia="Times New Roman"/>
      <w:szCs w:val="24"/>
      <w:lang w:eastAsia="en-US"/>
    </w:rPr>
  </w:style>
  <w:style w:type="character" w:customStyle="1" w:styleId="1a">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721487726">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3.xml><?xml version="1.0" encoding="utf-8"?>
<ds:datastoreItem xmlns:ds="http://schemas.openxmlformats.org/officeDocument/2006/customXml" ds:itemID="{5C93A0E7-39CC-4484-A192-FFDC3A361110}">
  <ds:schemaRefs>
    <ds:schemaRef ds:uri="http://schemas.openxmlformats.org/officeDocument/2006/bibliography"/>
  </ds:schemaRefs>
</ds:datastoreItem>
</file>

<file path=customXml/itemProps4.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147</TotalTime>
  <Pages>4</Pages>
  <Words>969</Words>
  <Characters>5524</Characters>
  <Application>Microsoft Office Word</Application>
  <DocSecurity>0</DocSecurity>
  <Lines>46</Lines>
  <Paragraphs>12</Paragraphs>
  <ScaleCrop>false</ScaleCrop>
  <Company/>
  <LinksUpToDate>false</LinksUpToDate>
  <CharactersWithSpaces>6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vivo-Chenli-After RAN2#130</cp:lastModifiedBy>
  <cp:revision>171</cp:revision>
  <cp:lastPrinted>2011-08-03T09:36:00Z</cp:lastPrinted>
  <dcterms:created xsi:type="dcterms:W3CDTF">2025-05-01T17:20:00Z</dcterms:created>
  <dcterms:modified xsi:type="dcterms:W3CDTF">2025-05-31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1.0.10667</vt:lpwstr>
  </property>
  <property fmtid="{D5CDD505-2E9C-101B-9397-08002B2CF9AE}" pid="9" name="GrammarlyDocumentId">
    <vt:lpwstr>f7f8462e74e5a4d676fc5dd8d27ca2b6d68fb54551cc9756bc2c1dfebd987e6b</vt:lpwstr>
  </property>
  <property fmtid="{D5CDD505-2E9C-101B-9397-08002B2CF9AE}" pid="10" name="ICV">
    <vt:lpwstr>F492376BB381415280B3730744ECEDFB</vt:lpwstr>
  </property>
  <property fmtid="{D5CDD505-2E9C-101B-9397-08002B2CF9AE}" pid="11" name="ContentTypeId">
    <vt:lpwstr>0x01010057CC4845EE989D469C4AF99498678D58</vt:lpwstr>
  </property>
  <property fmtid="{D5CDD505-2E9C-101B-9397-08002B2CF9AE}" pid="12" name="FLCMData">
    <vt:lpwstr>B0A33790A9FF8392A091C845D3FED43FBCCD7C2369AE2789117DCF5B5DD72D5392470A2355434D503152B3050B8F22AC557324559ECD63121E4B6249AC4D271E</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44680694</vt:lpwstr>
  </property>
  <property fmtid="{D5CDD505-2E9C-101B-9397-08002B2CF9AE}" pid="17" name="CWM59ab8f10267511f08000718400007084">
    <vt:lpwstr>CWMExGhA6REySLmBQ0PiUohdFTM9XBtjFK9c+xp81zroZ1QQuKivusZfOd93BiCzgA+nCfqGdvE+1CjhOD4HC2Q5A==</vt:lpwstr>
  </property>
</Properties>
</file>